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90A73" w:rsidP="008F78D0" w:rsidRDefault="00E90A73" w14:paraId="28CA24DA" w14:textId="5A9C4D41">
      <w:pPr>
        <w:pBdr>
          <w:bottom w:val="single" w:color="auto" w:sz="12" w:space="1"/>
        </w:pBdr>
        <w:jc w:val="right"/>
        <w:rPr>
          <w:rFonts w:cs="Calibri" w:asciiTheme="minorHAnsi" w:hAnsiTheme="minorHAnsi"/>
          <w:b/>
          <w:sz w:val="22"/>
          <w:szCs w:val="22"/>
          <w:lang w:val="en-US"/>
        </w:rPr>
      </w:pPr>
    </w:p>
    <w:p w:rsidRPr="0086608D" w:rsidR="00F2068D" w:rsidP="1D501486" w:rsidRDefault="00FF2B9C" w14:paraId="11B20142" w14:textId="594A3DE0">
      <w:pPr>
        <w:pBdr>
          <w:bottom w:val="single" w:color="auto" w:sz="12" w:space="1"/>
        </w:pBdr>
        <w:jc w:val="right"/>
        <w:rPr>
          <w:rFonts w:cs="Calibri" w:asciiTheme="minorHAnsi" w:hAnsiTheme="minorHAnsi"/>
          <w:b/>
          <w:bCs/>
          <w:sz w:val="22"/>
          <w:szCs w:val="22"/>
          <w:lang w:val="uk-UA"/>
        </w:rPr>
      </w:pPr>
      <w:r w:rsidRPr="1D501486">
        <w:rPr>
          <w:rFonts w:cs="Calibri" w:asciiTheme="minorHAnsi" w:hAnsiTheme="minorHAnsi"/>
          <w:b/>
          <w:bCs/>
          <w:sz w:val="22"/>
          <w:szCs w:val="22"/>
          <w:lang w:val="uk-UA"/>
        </w:rPr>
        <w:t>Додаток</w:t>
      </w:r>
      <w:r w:rsidRPr="1D501486" w:rsidR="00737B22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 </w:t>
      </w:r>
      <w:r w:rsidRPr="1D501486" w:rsidR="00C710B9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№ </w:t>
      </w:r>
      <w:r w:rsidRPr="1D501486" w:rsidR="00A45FE6">
        <w:rPr>
          <w:rFonts w:cs="Calibri" w:asciiTheme="minorHAnsi" w:hAnsiTheme="minorHAnsi"/>
          <w:b/>
          <w:bCs/>
          <w:sz w:val="22"/>
          <w:szCs w:val="22"/>
          <w:lang w:val="uk-UA"/>
        </w:rPr>
        <w:t>1</w:t>
      </w:r>
      <w:r w:rsidRPr="1D501486" w:rsidR="00F2068D">
        <w:rPr>
          <w:rFonts w:cs="Calibri" w:asciiTheme="minorHAnsi" w:hAnsiTheme="minorHAnsi"/>
          <w:b/>
          <w:bCs/>
          <w:sz w:val="22"/>
          <w:szCs w:val="22"/>
          <w:lang w:val="uk-UA"/>
        </w:rPr>
        <w:t>.</w:t>
      </w:r>
      <w:r w:rsidRPr="1D501486" w:rsidR="004E4C54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 </w:t>
      </w:r>
      <w:r w:rsidRPr="1D501486" w:rsidR="4EECF0C4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МІКРОПІДПРИЄМНИЦТВО. </w:t>
      </w:r>
      <w:r w:rsidRPr="1D501486">
        <w:rPr>
          <w:rFonts w:cs="Calibri" w:asciiTheme="minorHAnsi" w:hAnsiTheme="minorHAnsi"/>
          <w:b/>
          <w:bCs/>
          <w:sz w:val="22"/>
          <w:szCs w:val="22"/>
          <w:lang w:val="uk-UA"/>
        </w:rPr>
        <w:t>Аплікаційна форма</w:t>
      </w:r>
      <w:r w:rsidRPr="1D501486" w:rsidR="00F52329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 (Заяв</w:t>
      </w:r>
      <w:r w:rsidRPr="1D501486" w:rsidR="007C6211">
        <w:rPr>
          <w:rFonts w:cs="Calibri" w:asciiTheme="minorHAnsi" w:hAnsiTheme="minorHAnsi"/>
          <w:b/>
          <w:bCs/>
          <w:sz w:val="22"/>
          <w:szCs w:val="22"/>
          <w:lang w:val="uk-UA"/>
        </w:rPr>
        <w:t>ка</w:t>
      </w:r>
      <w:r w:rsidRPr="1D501486" w:rsidR="00F52329">
        <w:rPr>
          <w:rFonts w:cs="Calibri" w:asciiTheme="minorHAnsi" w:hAnsiTheme="minorHAnsi"/>
          <w:b/>
          <w:bCs/>
          <w:sz w:val="22"/>
          <w:szCs w:val="22"/>
          <w:lang w:val="uk-UA"/>
        </w:rPr>
        <w:t>)</w:t>
      </w:r>
    </w:p>
    <w:p w:rsidRPr="0086608D" w:rsidR="0026471F" w:rsidP="008F78D0" w:rsidRDefault="0026471F" w14:paraId="0414D146" w14:textId="1140B7F8">
      <w:pPr>
        <w:jc w:val="both"/>
        <w:rPr>
          <w:rFonts w:cs="Calibri" w:asciiTheme="minorHAnsi" w:hAnsiTheme="minorHAnsi"/>
          <w:sz w:val="22"/>
          <w:szCs w:val="22"/>
          <w:lang w:val="uk-UA"/>
        </w:rPr>
      </w:pPr>
    </w:p>
    <w:p w:rsidR="0086608D" w:rsidP="008F78D0" w:rsidRDefault="00D1197C" w14:paraId="22766E55" w14:textId="15674561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! ПРИ ПОДАЧ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І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ЗАЯВКИ ДЛЯ УЧАСТ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І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В КОНКУРС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І,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ПРОСИМ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ОБ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В’ЯЗКОВ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О </w:t>
      </w:r>
      <w:r w:rsidRPr="00284CD2" w:rsidR="0086608D">
        <w:rPr>
          <w:rFonts w:cs="Calibri" w:asciiTheme="minorHAnsi" w:hAnsiTheme="minorHAnsi"/>
          <w:b/>
          <w:bCs/>
          <w:color w:val="FF0000"/>
          <w:sz w:val="22"/>
          <w:szCs w:val="22"/>
          <w:u w:val="single"/>
          <w:lang w:val="uk-UA"/>
        </w:rPr>
        <w:t>ДОДАТКОВО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ЗАПО</w:t>
      </w:r>
      <w:r w:rsidRPr="0086608D" w:rsidR="00FF2B9C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ВНИТИ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: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Додаток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№ 2 «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Згода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на 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бробку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персональних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дан</w:t>
      </w:r>
      <w:r w:rsidRPr="0086608D"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и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х»</w:t>
      </w:r>
      <w:r w:rsidR="00063F2E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та Додаток №3 «Мотиваційний лист»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. </w:t>
      </w:r>
    </w:p>
    <w:p w:rsidR="0086608D" w:rsidP="008F78D0" w:rsidRDefault="0086608D" w14:paraId="4A360236" w14:textId="77777777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</w:p>
    <w:p w:rsidRPr="0086608D" w:rsidR="00D1197C" w:rsidP="008F78D0" w:rsidRDefault="00D1197C" w14:paraId="7ADE6814" w14:textId="2F0968CD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Без </w:t>
      </w:r>
      <w:r w:rsidR="00063F2E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додатків №2 та №3 - 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ЗАЯВКА </w:t>
      </w:r>
      <w:r w:rsidRPr="0086608D" w:rsidR="00B774F3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НЕ ПОДЛ</w:t>
      </w:r>
      <w:r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ЯГАЄ</w:t>
      </w:r>
      <w:r w:rsidRPr="0086608D" w:rsidR="00B774F3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 w:rsidR="00B65D78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БР</w:t>
      </w:r>
      <w:r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БЦІ ТА</w:t>
      </w:r>
      <w:r w:rsidRPr="0086608D" w:rsidR="00B774F3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Р</w:t>
      </w:r>
      <w:r w:rsid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ЗГЛЯДУ</w:t>
      </w:r>
      <w:r w:rsidRPr="0086608D" w:rsidR="00B774F3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ACTED.</w:t>
      </w:r>
    </w:p>
    <w:p w:rsidRPr="0086608D" w:rsidR="00D1197C" w:rsidP="008F78D0" w:rsidRDefault="00D1197C" w14:paraId="0FA980F4" w14:textId="77777777">
      <w:pPr>
        <w:jc w:val="both"/>
        <w:rPr>
          <w:rFonts w:cs="Calibri" w:asciiTheme="minorHAnsi" w:hAnsiTheme="minorHAnsi"/>
          <w:sz w:val="22"/>
          <w:szCs w:val="22"/>
          <w:lang w:val="uk-UA"/>
        </w:rPr>
      </w:pPr>
    </w:p>
    <w:p w:rsidRPr="0086608D" w:rsidR="003930AF" w:rsidP="008F78D0" w:rsidRDefault="00367869" w14:paraId="3FE306CD" w14:textId="55AC121D">
      <w:pPr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sz w:val="22"/>
          <w:szCs w:val="22"/>
          <w:lang w:val="uk-UA"/>
        </w:rPr>
        <w:t xml:space="preserve">І. </w:t>
      </w:r>
      <w:r w:rsidR="0086608D">
        <w:rPr>
          <w:rFonts w:cs="Calibri" w:asciiTheme="minorHAnsi" w:hAnsiTheme="minorHAnsi"/>
          <w:b/>
          <w:sz w:val="22"/>
          <w:szCs w:val="22"/>
          <w:lang w:val="uk-UA"/>
        </w:rPr>
        <w:t>ДАНІ ЗАЯВНИКА</w:t>
      </w:r>
    </w:p>
    <w:p w:rsidRPr="0086608D" w:rsidR="00126831" w:rsidP="008F78D0" w:rsidRDefault="00126831" w14:paraId="053CC63A" w14:textId="77777777">
      <w:pPr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2268"/>
        <w:gridCol w:w="2693"/>
      </w:tblGrid>
      <w:tr w:rsidRPr="0086608D" w:rsidR="00C710B9" w:rsidTr="7C2EAF09" w14:paraId="5B270AE7" w14:textId="77777777">
        <w:tc>
          <w:tcPr>
            <w:tcW w:w="4957" w:type="dxa"/>
            <w:shd w:val="clear" w:color="auto" w:fill="D99594" w:themeFill="accent2" w:themeFillTint="99"/>
            <w:tcMar/>
          </w:tcPr>
          <w:p w:rsidRPr="0086608D" w:rsidR="00C710B9" w:rsidP="7C2EAF09" w:rsidRDefault="0086608D" w14:paraId="576EF2AE" w14:textId="4884487A">
            <w:pPr>
              <w:jc w:val="both"/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</w:pPr>
            <w:r w:rsidRPr="7C2EAF09" w:rsidR="0086608D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СОБИСТА ІНФ</w:t>
            </w:r>
            <w:r w:rsidRPr="7C2EAF09" w:rsidR="52239BB5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</w:t>
            </w:r>
            <w:r w:rsidRPr="7C2EAF09" w:rsidR="0086608D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РМАЦІЯ</w:t>
            </w:r>
            <w:r w:rsidRPr="7C2EAF09" w:rsidR="00347BD7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shd w:val="clear" w:color="auto" w:fill="D99594" w:themeFill="accent2" w:themeFillTint="99"/>
            <w:tcMar/>
          </w:tcPr>
          <w:p w:rsidRPr="0086608D" w:rsidR="00C710B9" w:rsidP="00905A6E" w:rsidRDefault="00C710B9" w14:paraId="5660D061" w14:textId="77777777">
            <w:pPr>
              <w:suppressAutoHyphens/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5E594030" w14:textId="77777777">
        <w:trPr>
          <w:trHeight w:val="92"/>
        </w:trPr>
        <w:tc>
          <w:tcPr>
            <w:tcW w:w="4957" w:type="dxa"/>
            <w:vMerge w:val="restart"/>
            <w:shd w:val="clear" w:color="auto" w:fill="FFFFFF" w:themeFill="background1"/>
            <w:tcMar/>
          </w:tcPr>
          <w:p w:rsidRPr="0086608D" w:rsidR="00C710B9" w:rsidP="008F78D0" w:rsidRDefault="0086608D" w14:paraId="46FA0716" w14:textId="6493163D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Заявник (відповідно </w:t>
            </w:r>
            <w:r w:rsidR="00F7187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до паспорту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  <w:r w:rsidRPr="0086608D" w:rsidR="00642DB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AE5082" w:rsidRDefault="00063F2E" w14:paraId="00EEA5BF" w14:textId="3ADC5229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Прізвище:</w:t>
            </w:r>
          </w:p>
        </w:tc>
      </w:tr>
      <w:tr w:rsidRPr="0086608D" w:rsidR="00C710B9" w:rsidTr="7C2EAF09" w14:paraId="37BAA8C3" w14:textId="77777777">
        <w:trPr>
          <w:trHeight w:val="92"/>
        </w:trPr>
        <w:tc>
          <w:tcPr>
            <w:tcW w:w="4957" w:type="dxa"/>
            <w:vMerge/>
            <w:tcMar/>
          </w:tcPr>
          <w:p w:rsidRPr="0086608D" w:rsidR="00C710B9" w:rsidP="008F78D0" w:rsidRDefault="00C710B9" w14:paraId="17A3748B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063F2E" w:rsidR="00C710B9" w:rsidP="00AE5082" w:rsidRDefault="00063F2E" w14:paraId="74BAA78C" w14:textId="27DC03E0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Ім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’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я:</w:t>
            </w:r>
          </w:p>
        </w:tc>
      </w:tr>
      <w:tr w:rsidRPr="0086608D" w:rsidR="00C710B9" w:rsidTr="7C2EAF09" w14:paraId="7470EB3E" w14:textId="77777777">
        <w:trPr>
          <w:trHeight w:val="92"/>
        </w:trPr>
        <w:tc>
          <w:tcPr>
            <w:tcW w:w="4957" w:type="dxa"/>
            <w:vMerge/>
            <w:tcMar/>
          </w:tcPr>
          <w:p w:rsidRPr="0086608D" w:rsidR="00C710B9" w:rsidP="008F78D0" w:rsidRDefault="00C710B9" w14:paraId="1BD48360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86608D" w:rsidR="00C710B9" w:rsidP="00AE5082" w:rsidRDefault="00063F2E" w14:paraId="42C0AB1A" w14:textId="221BB3C1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По-батькові:</w:t>
            </w:r>
          </w:p>
        </w:tc>
      </w:tr>
      <w:tr w:rsidRPr="0086608D" w:rsidR="00C710B9" w:rsidTr="7C2EAF09" w14:paraId="71142917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C710B9" w14:paraId="5CFDF218" w14:textId="0D427A9F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ер</w:t>
            </w:r>
            <w:r w:rsid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, номер паспорт</w:t>
            </w:r>
            <w:r w:rsid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AE5082" w:rsidRDefault="00C710B9" w14:paraId="153D7091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86608D" w:rsidR="00C710B9" w:rsidTr="7C2EAF09" w14:paraId="2013EEAE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86608D" w14:paraId="0B43DE63" w14:textId="6F5E1165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ать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AE5082" w:rsidRDefault="00C710B9" w14:paraId="45B7325D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86608D" w:rsidR="00C710B9" w:rsidTr="7C2EAF09" w14:paraId="13FB0F67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C710B9" w14:paraId="0CDAB3B9" w14:textId="36D38110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Дата </w:t>
            </w:r>
            <w:r w:rsid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ародженн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AE5082" w:rsidRDefault="00C710B9" w14:paraId="3D2D7555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86608D" w:rsidR="00C710B9" w:rsidTr="7C2EAF09" w14:paraId="56EEB150" w14:textId="77777777">
        <w:trPr>
          <w:trHeight w:val="720"/>
        </w:trPr>
        <w:tc>
          <w:tcPr>
            <w:tcW w:w="4957" w:type="dxa"/>
            <w:shd w:val="clear" w:color="auto" w:fill="FFFFFF" w:themeFill="background1"/>
            <w:tcMar/>
          </w:tcPr>
          <w:p w:rsidRPr="0086608D" w:rsidR="00C710B9" w:rsidRDefault="00284CD2" w14:paraId="286DC537" w14:textId="23BFCC68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Реєстраційний платника податків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дентифікаційний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код)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490B8B" w:rsidRDefault="00C710B9" w14:paraId="394FA6A9" w14:textId="1F4D7DFB">
            <w:pPr>
              <w:pStyle w:val="af1"/>
              <w:suppressAutoHyphens/>
              <w:ind w:left="604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C710B9" w:rsidP="009C3735" w:rsidRDefault="00C710B9" w14:paraId="167E2BBA" w14:textId="77777777">
            <w:pPr>
              <w:suppressAutoHyphens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C710B9" w:rsidP="00490B8B" w:rsidRDefault="00C710B9" w14:paraId="1633A932" w14:textId="73C638CE">
            <w:pPr>
              <w:suppressAutoHyphens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55E4C5F3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284CD2" w14:paraId="2EA728B8" w14:textId="42D6445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Контактний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номер телефо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8F78D0" w:rsidRDefault="00C710B9" w14:paraId="5DD1D4FD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20601224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C710B9" w14:paraId="12FC8E85" w14:textId="5CD585B1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E-</w:t>
            </w:r>
            <w:proofErr w:type="spellStart"/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mail</w:t>
            </w:r>
            <w:proofErr w:type="spellEnd"/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8F78D0" w:rsidRDefault="00C710B9" w14:paraId="7DF44DF8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3FB07292" w14:textId="77777777">
        <w:tc>
          <w:tcPr>
            <w:tcW w:w="4957" w:type="dxa"/>
            <w:shd w:val="clear" w:color="auto" w:fill="D99594" w:themeFill="accent2" w:themeFillTint="99"/>
            <w:tcMar/>
          </w:tcPr>
          <w:p w:rsidRPr="00347BD7" w:rsidR="00C710B9" w:rsidP="008F78D0" w:rsidRDefault="00C710B9" w14:paraId="3E42C74E" w14:textId="0A48CFB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</w:t>
            </w:r>
            <w:r w:rsidRPr="0086608D" w:rsidR="00C96525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РО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ЖИВАН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Я:</w:t>
            </w:r>
          </w:p>
        </w:tc>
        <w:tc>
          <w:tcPr>
            <w:tcW w:w="4961" w:type="dxa"/>
            <w:gridSpan w:val="2"/>
            <w:shd w:val="clear" w:color="auto" w:fill="D99594" w:themeFill="accent2" w:themeFillTint="99"/>
            <w:tcMar/>
          </w:tcPr>
          <w:p w:rsidRPr="0086608D" w:rsidR="00C710B9" w:rsidP="008F78D0" w:rsidRDefault="00C710B9" w14:paraId="22E4D447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F1506F" w:rsidTr="7C2EAF09" w14:paraId="05657199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F1506F" w:rsidP="00F1506F" w:rsidRDefault="00F1506F" w14:paraId="1F943540" w14:textId="268348EA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це фактичного проживання (українською мовою) з урахуванням перейменованих назв вулиць, населених пунктів, громад та районів (область, район, громада, місто/село/СМТ, назва вулиці, № будинку, № квартири):</w:t>
            </w:r>
          </w:p>
        </w:tc>
        <w:tc>
          <w:tcPr>
            <w:tcW w:w="4961" w:type="dxa"/>
            <w:gridSpan w:val="2"/>
            <w:tcMar/>
          </w:tcPr>
          <w:p w:rsidR="00F1506F" w:rsidP="00F1506F" w:rsidRDefault="00F1506F" w14:paraId="713B283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Будинок, квартира___________________________</w:t>
            </w:r>
          </w:p>
          <w:p w:rsidR="00F1506F" w:rsidP="00F1506F" w:rsidRDefault="00F1506F" w14:paraId="0582615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1506F" w:rsidP="00F1506F" w:rsidRDefault="00F1506F" w14:paraId="75DCB8E4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Вулиця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F1506F" w:rsidP="00F1506F" w:rsidRDefault="00F1506F" w14:paraId="2FADF9D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1506F" w:rsidP="00F1506F" w:rsidRDefault="00F1506F" w14:paraId="40558B7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Населений пункт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</w:t>
            </w:r>
          </w:p>
          <w:p w:rsidR="00F1506F" w:rsidP="00F1506F" w:rsidRDefault="00F1506F" w14:paraId="2CD4F59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1506F" w:rsidP="00F1506F" w:rsidRDefault="00F1506F" w14:paraId="00DF01D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Громада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F1506F" w:rsidP="00F1506F" w:rsidRDefault="00F1506F" w14:paraId="065585D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1506F" w:rsidP="00F1506F" w:rsidRDefault="00F1506F" w14:paraId="19FC7DE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Район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F1506F" w:rsidP="00F1506F" w:rsidRDefault="00F1506F" w14:paraId="06778C87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F1506F" w:rsidR="00F1506F" w:rsidP="00F1506F" w:rsidRDefault="00F1506F" w14:paraId="13CB9D7D" w14:textId="3356DDAF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Область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</w:tc>
      </w:tr>
      <w:tr w:rsidRPr="0086608D" w:rsidR="00C710B9" w:rsidTr="7C2EAF09" w14:paraId="57846A72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C710B9" w14:paraId="506DD33C" w14:textId="31ED9CCB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сце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ре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є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рац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повна адреса </w:t>
            </w:r>
            <w:r w:rsidR="00F7187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 паспортом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4961" w:type="dxa"/>
            <w:gridSpan w:val="2"/>
            <w:tcMar/>
          </w:tcPr>
          <w:p w:rsidRPr="0086608D" w:rsidR="00D37FD3" w:rsidP="00490B8B" w:rsidRDefault="00D37FD3" w14:paraId="74DDB871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D37FD3" w:rsidP="00490B8B" w:rsidRDefault="00D37FD3" w14:paraId="21D694EE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D37FD3" w:rsidP="00490B8B" w:rsidRDefault="00D37FD3" w14:paraId="161A5A26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D37FD3" w:rsidP="00490B8B" w:rsidRDefault="00D37FD3" w14:paraId="24CF49D3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D37FD3" w:rsidP="00490B8B" w:rsidRDefault="00D37FD3" w14:paraId="204D7B6B" w14:textId="0C01315C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6D6F1C" w:rsidTr="7C2EAF09" w14:paraId="2EC14606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6D6F1C" w:rsidP="008F78D0" w:rsidRDefault="006D6F1C" w14:paraId="6F61B7A5" w14:textId="2FD0631E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аш</w:t>
            </w:r>
            <w:r w:rsidRPr="0086608D" w:rsidR="008741FE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е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ейне становище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6D6F1C" w:rsidP="007C79C5" w:rsidRDefault="00A63AAE" w14:paraId="2F75A071" w14:textId="451B791B">
            <w:pPr>
              <w:pStyle w:val="af1"/>
              <w:numPr>
                <w:ilvl w:val="0"/>
                <w:numId w:val="21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е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міжня</w:t>
            </w:r>
            <w:r w:rsidRPr="0086608D" w:rsidR="007C79C5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не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дружений</w:t>
            </w:r>
          </w:p>
          <w:p w:rsidRPr="0086608D" w:rsidR="007C79C5" w:rsidP="007C79C5" w:rsidRDefault="00F71874" w14:paraId="03457002" w14:textId="2F1951B1">
            <w:pPr>
              <w:pStyle w:val="af1"/>
              <w:numPr>
                <w:ilvl w:val="0"/>
                <w:numId w:val="21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Розлучена (-</w:t>
            </w:r>
            <w:proofErr w:type="spellStart"/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ий</w:t>
            </w:r>
            <w:proofErr w:type="spellEnd"/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</w:p>
          <w:p w:rsidRPr="0086608D" w:rsidR="007C79C5" w:rsidP="007C79C5" w:rsidRDefault="007C79C5" w14:paraId="5148E663" w14:textId="2FC22960">
            <w:pPr>
              <w:pStyle w:val="af1"/>
              <w:numPr>
                <w:ilvl w:val="0"/>
                <w:numId w:val="21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жн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дружений</w:t>
            </w:r>
          </w:p>
          <w:p w:rsidRPr="0086608D" w:rsidR="007C79C5" w:rsidP="007C79C5" w:rsidRDefault="00347BD7" w14:paraId="2445AB08" w14:textId="7B574FCE">
            <w:pPr>
              <w:pStyle w:val="af1"/>
              <w:numPr>
                <w:ilvl w:val="0"/>
                <w:numId w:val="21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находжуся в громадянському шлюбі</w:t>
            </w:r>
          </w:p>
          <w:p w:rsidRPr="00F1506F" w:rsidR="006D6F1C" w:rsidP="00F1506F" w:rsidRDefault="00F02994" w14:paraId="12CF1E12" w14:textId="1FF5950E">
            <w:pPr>
              <w:pStyle w:val="af1"/>
              <w:numPr>
                <w:ilvl w:val="0"/>
                <w:numId w:val="21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дова/</w:t>
            </w:r>
            <w:r w:rsidRPr="0086608D"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довець</w:t>
            </w:r>
          </w:p>
        </w:tc>
      </w:tr>
      <w:tr w:rsidRPr="0086608D" w:rsidR="00C710B9" w:rsidTr="7C2EAF09" w14:paraId="4100202B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8F78D0" w:rsidRDefault="00C710B9" w14:paraId="469C42AC" w14:textId="32434206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Статус 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en-US"/>
              </w:rPr>
              <w:t>’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C710B9" w:rsidP="009619F2" w:rsidRDefault="00347BD7" w14:paraId="5A98DD37" w14:textId="43E2401C">
            <w:pPr>
              <w:pStyle w:val="af1"/>
              <w:numPr>
                <w:ilvl w:val="0"/>
                <w:numId w:val="9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нутрішньо переміщені особи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ВП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</w:p>
          <w:p w:rsidRPr="0086608D" w:rsidR="00C710B9" w:rsidP="009619F2" w:rsidRDefault="00347BD7" w14:paraId="1C803014" w14:textId="3825626F">
            <w:pPr>
              <w:pStyle w:val="af1"/>
              <w:numPr>
                <w:ilvl w:val="0"/>
                <w:numId w:val="9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>
              <w:rPr>
                <w:rFonts w:cs="Calibri" w:asciiTheme="minorHAnsi" w:hAnsiTheme="minorHAnsi"/>
                <w:bCs/>
                <w:sz w:val="22"/>
                <w:szCs w:val="22"/>
              </w:rPr>
              <w:t>’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котра приймає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П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</w:t>
            </w:r>
          </w:p>
          <w:p w:rsidRPr="00FC3FAD" w:rsidR="00C710B9" w:rsidP="00FC3FAD" w:rsidRDefault="00347BD7" w14:paraId="73B6A5B6" w14:textId="1D01A091">
            <w:pPr>
              <w:pStyle w:val="af1"/>
              <w:numPr>
                <w:ilvl w:val="0"/>
                <w:numId w:val="9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цевий житель</w:t>
            </w:r>
          </w:p>
        </w:tc>
      </w:tr>
      <w:tr w:rsidRPr="0086608D" w:rsidR="007561FC" w:rsidTr="7C2EAF09" w14:paraId="2679DC31" w14:textId="77777777">
        <w:tc>
          <w:tcPr>
            <w:tcW w:w="4957" w:type="dxa"/>
            <w:shd w:val="clear" w:color="auto" w:fill="FFFFFF" w:themeFill="background1"/>
            <w:tcMar/>
          </w:tcPr>
          <w:p w:rsidR="002A5A54" w:rsidP="4DC02658" w:rsidRDefault="002A5A54" w14:paraId="65E2876B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4DC02658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Чи Ви є внутрішньо переміщеною особою? </w:t>
            </w:r>
          </w:p>
          <w:p w:rsidRPr="0086608D" w:rsidR="007561FC" w:rsidP="008F78D0" w:rsidRDefault="007561FC" w14:paraId="78A62950" w14:textId="3B6D4EE3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86608D" w:rsidR="00D37FD3" w:rsidP="00D37FD3" w:rsidRDefault="00347BD7" w14:paraId="5E794000" w14:textId="5CA11B59">
            <w:pPr>
              <w:pStyle w:val="af1"/>
              <w:numPr>
                <w:ilvl w:val="0"/>
                <w:numId w:val="12"/>
              </w:numPr>
              <w:ind w:left="871" w:hanging="37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</w:t>
            </w:r>
            <w:r w:rsidRPr="0086608D" w:rsidR="00D37FD3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а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к</w:t>
            </w:r>
            <w:r w:rsidRPr="0086608D" w:rsidR="00EC6FD3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86608D" w:rsidR="009110C6" w:rsidP="008C72F9" w:rsidRDefault="00D37FD3" w14:paraId="198BE26B" w14:textId="04FB5770">
            <w:pPr>
              <w:pStyle w:val="af1"/>
              <w:numPr>
                <w:ilvl w:val="0"/>
                <w:numId w:val="20"/>
              </w:numPr>
              <w:ind w:left="855" w:hanging="357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 w:rsidR="00347BD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 w:rsidR="00EC6FD3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           </w:t>
            </w:r>
          </w:p>
        </w:tc>
      </w:tr>
      <w:tr w:rsidRPr="0086608D" w:rsidR="008C72F9" w:rsidTr="7C2EAF09" w14:paraId="221496D4" w14:textId="77777777">
        <w:tc>
          <w:tcPr>
            <w:tcW w:w="4957" w:type="dxa"/>
            <w:shd w:val="clear" w:color="auto" w:fill="FFFFFF" w:themeFill="background1"/>
            <w:tcMar/>
          </w:tcPr>
          <w:p w:rsidR="008C72F9" w:rsidP="008C72F9" w:rsidRDefault="008C72F9" w14:paraId="6228326E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Кількість внутрішньо переміщених осіб у вашій 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</w:rPr>
              <w:t>’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ї, включаючи Вас:</w:t>
            </w:r>
          </w:p>
          <w:p w:rsidR="008C72F9" w:rsidP="008C72F9" w:rsidRDefault="008C72F9" w14:paraId="57DFFC68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8C72F9" w:rsidP="008C72F9" w:rsidRDefault="008C72F9" w14:paraId="0C99B769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8C72F9" w:rsidP="008C72F9" w:rsidRDefault="008C72F9" w14:paraId="5B9CD1FB" w14:textId="46E2F9E6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="008C72F9" w:rsidP="008C72F9" w:rsidRDefault="008C72F9" w14:paraId="5E8B4EE1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8C72F9" w:rsidP="008C72F9" w:rsidRDefault="008C72F9" w14:paraId="2A3082BF" w14:textId="215E0840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оловічої статі: ____                   Жіночої статі: ____</w:t>
            </w:r>
          </w:p>
        </w:tc>
      </w:tr>
      <w:tr w:rsidRPr="0086608D" w:rsidR="00C710B9" w:rsidTr="7C2EAF09" w14:paraId="5747946D" w14:textId="77777777">
        <w:trPr>
          <w:trHeight w:val="333"/>
        </w:trPr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86608D" w:rsidR="00C710B9" w:rsidP="007F4F4D" w:rsidRDefault="00F71874" w14:paraId="6A5EF0C5" w14:textId="27DE6748">
            <w:pPr>
              <w:jc w:val="both"/>
              <w:rPr>
                <w:rFonts w:eastAsia="Calibri" w:asciiTheme="minorHAnsi" w:hAnsiTheme="minorHAnsi" w:cstheme="minorHAnsi"/>
                <w:color w:val="000000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 xml:space="preserve">СКЛАД ТА 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ЛЕНИ ВАШОЇ СІМ</w:t>
            </w:r>
            <w:r w:rsidRPr="00347BD7" w:rsidR="00347BD7">
              <w:rPr>
                <w:rFonts w:cs="Calibri" w:asciiTheme="minorHAnsi" w:hAnsiTheme="minorHAnsi"/>
                <w:b/>
                <w:sz w:val="22"/>
                <w:szCs w:val="22"/>
              </w:rPr>
              <w:t>’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Ї</w:t>
            </w:r>
            <w:r w:rsidRPr="0086608D" w:rsidR="00256EB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(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котрі з</w:t>
            </w:r>
            <w:r w:rsidRPr="0086608D" w:rsidR="006D42C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Вами проживают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ь</w:t>
            </w:r>
            <w:r w:rsidRPr="0086608D" w:rsidR="006D42C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, </w:t>
            </w:r>
            <w:r w:rsidRPr="0086608D" w:rsidR="00126831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ЛЮ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АЮЧИ</w:t>
            </w:r>
            <w:r w:rsidRPr="0086608D" w:rsidR="00126831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Д</w:t>
            </w:r>
            <w:r w:rsidR="009A044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86608D" w:rsidR="00126831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ЕЙ)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</w:tc>
      </w:tr>
      <w:tr w:rsidRPr="0086608D" w:rsidR="00126831" w:rsidTr="7C2EAF09" w14:paraId="04F080D8" w14:textId="77777777">
        <w:trPr>
          <w:trHeight w:val="333"/>
        </w:trPr>
        <w:tc>
          <w:tcPr>
            <w:tcW w:w="9918" w:type="dxa"/>
            <w:gridSpan w:val="3"/>
            <w:shd w:val="clear" w:color="auto" w:fill="auto"/>
            <w:tcMar/>
          </w:tcPr>
          <w:tbl>
            <w:tblPr>
              <w:tblStyle w:val="aff0"/>
              <w:tblW w:w="9668" w:type="dxa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2693"/>
              <w:gridCol w:w="840"/>
              <w:gridCol w:w="1843"/>
              <w:gridCol w:w="1701"/>
              <w:gridCol w:w="1996"/>
            </w:tblGrid>
            <w:tr w:rsidRPr="0086608D" w:rsidR="00F71874" w:rsidTr="008C72F9" w14:paraId="42429C9C" w14:textId="77777777">
              <w:trPr>
                <w:trHeight w:val="882"/>
              </w:trPr>
              <w:tc>
                <w:tcPr>
                  <w:tcW w:w="595" w:type="dxa"/>
                </w:tcPr>
                <w:p w:rsidRPr="0086608D" w:rsidR="00F71874" w:rsidP="00A000AF" w:rsidRDefault="00F71874" w14:paraId="78D57B23" w14:textId="4BE54DE3">
                  <w:pPr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№</w:t>
                  </w:r>
                </w:p>
              </w:tc>
              <w:tc>
                <w:tcPr>
                  <w:tcW w:w="2693" w:type="dxa"/>
                </w:tcPr>
                <w:p w:rsidRPr="0086608D" w:rsidR="00F71874" w:rsidP="00A000AF" w:rsidRDefault="00F71874" w14:paraId="71FA2C65" w14:textId="0328DB49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ПІБ</w:t>
                  </w:r>
                </w:p>
              </w:tc>
              <w:tc>
                <w:tcPr>
                  <w:tcW w:w="840" w:type="dxa"/>
                </w:tcPr>
                <w:p w:rsidR="00F71874" w:rsidP="00A000AF" w:rsidRDefault="00F71874" w14:paraId="0C3CBE11" w14:textId="24451C52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025986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СТАТЬ (ч\ж)</w:t>
                  </w:r>
                </w:p>
              </w:tc>
              <w:tc>
                <w:tcPr>
                  <w:tcW w:w="1843" w:type="dxa"/>
                </w:tcPr>
                <w:p w:rsidRPr="0086608D" w:rsidR="00F71874" w:rsidP="00A000AF" w:rsidRDefault="00F71874" w14:paraId="25861AB3" w14:textId="1FCCCD03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ОДИННІ ЗВЯЗКИ</w:t>
                  </w:r>
                </w:p>
              </w:tc>
              <w:tc>
                <w:tcPr>
                  <w:tcW w:w="1701" w:type="dxa"/>
                </w:tcPr>
                <w:p w:rsidRPr="0086608D" w:rsidR="00F71874" w:rsidP="00A000AF" w:rsidRDefault="00F71874" w14:paraId="24BB102F" w14:textId="4C5D0DB0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 xml:space="preserve">ДАТА 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НА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ОЖД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ЖЕННЯ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 xml:space="preserve"> (ЧИСЛО/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МІСЯЦЬ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/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ІК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)</w:t>
                  </w:r>
                </w:p>
              </w:tc>
              <w:tc>
                <w:tcPr>
                  <w:tcW w:w="1996" w:type="dxa"/>
                </w:tcPr>
                <w:p w:rsidRPr="0086608D" w:rsidR="00F71874" w:rsidP="00A000AF" w:rsidRDefault="008C72F9" w14:paraId="376895AB" w14:textId="609E0A3E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Місце роботи</w:t>
                  </w:r>
                  <w:r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 xml:space="preserve"> </w:t>
                  </w: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/</w:t>
                  </w:r>
                  <w:r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 xml:space="preserve"> </w:t>
                  </w: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навчання</w:t>
                  </w:r>
                </w:p>
              </w:tc>
            </w:tr>
            <w:tr w:rsidRPr="0086608D" w:rsidR="00F71874" w:rsidTr="008C72F9" w14:paraId="20D5926F" w14:textId="77777777">
              <w:tc>
                <w:tcPr>
                  <w:tcW w:w="595" w:type="dxa"/>
                </w:tcPr>
                <w:p w:rsidRPr="0086608D" w:rsidR="00F71874" w:rsidP="007F4F4D" w:rsidRDefault="00F71874" w14:paraId="672919D7" w14:textId="4FD0A020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1</w:t>
                  </w:r>
                </w:p>
              </w:tc>
              <w:tc>
                <w:tcPr>
                  <w:tcW w:w="2693" w:type="dxa"/>
                </w:tcPr>
                <w:p w:rsidRPr="0086608D" w:rsidR="00F71874" w:rsidP="007F4F4D" w:rsidRDefault="00F71874" w14:paraId="3DFE4D4D" w14:textId="30E1F2B7">
                  <w:pPr>
                    <w:ind w:left="-176" w:firstLine="26"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107EDE32" w14:textId="19F097D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68D5CB47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6E1EEF9D" w14:textId="1154448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33DB56D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00A04DC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76CE645B" w14:textId="77777777">
              <w:tc>
                <w:tcPr>
                  <w:tcW w:w="595" w:type="dxa"/>
                </w:tcPr>
                <w:p w:rsidRPr="0086608D" w:rsidR="00F71874" w:rsidP="00746B92" w:rsidRDefault="00F71874" w14:paraId="2A81F00F" w14:textId="1DB6FB0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2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72683046" w14:textId="2ED1324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3C5F6173" w14:textId="5FE86B45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0E695CD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322A55CD" w14:textId="6CE453A2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1D2A738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009F355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3064E92B" w14:textId="77777777">
              <w:tc>
                <w:tcPr>
                  <w:tcW w:w="595" w:type="dxa"/>
                </w:tcPr>
                <w:p w:rsidRPr="0086608D" w:rsidR="00F71874" w:rsidP="00746B92" w:rsidRDefault="00F71874" w14:paraId="0A295CF3" w14:textId="119BB88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3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7A3202F1" w14:textId="55E3405F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66ECECC5" w14:textId="2210D116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4C0E08E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2A4434BC" w14:textId="7B1ABE9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15A7CAB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6119A89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43CF287F" w14:textId="77777777">
              <w:tc>
                <w:tcPr>
                  <w:tcW w:w="595" w:type="dxa"/>
                </w:tcPr>
                <w:p w:rsidRPr="0086608D" w:rsidR="00F71874" w:rsidP="00746B92" w:rsidRDefault="00F71874" w14:paraId="6C6431EA" w14:textId="1E01EE4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4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22A7E672" w14:textId="6FDF80FC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2A51E154" w14:textId="6BA7E2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77399B75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223E0AAA" w14:textId="5177AD2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412BE99C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4CADD4F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154FE028" w14:textId="77777777">
              <w:tc>
                <w:tcPr>
                  <w:tcW w:w="595" w:type="dxa"/>
                </w:tcPr>
                <w:p w:rsidRPr="0086608D" w:rsidR="00F71874" w:rsidP="00746B92" w:rsidRDefault="00F71874" w14:paraId="3D5EEC98" w14:textId="4B1EE339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5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2546BB05" w14:textId="5ADBCD46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7D516F24" w14:textId="1E40569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4691C71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3821C492" w14:textId="780DDAD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027EDEB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58321B58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513993C1" w14:textId="77777777">
              <w:tc>
                <w:tcPr>
                  <w:tcW w:w="595" w:type="dxa"/>
                </w:tcPr>
                <w:p w:rsidRPr="0086608D" w:rsidR="00F71874" w:rsidP="00746B92" w:rsidRDefault="00F71874" w14:paraId="157C5EB9" w14:textId="7AFFDBD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6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720BCD3D" w14:textId="7DA747D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34571933" w14:textId="25817254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3DF54C6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0C6E9BFD" w14:textId="618ECA5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0A62DFF4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0E36391C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356C2059" w14:textId="77777777">
              <w:tc>
                <w:tcPr>
                  <w:tcW w:w="595" w:type="dxa"/>
                </w:tcPr>
                <w:p w:rsidRPr="0086608D" w:rsidR="00F71874" w:rsidP="00746B92" w:rsidRDefault="00F71874" w14:paraId="4D28FB61" w14:textId="44A1DB04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7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701ACA88" w14:textId="5F4AA1AB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103268A3" w14:textId="49CD9D5D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294FB537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78E4E936" w14:textId="06814C10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00D3BF1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5655D228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38CBD11C" w14:textId="77777777">
              <w:tc>
                <w:tcPr>
                  <w:tcW w:w="595" w:type="dxa"/>
                </w:tcPr>
                <w:p w:rsidRPr="0086608D" w:rsidR="00F71874" w:rsidP="00746B92" w:rsidRDefault="00F71874" w14:paraId="23167993" w14:textId="105BF18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8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680F6074" w14:textId="3840A569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0AA4F3AE" w14:textId="4ED8A3C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64311C15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75251FD1" w14:textId="71E7C9AE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2C428B50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0FE7559B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86608D" w:rsidR="00F71874" w:rsidTr="008C72F9" w14:paraId="1B55FD5F" w14:textId="77777777">
              <w:tc>
                <w:tcPr>
                  <w:tcW w:w="595" w:type="dxa"/>
                </w:tcPr>
                <w:p w:rsidRPr="0086608D" w:rsidR="00F71874" w:rsidP="00746B92" w:rsidRDefault="00F71874" w14:paraId="0AF48A4F" w14:textId="324CE5E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9</w:t>
                  </w:r>
                </w:p>
              </w:tc>
              <w:tc>
                <w:tcPr>
                  <w:tcW w:w="2693" w:type="dxa"/>
                </w:tcPr>
                <w:p w:rsidRPr="0086608D" w:rsidR="00F71874" w:rsidP="00746B92" w:rsidRDefault="00F71874" w14:paraId="25AA9B41" w14:textId="3042BA5F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86608D" w:rsidR="00F71874" w:rsidP="00746B92" w:rsidRDefault="00F71874" w14:paraId="28E62FE0" w14:textId="30F44292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40" w:type="dxa"/>
                </w:tcPr>
                <w:p w:rsidRPr="0086608D" w:rsidR="00F71874" w:rsidP="00746B92" w:rsidRDefault="00F71874" w14:paraId="23F73EBF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86608D" w:rsidR="00F71874" w:rsidP="00746B92" w:rsidRDefault="00F71874" w14:paraId="21C77945" w14:textId="4B0F45D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86608D" w:rsidR="00F71874" w:rsidP="00746B92" w:rsidRDefault="00F71874" w14:paraId="7C841E2F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96" w:type="dxa"/>
                </w:tcPr>
                <w:p w:rsidRPr="0086608D" w:rsidR="00F71874" w:rsidP="00746B92" w:rsidRDefault="00F71874" w14:paraId="7386F445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</w:tbl>
          <w:p w:rsidRPr="0086608D" w:rsidR="00126831" w:rsidP="00746B92" w:rsidRDefault="00126831" w14:paraId="7BFF1C60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126831" w:rsidTr="7C2EAF09" w14:paraId="1F017954" w14:textId="77777777">
        <w:trPr>
          <w:trHeight w:val="333"/>
        </w:trPr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86608D" w:rsidR="00126831" w:rsidP="00746B92" w:rsidRDefault="00DC46B6" w14:paraId="0BD5AAAE" w14:textId="29DE13DF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КРИТЕРІЇ ВРАЗЛИВОСТІ ВАШОЇ СІМ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en-US"/>
              </w:rPr>
              <w:t>’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Ї</w:t>
            </w:r>
            <w:r w:rsidR="00347BD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</w:tc>
      </w:tr>
      <w:tr w:rsidRPr="0086608D" w:rsidR="00653B3C" w:rsidTr="7C2EAF09" w14:paraId="0496B0DB" w14:textId="77777777">
        <w:trPr>
          <w:trHeight w:val="1268"/>
        </w:trPr>
        <w:tc>
          <w:tcPr>
            <w:tcW w:w="9918" w:type="dxa"/>
            <w:gridSpan w:val="3"/>
            <w:tcMar/>
          </w:tcPr>
          <w:p w:rsidRPr="008C72F9" w:rsidR="008C72F9" w:rsidP="008C72F9" w:rsidRDefault="008C72F9" w14:paraId="6DFD8BF4" w14:textId="77777777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bCs/>
                <w:color w:val="000000" w:themeColor="text1"/>
                <w:sz w:val="22"/>
                <w:szCs w:val="22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Сім’ї, переміщені з території активних бойових дій;</w:t>
            </w:r>
          </w:p>
          <w:p w:rsidRPr="008C72F9" w:rsidR="008C72F9" w:rsidP="008C72F9" w:rsidRDefault="008C72F9" w14:paraId="32EF0FFE" w14:textId="3A5C5576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bCs/>
                <w:color w:val="000000" w:themeColor="text1"/>
                <w:sz w:val="22"/>
                <w:szCs w:val="22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Сім’ї, що приймають ВПО (на безоплатній основі);</w:t>
            </w:r>
          </w:p>
          <w:p w:rsidRPr="008C72F9" w:rsidR="008C72F9" w:rsidP="008C72F9" w:rsidRDefault="008C72F9" w14:paraId="184562F6" w14:textId="75C9CA4B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bCs/>
                <w:color w:val="000000" w:themeColor="text1"/>
                <w:sz w:val="22"/>
                <w:szCs w:val="22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Сім'ї, які безпосередньо постраждали від збройного конфлікту (</w:t>
            </w:r>
            <w:r w:rsidR="00D00622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наприклад</w:t>
            </w: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: постраждале/зруйноване житло/майно, загиблі/поранені/постраждалі</w:t>
            </w:r>
            <w:r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 xml:space="preserve"> </w:t>
            </w: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від насильства члени родини; втрата місця роботи</w:t>
            </w:r>
            <w:r w:rsidR="00D00622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, та інше</w:t>
            </w: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)</w:t>
            </w:r>
          </w:p>
          <w:p w:rsidRPr="008C72F9" w:rsidR="008C72F9" w:rsidP="008C72F9" w:rsidRDefault="008C72F9" w14:paraId="38F2291F" w14:textId="77777777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bCs/>
                <w:color w:val="000000" w:themeColor="text1"/>
                <w:sz w:val="22"/>
                <w:szCs w:val="22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Сім'ї з дітьми до 18 років або іншими членами сім'ї на утриманні;</w:t>
            </w:r>
          </w:p>
          <w:p w:rsidRPr="008C72F9" w:rsidR="008C72F9" w:rsidP="008C72F9" w:rsidRDefault="008C72F9" w14:paraId="3D20551E" w14:textId="67D98A8C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>Сім'ї з дітьми до 18 років очолюваними самотньою матір’ю / батьком одинаком;</w:t>
            </w:r>
          </w:p>
          <w:p w:rsidRPr="008C72F9" w:rsidR="008C72F9" w:rsidP="008C72F9" w:rsidRDefault="008C72F9" w14:paraId="1C6E24FC" w14:textId="77777777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color w:val="000000" w:themeColor="text1"/>
                <w:sz w:val="24"/>
                <w:szCs w:val="24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 xml:space="preserve">Сім'ї з безробітними людьми передпенсійного віку (50 років та старше); </w:t>
            </w:r>
          </w:p>
          <w:p w:rsidRPr="008C72F9" w:rsidR="008C72F9" w:rsidP="008C72F9" w:rsidRDefault="008C72F9" w14:paraId="488D9D28" w14:textId="77777777">
            <w:pPr>
              <w:pStyle w:val="af1"/>
              <w:numPr>
                <w:ilvl w:val="0"/>
                <w:numId w:val="33"/>
              </w:numPr>
              <w:rPr>
                <w:rFonts w:cs="Calibri" w:asciiTheme="minorHAnsi" w:hAnsiTheme="minorHAnsi"/>
                <w:color w:val="000000" w:themeColor="text1"/>
                <w:sz w:val="24"/>
                <w:szCs w:val="24"/>
                <w:lang w:val="uk-UA"/>
              </w:rPr>
            </w:pPr>
            <w:r w:rsidRPr="008C72F9">
              <w:rPr>
                <w:rFonts w:cs="Calibri" w:asciiTheme="minorHAnsi" w:hAnsiTheme="minorHAnsi"/>
                <w:color w:val="000000" w:themeColor="text1"/>
                <w:sz w:val="22"/>
                <w:szCs w:val="22"/>
                <w:lang w:val="uk-UA"/>
              </w:rPr>
              <w:t xml:space="preserve">Сім'ї з людьми з інвалідністю, з важкими захворюваннями, з маломобільними людьми; </w:t>
            </w:r>
          </w:p>
          <w:p w:rsidRPr="008C72F9" w:rsidR="00653B3C" w:rsidP="7C2EAF09" w:rsidRDefault="008C72F9" w14:noSpellErr="1" w14:paraId="64271387" w14:textId="6ED9351F">
            <w:pPr>
              <w:pStyle w:val="af1"/>
              <w:numPr>
                <w:ilvl w:val="0"/>
                <w:numId w:val="33"/>
              </w:numPr>
              <w:rPr>
                <w:rFonts w:ascii="Calibri" w:hAnsi="Calibri" w:cs="Calibri" w:asciiTheme="minorAscii" w:hAnsiTheme="minorAscii"/>
                <w:color w:val="000000" w:themeColor="text1"/>
                <w:sz w:val="24"/>
                <w:szCs w:val="24"/>
                <w:lang w:val="uk-UA"/>
              </w:rPr>
            </w:pPr>
            <w:r w:rsidRPr="7C2EAF09" w:rsidR="008C72F9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Жінки віком від 55 років, які проживають одні.</w:t>
            </w:r>
          </w:p>
          <w:p w:rsidRPr="008C72F9" w:rsidR="00653B3C" w:rsidP="7C2EAF09" w:rsidRDefault="008C72F9" w14:paraId="3AB52200" w14:textId="0562B0DD">
            <w:pPr>
              <w:pStyle w:val="a"/>
              <w:ind w:left="0"/>
              <w:rPr>
                <w:rFonts w:ascii="Calibri" w:hAnsi="Calibri" w:cs="Calibri" w:asciiTheme="minorAscii" w:hAnsiTheme="minorAscii"/>
                <w:color w:val="000000" w:themeColor="text1"/>
                <w:sz w:val="24"/>
                <w:szCs w:val="24"/>
                <w:lang w:val="uk-UA"/>
              </w:rPr>
            </w:pPr>
          </w:p>
        </w:tc>
      </w:tr>
      <w:tr w:rsidRPr="0086608D" w:rsidR="00C710B9" w:rsidTr="7C2EAF09" w14:paraId="7929BDF5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86608D" w:rsidR="00C710B9" w:rsidP="4DC02658" w:rsidRDefault="00DC46B6" w14:paraId="22A042A7" w14:textId="173B84D8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4DC02658">
              <w:rPr>
                <w:rFonts w:cs="Calibri" w:asciiTheme="minorHAnsi" w:hAnsiTheme="minorHAnsi"/>
                <w:b/>
                <w:bCs/>
                <w:sz w:val="22"/>
                <w:szCs w:val="22"/>
                <w:lang w:val="uk-UA"/>
              </w:rPr>
              <w:t>ВА</w:t>
            </w:r>
            <w:r w:rsidRPr="4DC02658" w:rsidR="6EB371DE">
              <w:rPr>
                <w:rFonts w:cs="Calibri" w:asciiTheme="minorHAnsi" w:hAnsiTheme="minorHAnsi"/>
                <w:b/>
                <w:bCs/>
                <w:sz w:val="22"/>
                <w:szCs w:val="22"/>
                <w:lang w:val="uk-UA"/>
              </w:rPr>
              <w:t>ШЕ МІСЦЕ РОБОТИ</w:t>
            </w:r>
            <w:r w:rsidRPr="4DC02658">
              <w:rPr>
                <w:rFonts w:cs="Calibri" w:asciiTheme="minorHAnsi" w:hAnsiTheme="minorHAnsi"/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Pr="0086608D" w:rsidR="00C710B9" w:rsidTr="7C2EAF09" w14:paraId="1472D5BE" w14:textId="77777777">
        <w:tc>
          <w:tcPr>
            <w:tcW w:w="4957" w:type="dxa"/>
            <w:tcMar/>
          </w:tcPr>
          <w:p w:rsidRPr="0086608D" w:rsidR="00C710B9" w:rsidP="00B67DF0" w:rsidRDefault="00457880" w14:paraId="7FD38765" w14:textId="51A4995F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Ваше місце роботи 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посада</w:t>
            </w:r>
            <w:r w:rsidRPr="0086608D" w:rsidR="000416AF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до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збройного конфлікту </w:t>
            </w:r>
            <w:r w:rsidRPr="0086608D" w:rsidR="00F0299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86608D" w:rsidR="00F0299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Covid</w:t>
            </w:r>
            <w:r w:rsidR="00063F2E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-</w:t>
            </w:r>
            <w:r w:rsidRPr="0086608D" w:rsidR="00CB6E9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1</w:t>
            </w:r>
            <w:r w:rsidRPr="0086608D" w:rsidR="00F0299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9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="00C710B9" w:rsidP="0043147D" w:rsidRDefault="00C710B9" w14:paraId="66B97610" w14:textId="77777777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647C0D" w:rsidP="0043147D" w:rsidRDefault="00647C0D" w14:paraId="52E788C4" w14:textId="77777777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647C0D" w:rsidP="0043147D" w:rsidRDefault="00647C0D" w14:paraId="12605392" w14:textId="73F32BE3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2FFE542E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86608D" w:rsidR="00C710B9" w:rsidP="00EB0E53" w:rsidRDefault="00DC46B6" w14:paraId="6CFFE4ED" w14:textId="4D7E62B9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АШЕ СОЦІАЛЬНЕ СТАНОВИЩЕ:</w:t>
            </w:r>
          </w:p>
        </w:tc>
      </w:tr>
      <w:tr w:rsidRPr="0086608D" w:rsidR="00FC3FAD" w:rsidTr="7C2EAF09" w14:paraId="262BF086" w14:textId="77777777">
        <w:tc>
          <w:tcPr>
            <w:tcW w:w="9918" w:type="dxa"/>
            <w:gridSpan w:val="3"/>
            <w:tcMar/>
          </w:tcPr>
          <w:p w:rsidRPr="0086608D" w:rsidR="00630A03" w:rsidP="00630A03" w:rsidRDefault="00630A03" w14:paraId="2E184A70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енс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нер</w:t>
            </w:r>
          </w:p>
          <w:p w:rsidRPr="0086608D" w:rsidR="00630A03" w:rsidP="00630A03" w:rsidRDefault="00630A03" w14:paraId="74EC6B7F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рацевлаштований</w:t>
            </w:r>
          </w:p>
          <w:p w:rsidR="00630A03" w:rsidP="00630A03" w:rsidRDefault="00630A03" w14:paraId="2CE4EBE9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Безробітній</w:t>
            </w:r>
          </w:p>
          <w:p w:rsidRPr="00C9438D" w:rsidR="00630A03" w:rsidP="00630A03" w:rsidRDefault="00630A03" w14:paraId="653B1E63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Декретна відпустка</w:t>
            </w:r>
          </w:p>
          <w:p w:rsidRPr="00C9438D" w:rsidR="00630A03" w:rsidP="00630A03" w:rsidRDefault="00630A03" w14:paraId="2809A684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lastRenderedPageBreak/>
              <w:t>Підприємець</w:t>
            </w:r>
          </w:p>
          <w:p w:rsidRPr="00C9438D" w:rsidR="00630A03" w:rsidP="00630A03" w:rsidRDefault="00630A03" w14:paraId="1545D4AC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удент</w:t>
            </w:r>
          </w:p>
          <w:p w:rsidRPr="00C9438D" w:rsidR="00630A03" w:rsidP="00630A03" w:rsidRDefault="00630A03" w14:paraId="32FC7F3C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proofErr w:type="spellStart"/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амозайнятий</w:t>
            </w:r>
            <w:proofErr w:type="spellEnd"/>
          </w:p>
          <w:p w:rsidR="00630A03" w:rsidP="00630A03" w:rsidRDefault="00630A03" w14:paraId="1BA9F5D8" w14:textId="77777777">
            <w:pPr>
              <w:pStyle w:val="af1"/>
              <w:numPr>
                <w:ilvl w:val="0"/>
                <w:numId w:val="11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нше_______________________________</w:t>
            </w:r>
          </w:p>
          <w:p w:rsidRPr="0086608D" w:rsidR="00FC3FAD" w:rsidP="00EB0E53" w:rsidRDefault="00FC3FAD" w14:paraId="58253340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287F02AE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86608D" w:rsidR="00C710B9" w:rsidP="007E4349" w:rsidRDefault="00C710B9" w14:paraId="51C5B35E" w14:textId="17A9669A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Ф</w:t>
            </w:r>
            <w:r w:rsidR="0045788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НАНСОВЕ СТАНОВИЩЕ ВАШОЇ СІМЇ:</w:t>
            </w:r>
          </w:p>
        </w:tc>
      </w:tr>
      <w:tr w:rsidRPr="0086608D" w:rsidR="00C710B9" w:rsidTr="7C2EAF09" w14:paraId="399B0190" w14:textId="77777777">
        <w:tc>
          <w:tcPr>
            <w:tcW w:w="4957" w:type="dxa"/>
            <w:shd w:val="clear" w:color="auto" w:fill="FFFFFF" w:themeFill="background1"/>
            <w:tcMar/>
          </w:tcPr>
          <w:p w:rsidRPr="0086608D" w:rsidR="00C710B9" w:rsidP="007E4349" w:rsidRDefault="00457880" w14:paraId="25DC9EEF" w14:textId="2BC8C7C6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Хто приносить основний дохід у вашій сім’ї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?</w:t>
            </w:r>
          </w:p>
          <w:p w:rsidRPr="0086608D" w:rsidR="007F4F4D" w:rsidP="007E4349" w:rsidRDefault="007F4F4D" w14:paraId="2DD4EAA3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7F4F4D" w:rsidP="007E4349" w:rsidRDefault="007F4F4D" w14:paraId="3E7404E9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7F4F4D" w:rsidP="007E4349" w:rsidRDefault="007F4F4D" w14:paraId="3B995B86" w14:textId="5C3A2A42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shd w:val="clear" w:color="auto" w:fill="FFFFFF" w:themeFill="background1"/>
            <w:tcMar/>
          </w:tcPr>
          <w:p w:rsidRPr="0086608D" w:rsidR="004F42EF" w:rsidP="004F42EF" w:rsidRDefault="00457880" w14:paraId="21982CA6" w14:textId="51D9CFD8">
            <w:pPr>
              <w:pStyle w:val="af1"/>
              <w:numPr>
                <w:ilvl w:val="0"/>
                <w:numId w:val="25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Жінка</w:t>
            </w:r>
            <w:r w:rsidRPr="0086608D" w:rsidR="004F42EF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86608D" w:rsidR="004F42EF" w:rsidP="004F42EF" w:rsidRDefault="00457880" w14:paraId="1DE6804A" w14:textId="0677BCA8">
            <w:pPr>
              <w:pStyle w:val="af1"/>
              <w:numPr>
                <w:ilvl w:val="0"/>
                <w:numId w:val="25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оловік</w:t>
            </w:r>
            <w:r w:rsidRPr="0086608D" w:rsidR="004F42EF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86608D" w:rsidR="00C710B9" w:rsidP="004F42EF" w:rsidRDefault="00457880" w14:paraId="6AC38D1C" w14:textId="2C2ACCE5">
            <w:pPr>
              <w:pStyle w:val="af1"/>
              <w:numPr>
                <w:ilvl w:val="0"/>
                <w:numId w:val="25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орівну</w:t>
            </w:r>
          </w:p>
          <w:p w:rsidRPr="0086608D" w:rsidR="00C9617C" w:rsidP="00C9617C" w:rsidRDefault="00C9617C" w14:paraId="62D67A24" w14:textId="77777777">
            <w:pPr>
              <w:pStyle w:val="af1"/>
              <w:ind w:left="604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C9617C" w:rsidP="00C9617C" w:rsidRDefault="00C9617C" w14:paraId="212E3A02" w14:textId="77777777">
            <w:pPr>
              <w:pStyle w:val="af1"/>
              <w:ind w:left="604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86608D" w:rsidR="00C9617C" w:rsidP="00C9617C" w:rsidRDefault="00C9617C" w14:paraId="3624B75B" w14:textId="5918A2E6">
            <w:pPr>
              <w:pStyle w:val="af1"/>
              <w:ind w:left="604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</w:tr>
      <w:tr w:rsidRPr="0086608D" w:rsidR="00C710B9" w:rsidTr="7C2EAF09" w14:paraId="0389AEA7" w14:textId="77777777">
        <w:trPr>
          <w:trHeight w:val="54"/>
        </w:trPr>
        <w:tc>
          <w:tcPr>
            <w:tcW w:w="4957" w:type="dxa"/>
            <w:vMerge w:val="restart"/>
            <w:shd w:val="clear" w:color="auto" w:fill="FFFFFF" w:themeFill="background1"/>
            <w:tcMar/>
          </w:tcPr>
          <w:p w:rsidRPr="0086608D" w:rsidR="00C710B9" w:rsidP="007E4349" w:rsidRDefault="00457880" w14:paraId="4F147F09" w14:textId="5FF9D0ED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сі види доходу вашої сім’ї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ідмітити всі можливі</w:t>
            </w:r>
            <w:r w:rsidRPr="0086608D" w:rsidR="00C710B9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0BCED466" w14:textId="15C44D01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457880" w14:paraId="605A4EB0" w14:textId="42F20C29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робітна плата</w:t>
            </w:r>
          </w:p>
        </w:tc>
      </w:tr>
      <w:tr w:rsidRPr="0086608D" w:rsidR="00C710B9" w:rsidTr="7C2EAF09" w14:paraId="0BB65D31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4DC7C613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0E754819" w14:textId="3F5FAFF4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457880" w14:paraId="04069608" w14:textId="044B7C05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уманітарна допомога</w:t>
            </w:r>
            <w:r w:rsidR="00F7187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ід неурядових організацій</w:t>
            </w:r>
          </w:p>
        </w:tc>
      </w:tr>
      <w:tr w:rsidRPr="0086608D" w:rsidR="00C710B9" w:rsidTr="7C2EAF09" w14:paraId="0391CD28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24DC0251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300618FA" w14:textId="21F43FB0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4F42EF" w14:paraId="2751AE20" w14:textId="6D12B724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енс</w:t>
            </w:r>
            <w:r w:rsidR="0045788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</w:t>
            </w:r>
          </w:p>
        </w:tc>
      </w:tr>
      <w:tr w:rsidRPr="0086608D" w:rsidR="00C710B9" w:rsidTr="7C2EAF09" w14:paraId="1A14AC60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1CA0B731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1A37595A" w14:textId="7B243F56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120347" w14:paraId="5CA0A632" w14:textId="0F52D61C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Допомога</w:t>
            </w:r>
            <w:r w:rsidR="00F71874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ід держави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соц</w:t>
            </w:r>
            <w:r w:rsidR="00063F2E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іальні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иплати)</w:t>
            </w:r>
          </w:p>
        </w:tc>
      </w:tr>
      <w:tr w:rsidRPr="0086608D" w:rsidR="00C710B9" w:rsidTr="7C2EAF09" w14:paraId="4601BEE1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0BB9C95E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3BD106C9" w14:textId="19D69FA5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120347" w14:paraId="716EE2DA" w14:textId="6F471673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Дохід від бізнесу</w:t>
            </w:r>
          </w:p>
        </w:tc>
      </w:tr>
      <w:tr w:rsidRPr="0086608D" w:rsidR="00C710B9" w:rsidTr="7C2EAF09" w14:paraId="2D494FDF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6720DB78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5C29D82B" w14:textId="3AFD0EA6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120347" w14:paraId="729084F3" w14:textId="03429693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рошові перекази</w:t>
            </w:r>
          </w:p>
        </w:tc>
      </w:tr>
      <w:tr w:rsidRPr="0086608D" w:rsidR="00C710B9" w:rsidTr="7C2EAF09" w14:paraId="269FA0FB" w14:textId="77777777">
        <w:trPr>
          <w:trHeight w:val="54"/>
        </w:trPr>
        <w:tc>
          <w:tcPr>
            <w:tcW w:w="4957" w:type="dxa"/>
            <w:vMerge/>
            <w:tcMar/>
          </w:tcPr>
          <w:p w:rsidRPr="0086608D" w:rsidR="00C710B9" w:rsidP="007E4349" w:rsidRDefault="00C710B9" w14:paraId="7452E1C4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86608D" w:rsidR="00C710B9" w:rsidP="004F42EF" w:rsidRDefault="00C710B9" w14:paraId="01D70F5F" w14:textId="50C69DA6">
            <w:pPr>
              <w:pStyle w:val="af1"/>
              <w:numPr>
                <w:ilvl w:val="0"/>
                <w:numId w:val="24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86608D" w:rsidR="00C710B9" w:rsidP="004F42EF" w:rsidRDefault="00120347" w14:paraId="2AAC149D" w14:textId="7753315F">
            <w:pP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нше</w:t>
            </w:r>
          </w:p>
        </w:tc>
      </w:tr>
      <w:tr w:rsidRPr="0086608D" w:rsidR="0096349B" w:rsidTr="7C2EAF09" w14:paraId="7297CD0B" w14:textId="77777777">
        <w:tc>
          <w:tcPr>
            <w:tcW w:w="4957" w:type="dxa"/>
            <w:tcMar/>
          </w:tcPr>
          <w:p w:rsidRPr="00F34300" w:rsidR="0096349B" w:rsidP="0096349B" w:rsidRDefault="0096349B" w14:paraId="74138D81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F3430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Вкажіть загальний </w:t>
            </w:r>
            <w:r w:rsidRPr="00EA12B1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дохід</w:t>
            </w:r>
            <w:r w:rsidRPr="00F3430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ашої родини за 6 місяців (в гривнях).</w:t>
            </w:r>
          </w:p>
          <w:p w:rsidRPr="0086608D" w:rsidR="0096349B" w:rsidP="0096349B" w:rsidRDefault="00630A03" w14:paraId="3830C222" w14:textId="7707EC7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риклад: 180 000 грн. (дохід родини за 6 місяців) : 6 місяців = 30 000 грн (за 1 місяць) / на 6 членів родини (на кількість членів родини) = 5 000 грн. (на 1 особу).</w:t>
            </w:r>
          </w:p>
        </w:tc>
        <w:tc>
          <w:tcPr>
            <w:tcW w:w="4961" w:type="dxa"/>
            <w:gridSpan w:val="2"/>
            <w:tcMar/>
          </w:tcPr>
          <w:p w:rsidR="0096349B" w:rsidP="0096349B" w:rsidRDefault="0096349B" w14:paraId="4B57B419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1BD52C68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3A1CA379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1945543" w14:textId="5C1559A3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11674F10" w14:textId="77777777">
        <w:tc>
          <w:tcPr>
            <w:tcW w:w="4957" w:type="dxa"/>
            <w:tcMar/>
          </w:tcPr>
          <w:p w:rsidRPr="00025986" w:rsidR="0096349B" w:rsidP="0096349B" w:rsidRDefault="0096349B" w14:paraId="62C83766" w14:textId="4FD21B00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Розмір середньомісячних </w:t>
            </w: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итрат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ашої сім’ї за останні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6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місяці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в гривнях).</w:t>
            </w:r>
          </w:p>
          <w:p w:rsidRPr="00C9438D" w:rsidR="00630A03" w:rsidP="00630A03" w:rsidRDefault="00630A03" w14:paraId="269A041C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Потрібно скласти приблизні витрати всіх членів родини протягом 6 місяців)</w:t>
            </w:r>
          </w:p>
          <w:p w:rsidRPr="00C9438D" w:rsidR="00630A03" w:rsidP="00630A03" w:rsidRDefault="00630A03" w14:paraId="7D9C6B2D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96349B" w:rsidP="0096349B" w:rsidRDefault="00622DE1" w14:paraId="31E4693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Якщо загальні витрати перевищують загальний дохід родини,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просимо </w:t>
            </w:r>
            <w:r w:rsidRPr="00C94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адати пояснення</w:t>
            </w:r>
          </w:p>
          <w:p w:rsidRPr="00630A03" w:rsidR="00D80F10" w:rsidP="0096349B" w:rsidRDefault="00D80F10" w14:paraId="7A6EA350" w14:textId="0DAC9BD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="0096349B" w:rsidP="0096349B" w:rsidRDefault="0096349B" w14:paraId="6F2E5D0A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7D6CA1BB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59FC5EF1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17C1CBE" w14:textId="4B857593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D96BE6" w:rsidTr="7C2EAF09" w14:paraId="2742DAA0" w14:textId="77777777">
        <w:tc>
          <w:tcPr>
            <w:tcW w:w="4957" w:type="dxa"/>
            <w:tcMar/>
          </w:tcPr>
          <w:p w:rsidRPr="0086608D" w:rsidR="00D96BE6" w:rsidP="00D96BE6" w:rsidRDefault="00D96BE6" w14:paraId="3797BC80" w14:textId="3B9BE7BC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и має ваша сім’я кредити в банках або інших кредитних установах?</w:t>
            </w:r>
          </w:p>
        </w:tc>
        <w:tc>
          <w:tcPr>
            <w:tcW w:w="4961" w:type="dxa"/>
            <w:gridSpan w:val="2"/>
            <w:tcMar/>
          </w:tcPr>
          <w:p w:rsidRPr="00D96BE6" w:rsidR="00D96BE6" w:rsidP="00D96BE6" w:rsidRDefault="00D96BE6" w14:paraId="09445A2E" w14:textId="77777777">
            <w:pPr>
              <w:pStyle w:val="af1"/>
              <w:numPr>
                <w:ilvl w:val="0"/>
                <w:numId w:val="12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ак</w:t>
            </w:r>
          </w:p>
          <w:p w:rsidRPr="0086608D" w:rsidR="00D96BE6" w:rsidP="00D96BE6" w:rsidRDefault="00D96BE6" w14:paraId="53275709" w14:textId="3406F07A">
            <w:pPr>
              <w:pStyle w:val="af1"/>
              <w:numPr>
                <w:ilvl w:val="0"/>
                <w:numId w:val="12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</w:p>
        </w:tc>
      </w:tr>
      <w:tr w:rsidRPr="0086608D" w:rsidR="00D96BE6" w:rsidTr="7C2EAF09" w14:paraId="57F679E4" w14:textId="77777777">
        <w:tc>
          <w:tcPr>
            <w:tcW w:w="4957" w:type="dxa"/>
            <w:tcMar/>
          </w:tcPr>
          <w:p w:rsidRPr="0086608D" w:rsidR="00D96BE6" w:rsidP="00D96BE6" w:rsidRDefault="00D96BE6" w14:paraId="74E23B4B" w14:textId="5571790B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и володіє ваша сім’я житлом, в якому проживає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?</w:t>
            </w:r>
          </w:p>
        </w:tc>
        <w:tc>
          <w:tcPr>
            <w:tcW w:w="4961" w:type="dxa"/>
            <w:gridSpan w:val="2"/>
            <w:tcMar/>
          </w:tcPr>
          <w:p w:rsidRPr="0086608D" w:rsidR="00D96BE6" w:rsidP="00D96BE6" w:rsidRDefault="00D96BE6" w14:paraId="3B085849" w14:textId="77777777">
            <w:pPr>
              <w:pStyle w:val="af1"/>
              <w:numPr>
                <w:ilvl w:val="0"/>
                <w:numId w:val="12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ак</w:t>
            </w:r>
          </w:p>
          <w:p w:rsidRPr="0086608D" w:rsidR="00D96BE6" w:rsidP="00D96BE6" w:rsidRDefault="00D96BE6" w14:paraId="2609906D" w14:textId="4A2FAC2E">
            <w:pPr>
              <w:pStyle w:val="af1"/>
              <w:numPr>
                <w:ilvl w:val="0"/>
                <w:numId w:val="12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</w:p>
        </w:tc>
      </w:tr>
    </w:tbl>
    <w:p w:rsidRPr="0086608D" w:rsidR="00800726" w:rsidP="008F78D0" w:rsidRDefault="00800726" w14:paraId="7D695111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9918" w:type="dxa"/>
        <w:tblLook w:val="04A0" w:firstRow="1" w:lastRow="0" w:firstColumn="1" w:lastColumn="0" w:noHBand="0" w:noVBand="1"/>
      </w:tblPr>
      <w:tblGrid>
        <w:gridCol w:w="846"/>
        <w:gridCol w:w="3260"/>
        <w:gridCol w:w="5812"/>
      </w:tblGrid>
      <w:tr w:rsidRPr="0086608D" w:rsidR="00EB3923" w:rsidTr="00C129E8" w14:paraId="276FA319" w14:textId="77777777">
        <w:tc>
          <w:tcPr>
            <w:tcW w:w="9918" w:type="dxa"/>
            <w:gridSpan w:val="3"/>
            <w:shd w:val="clear" w:color="auto" w:fill="D99594" w:themeFill="accent2" w:themeFillTint="99"/>
          </w:tcPr>
          <w:p w:rsidRPr="002E2A40" w:rsidR="00EB3923" w:rsidP="00EB3923" w:rsidRDefault="00EB3923" w14:paraId="73F8B61E" w14:textId="3D3B5588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ІІ. </w:t>
            </w:r>
            <w:r w:rsidR="002E2A4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</w:t>
            </w:r>
            <w:r w:rsidR="002E2A40">
              <w:rPr>
                <w:rFonts w:cs="Calibri"/>
                <w:b/>
                <w:lang w:val="uk-UA"/>
              </w:rPr>
              <w:t>АГАЛЬНА ІНФОРМАЦІЯ ПРО ГОСПОДАРСЬКУ ДІЯЛЬНІСТЬ:</w:t>
            </w:r>
          </w:p>
        </w:tc>
      </w:tr>
      <w:tr w:rsidRPr="0086608D" w:rsidR="00F97858" w:rsidTr="00C129E8" w14:paraId="33F1A49E" w14:textId="77777777">
        <w:tc>
          <w:tcPr>
            <w:tcW w:w="846" w:type="dxa"/>
          </w:tcPr>
          <w:p w:rsidRPr="00895E7D" w:rsidR="00521DA0" w:rsidP="00895E7D" w:rsidRDefault="00895E7D" w14:paraId="262799CD" w14:textId="6828657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.</w:t>
            </w:r>
          </w:p>
        </w:tc>
        <w:tc>
          <w:tcPr>
            <w:tcW w:w="3260" w:type="dxa"/>
          </w:tcPr>
          <w:p w:rsidRPr="0086608D" w:rsidR="00521DA0" w:rsidP="002C48E6" w:rsidRDefault="0096349B" w14:paraId="58441B06" w14:textId="7BAE1639">
            <w:pPr>
              <w:contextualSpacing/>
              <w:jc w:val="both"/>
              <w:rPr>
                <w:rFonts w:cs="Calibri" w:asciiTheme="minorHAnsi" w:hAnsiTheme="minorHAnsi" w:eastAsiaTheme="majorEastAsia"/>
                <w:bCs/>
                <w:color w:val="4F81BD" w:themeColor="accent1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це ведення господарської діяльност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повна адреса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: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будівл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улиц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, населе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и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й пункт, </w:t>
            </w:r>
            <w:r w:rsidRPr="001C7E5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ромада,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район, область).</w:t>
            </w:r>
          </w:p>
        </w:tc>
        <w:tc>
          <w:tcPr>
            <w:tcW w:w="5812" w:type="dxa"/>
          </w:tcPr>
          <w:p w:rsidR="00254259" w:rsidP="00FC3FAD" w:rsidRDefault="00FC3FAD" w14:paraId="5382862D" w14:textId="42B53916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Будинок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</w:t>
            </w:r>
            <w:r w:rsidR="008D1202">
              <w:rPr>
                <w:rFonts w:cs="Calibri" w:asciiTheme="minorHAnsi" w:hAnsiTheme="minorHAnsi"/>
                <w:sz w:val="22"/>
                <w:szCs w:val="22"/>
                <w:lang w:val="uk-UA"/>
              </w:rPr>
              <w:t>_</w:t>
            </w:r>
          </w:p>
          <w:p w:rsidR="001C7E57" w:rsidP="00FC3FAD" w:rsidRDefault="001C7E57" w14:paraId="3D5BDBC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C3FAD" w:rsidP="00FC3FAD" w:rsidRDefault="00FC3FAD" w14:paraId="30F7A569" w14:textId="359DE82A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Вулиця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</w:t>
            </w:r>
            <w:r w:rsidR="008D1202">
              <w:rPr>
                <w:rFonts w:cs="Calibri" w:asciiTheme="minorHAnsi" w:hAnsiTheme="minorHAnsi"/>
                <w:sz w:val="22"/>
                <w:szCs w:val="22"/>
                <w:lang w:val="uk-UA"/>
              </w:rPr>
              <w:t>_</w:t>
            </w:r>
          </w:p>
          <w:p w:rsidR="001C7E57" w:rsidP="00FC3FAD" w:rsidRDefault="001C7E57" w14:paraId="5B00FFB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FC3FAD" w:rsidP="00FC3FAD" w:rsidRDefault="008D1202" w14:paraId="5A6AAF59" w14:textId="080C4D60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Населений пункт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</w:t>
            </w:r>
          </w:p>
          <w:p w:rsidR="001C7E57" w:rsidP="00FC3FAD" w:rsidRDefault="001C7E57" w14:paraId="40A89964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1202" w:rsidP="00FC3FAD" w:rsidRDefault="008D1202" w14:paraId="1FB010DA" w14:textId="505DFC65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Громада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1C7E57" w:rsidP="00FC3FAD" w:rsidRDefault="001C7E57" w14:paraId="784F390D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1202" w:rsidP="00FC3FAD" w:rsidRDefault="008D1202" w14:paraId="315A065B" w14:textId="1F115DFB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Район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1C7E57" w:rsidP="008D1202" w:rsidRDefault="001C7E57" w14:paraId="2137C7D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D1202" w:rsidR="00C0667B" w:rsidP="008D1202" w:rsidRDefault="008D1202" w14:paraId="4160F920" w14:textId="124CA3E2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Область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Pr="0086608D" w:rsidR="006D0461" w:rsidP="00490B8B" w:rsidRDefault="006D0461" w14:paraId="47CD8EF2" w14:textId="04D10E09">
            <w:pPr>
              <w:pStyle w:val="af1"/>
              <w:ind w:left="316"/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</w:tbl>
    <w:p w:rsidR="00FC220F" w:rsidP="008F78D0" w:rsidRDefault="00FC220F" w14:paraId="343AEBB4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p w:rsidR="00AF23C5" w:rsidP="008F78D0" w:rsidRDefault="00AF23C5" w14:paraId="222F6DB2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p w:rsidRPr="002E2A40" w:rsidR="00385DA9" w:rsidP="008F78D0" w:rsidRDefault="00EF1B3E" w14:paraId="4FFEE974" w14:textId="419592D9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sz w:val="22"/>
          <w:szCs w:val="22"/>
          <w:lang w:val="uk-UA"/>
        </w:rPr>
        <w:t>!</w:t>
      </w:r>
      <w:r w:rsidRPr="0086608D" w:rsidR="00BC2154">
        <w:rPr>
          <w:rFonts w:cs="Calibri" w:asciiTheme="minorHAnsi" w:hAnsiTheme="minorHAnsi"/>
          <w:b/>
          <w:sz w:val="22"/>
          <w:szCs w:val="22"/>
          <w:lang w:val="uk-UA"/>
        </w:rPr>
        <w:t>!!</w:t>
      </w:r>
      <w:r w:rsidRPr="0086608D">
        <w:rPr>
          <w:rFonts w:cs="Calibri" w:asciiTheme="minorHAnsi" w:hAnsiTheme="minorHAnsi"/>
          <w:b/>
          <w:sz w:val="22"/>
          <w:szCs w:val="22"/>
          <w:lang w:val="uk-UA"/>
        </w:rPr>
        <w:t xml:space="preserve"> </w:t>
      </w:r>
      <w:r w:rsidRPr="0086608D" w:rsidR="005C566D">
        <w:rPr>
          <w:rFonts w:cs="Calibri" w:asciiTheme="minorHAnsi" w:hAnsiTheme="minorHAnsi"/>
          <w:b/>
          <w:sz w:val="22"/>
          <w:szCs w:val="22"/>
          <w:lang w:val="uk-UA"/>
        </w:rPr>
        <w:t>Прим</w:t>
      </w:r>
      <w:r w:rsidR="002E2A40">
        <w:rPr>
          <w:rFonts w:cs="Calibri" w:asciiTheme="minorHAnsi" w:hAnsiTheme="minorHAnsi"/>
          <w:b/>
          <w:sz w:val="22"/>
          <w:szCs w:val="22"/>
          <w:lang w:val="uk-UA"/>
        </w:rPr>
        <w:t>ітка</w:t>
      </w:r>
      <w:r w:rsidRPr="0086608D" w:rsidR="005C566D">
        <w:rPr>
          <w:rFonts w:cs="Calibri" w:asciiTheme="minorHAnsi" w:hAnsiTheme="minorHAnsi"/>
          <w:b/>
          <w:sz w:val="22"/>
          <w:szCs w:val="22"/>
          <w:lang w:val="uk-UA"/>
        </w:rPr>
        <w:t xml:space="preserve">: </w:t>
      </w:r>
    </w:p>
    <w:p w:rsidRPr="0086608D" w:rsidR="00385DA9" w:rsidP="008F78D0" w:rsidRDefault="002E2A40" w14:paraId="4B0E23DD" w14:textId="4F4E360E">
      <w:pPr>
        <w:contextualSpacing/>
        <w:jc w:val="both"/>
        <w:rPr>
          <w:rFonts w:cs="Calibri" w:asciiTheme="minorHAnsi" w:hAnsiTheme="minorHAnsi"/>
          <w:b/>
          <w:color w:val="FF0000"/>
          <w:sz w:val="22"/>
          <w:szCs w:val="22"/>
          <w:lang w:val="uk-UA"/>
        </w:rPr>
      </w:pPr>
      <w:r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Якщо</w:t>
      </w:r>
      <w:r w:rsidRPr="0086608D" w:rsidR="00385DA9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 «</w:t>
      </w:r>
      <w:r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ФІНАНСОВЕ ПЛАНУВАННЯ</w:t>
      </w:r>
      <w:r w:rsidRPr="0086608D" w:rsidR="00B77240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»</w:t>
      </w:r>
      <w:r w:rsidRPr="0086608D" w:rsidR="00BC2154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 (</w:t>
      </w:r>
      <w:r w:rsidR="00AF23C5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яке </w:t>
      </w:r>
      <w:r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знаходиться нижче</w:t>
      </w:r>
      <w:r w:rsidRPr="0086608D" w:rsidR="00BC2154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) </w:t>
      </w:r>
      <w:r w:rsidRPr="0086608D" w:rsidR="00385DA9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не </w:t>
      </w:r>
      <w:r w:rsidRPr="0086608D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заповнено</w:t>
      </w:r>
      <w:r w:rsidRPr="0086608D" w:rsidR="00BC2154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 за</w:t>
      </w:r>
      <w:r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явником</w:t>
      </w:r>
      <w:r w:rsidRPr="0086608D" w:rsidR="00385DA9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, заявка </w:t>
      </w:r>
      <w:r w:rsidRPr="0086608D" w:rsidR="00BC2154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НЕ</w:t>
      </w:r>
      <w:r w:rsidRPr="0086608D" w:rsidR="00385DA9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 xml:space="preserve"> </w:t>
      </w:r>
      <w:r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БУДЕ ОЦІНЮВАТИСЯ</w:t>
      </w:r>
      <w:r w:rsidRPr="0086608D" w:rsidR="00BC2154">
        <w:rPr>
          <w:rFonts w:cs="Calibri" w:asciiTheme="minorHAnsi" w:hAnsiTheme="minorHAnsi"/>
          <w:b/>
          <w:color w:val="FF0000"/>
          <w:sz w:val="22"/>
          <w:szCs w:val="22"/>
          <w:u w:val="single"/>
          <w:lang w:val="uk-UA"/>
        </w:rPr>
        <w:t>.</w:t>
      </w:r>
    </w:p>
    <w:p w:rsidRPr="0086608D" w:rsidR="001F16E4" w:rsidP="008F78D0" w:rsidRDefault="001F16E4" w14:paraId="1A6E5324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1006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134"/>
        <w:gridCol w:w="4678"/>
        <w:gridCol w:w="4253"/>
      </w:tblGrid>
      <w:tr w:rsidRPr="0086608D" w:rsidR="0040727D" w:rsidTr="7C2EAF09" w14:paraId="50358546" w14:textId="77777777">
        <w:tc>
          <w:tcPr>
            <w:tcW w:w="10065" w:type="dxa"/>
            <w:gridSpan w:val="3"/>
            <w:tcBorders>
              <w:top w:val="single" w:color="auto" w:sz="4" w:space="0"/>
            </w:tcBorders>
            <w:shd w:val="clear" w:color="auto" w:fill="D99594" w:themeFill="accent2" w:themeFillTint="99"/>
            <w:tcMar/>
          </w:tcPr>
          <w:p w:rsidRPr="0086608D" w:rsidR="0040727D" w:rsidP="0040727D" w:rsidRDefault="0040727D" w14:paraId="4CCC2F0B" w14:textId="774C898E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І.І «ПЛАН Д</w:t>
            </w:r>
            <w:r w:rsidR="002E2A4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ЯЛЬНОСТ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» ДЛЯ ГРАНТ</w:t>
            </w:r>
            <w:r w:rsidR="002E2A4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У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НА </w:t>
            </w:r>
            <w:r w:rsidR="00AF23C5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ІДТРИМКУ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М</w:t>
            </w:r>
            <w:r w:rsidR="00AF23C5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КРОПІДПРИЄМНИЦТВА</w:t>
            </w:r>
          </w:p>
        </w:tc>
      </w:tr>
      <w:tr w:rsidRPr="00A000AF" w:rsidR="0096349B" w:rsidTr="7C2EAF09" w14:paraId="3D85490C" w14:textId="77777777">
        <w:tc>
          <w:tcPr>
            <w:tcW w:w="1134" w:type="dxa"/>
            <w:tcMar/>
          </w:tcPr>
          <w:p w:rsidRPr="0086608D" w:rsidR="0096349B" w:rsidP="00895E7D" w:rsidRDefault="00895E7D" w14:paraId="532392B6" w14:textId="309AADC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.</w:t>
            </w:r>
          </w:p>
        </w:tc>
        <w:tc>
          <w:tcPr>
            <w:tcW w:w="4678" w:type="dxa"/>
            <w:tcMar/>
          </w:tcPr>
          <w:p w:rsidR="008D1202" w:rsidP="008D1202" w:rsidRDefault="008D1202" w14:paraId="4C595582" w14:textId="6FAB1F1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ишіть вид діяльності, який Ви  плануєте здійснювати за допомогою гранту</w:t>
            </w:r>
            <w:r w:rsidR="0062588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br/>
            </w:r>
          </w:p>
          <w:p w:rsidRPr="000D22A2" w:rsidR="008D1202" w:rsidP="008D1202" w:rsidRDefault="008D1202" w14:paraId="1A323E8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E870D0" w:rsidR="0096349B" w:rsidP="008D1202" w:rsidRDefault="008D1202" w14:paraId="16C042C3" w14:textId="1495CD3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EA12B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Наприклад: вирощування великої/дрібної рогатої худоби та виробництво молока/м'яса</w:t>
            </w:r>
            <w:r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;</w:t>
            </w:r>
            <w:r w:rsidRPr="00EA12B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 вирощування свійської птиці (кури/качки) та виробництво м'яса/молока/яєць); вирощування овочів/ягід/фруктів</w:t>
            </w:r>
          </w:p>
        </w:tc>
        <w:tc>
          <w:tcPr>
            <w:tcW w:w="4253" w:type="dxa"/>
            <w:tcMar/>
          </w:tcPr>
          <w:p w:rsidRPr="0086608D" w:rsidR="0096349B" w:rsidP="0096349B" w:rsidRDefault="0096349B" w14:paraId="68CDE2DE" w14:textId="751D8C1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E902F8" w:rsidTr="7C2EAF09" w14:paraId="1460F8D8" w14:textId="77777777">
        <w:tc>
          <w:tcPr>
            <w:tcW w:w="1134" w:type="dxa"/>
            <w:tcMar/>
          </w:tcPr>
          <w:p w:rsidRPr="0086608D" w:rsidR="00E902F8" w:rsidP="00895E7D" w:rsidRDefault="00895E7D" w14:paraId="3FF4D603" w14:textId="7AE3FB4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.</w:t>
            </w:r>
          </w:p>
        </w:tc>
        <w:tc>
          <w:tcPr>
            <w:tcW w:w="4678" w:type="dxa"/>
            <w:tcMar/>
          </w:tcPr>
          <w:p w:rsidRPr="00585A17" w:rsidR="00E902F8" w:rsidP="00E902F8" w:rsidRDefault="00E902F8" w14:paraId="2E277DF8" w14:textId="2698901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585A1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що Ви маєте для ведення зазначеного виду господарської діяльності.</w:t>
            </w:r>
            <w:r w:rsidRPr="00585A17" w:rsidR="00585A1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br/>
            </w:r>
          </w:p>
          <w:p w:rsidRPr="00651621" w:rsidR="00E902F8" w:rsidP="00E902F8" w:rsidRDefault="00E902F8" w14:paraId="361ED84B" w14:textId="4F2C66A1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65162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Наприклад: одна корова, вік 2 роки, яка дає молока ___ літрів на день, корівник на ___ корів, сарай для зберігання корму, молоко доїльний апарат</w:t>
            </w:r>
            <w:r w:rsidRPr="00651621" w:rsidR="00585A17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, ткацький станок</w:t>
            </w:r>
            <w:r w:rsidRPr="0065162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 тощо.</w:t>
            </w:r>
          </w:p>
          <w:p w:rsidRPr="00651621" w:rsidR="00E902F8" w:rsidP="00E902F8" w:rsidRDefault="00E902F8" w14:paraId="6E5AD9A8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="00E902F8" w:rsidP="00E902F8" w:rsidRDefault="00E902F8" w14:paraId="4167E6C1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="00E902F8" w:rsidP="00E902F8" w:rsidRDefault="00E902F8" w14:paraId="5473BB07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="00E902F8" w:rsidP="00E902F8" w:rsidRDefault="00E902F8" w14:paraId="48469396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="00E902F8" w:rsidP="00E902F8" w:rsidRDefault="00E902F8" w14:paraId="3D8DEF96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="00E902F8" w:rsidP="00E902F8" w:rsidRDefault="00E902F8" w14:paraId="20C42229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highlight w:val="yellow"/>
                <w:lang w:val="uk-UA"/>
              </w:rPr>
            </w:pPr>
          </w:p>
          <w:p w:rsidRPr="00E902F8" w:rsidR="00E902F8" w:rsidP="00E902F8" w:rsidRDefault="00E902F8" w14:paraId="2EC3170F" w14:textId="092D0FC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highlight w:val="yellow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E902F8" w:rsidP="00E902F8" w:rsidRDefault="00E902F8" w14:paraId="0D586D2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96349B" w:rsidR="0096349B" w:rsidTr="7C2EAF09" w14:paraId="7DD3658E" w14:textId="77777777">
        <w:tc>
          <w:tcPr>
            <w:tcW w:w="1134" w:type="dxa"/>
            <w:tcMar/>
          </w:tcPr>
          <w:p w:rsidRPr="0086608D" w:rsidR="0096349B" w:rsidP="00895E7D" w:rsidRDefault="00895E7D" w14:paraId="186F4BFC" w14:textId="0A1DDD5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3.</w:t>
            </w:r>
          </w:p>
        </w:tc>
        <w:tc>
          <w:tcPr>
            <w:tcW w:w="4678" w:type="dxa"/>
            <w:tcMar/>
          </w:tcPr>
          <w:p w:rsidR="008D1202" w:rsidP="008D1202" w:rsidRDefault="008D1202" w14:paraId="0535AE12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E212B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Опишіть, чи постраждала господарська діяльність Вашої сім'ї внаслідок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ійськових</w:t>
            </w:r>
            <w:r w:rsidRPr="00E212B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дій?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Якщо так, будь ласка, опишіть як саме?</w:t>
            </w:r>
          </w:p>
          <w:p w:rsidR="0096349B" w:rsidP="0096349B" w:rsidRDefault="0096349B" w14:paraId="3097D2E0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B81A04F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6EFD4BC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79C1088F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7D725519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637A9BA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07711F9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32F94949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07D4878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0151D9FF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3C24BA2B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0C2BE45" w14:textId="79A8E69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11283F9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EEF64C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3E9036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789B8C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21613A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513E5A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F28DDE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622FD82" w14:textId="37646375">
            <w:pPr>
              <w:tabs>
                <w:tab w:val="left" w:pos="1441"/>
              </w:tabs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1484377" w14:textId="6C50FC67">
            <w:pPr>
              <w:tabs>
                <w:tab w:val="left" w:pos="1441"/>
              </w:tabs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9EFE2E4" w14:textId="02E03F31">
            <w:pPr>
              <w:tabs>
                <w:tab w:val="left" w:pos="1441"/>
              </w:tabs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8F0FA19" w14:textId="7FB7764E">
            <w:pPr>
              <w:tabs>
                <w:tab w:val="left" w:pos="1441"/>
              </w:tabs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45091E0" w14:textId="77777777">
            <w:pPr>
              <w:tabs>
                <w:tab w:val="left" w:pos="1441"/>
              </w:tabs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72475D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A0A07A0" w14:textId="612C9A3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578A15E7" w14:textId="77777777">
        <w:tc>
          <w:tcPr>
            <w:tcW w:w="1134" w:type="dxa"/>
            <w:tcMar/>
          </w:tcPr>
          <w:p w:rsidRPr="0086608D" w:rsidR="0096349B" w:rsidP="0096349B" w:rsidRDefault="0096349B" w14:paraId="1C050C00" w14:textId="77777777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86608D" w:rsidR="0096349B" w:rsidP="0096349B" w:rsidRDefault="0096349B" w14:paraId="015C9343" w14:textId="4D28DEF8">
            <w:pPr>
              <w:contextualSpacing/>
              <w:jc w:val="center"/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</w:pPr>
            <w:r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ФІНАНСОВЕ ПЛАНУВАННЯ</w:t>
            </w:r>
          </w:p>
        </w:tc>
      </w:tr>
      <w:tr w:rsidRPr="00A000AF" w:rsidR="0096349B" w:rsidTr="7C2EAF09" w14:paraId="3C9A5EA1" w14:textId="77777777">
        <w:tc>
          <w:tcPr>
            <w:tcW w:w="1134" w:type="dxa"/>
            <w:tcMar/>
          </w:tcPr>
          <w:p w:rsidRPr="00895E7D" w:rsidR="0096349B" w:rsidP="00895E7D" w:rsidRDefault="00895E7D" w14:paraId="17FF6537" w14:textId="0A1507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4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0B39BFB7" w14:textId="61CC72D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Досвід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Pr="0086608D" w:rsidR="0096349B" w:rsidP="0096349B" w:rsidRDefault="0096349B" w14:paraId="417C8401" w14:textId="476CC40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відомост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ро наявність досвіду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риваліст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),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авичок та знань в даній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господарській діяльност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у Вас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а у членів вашої сім’ї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</w:p>
          <w:p w:rsidR="0096349B" w:rsidP="0096349B" w:rsidRDefault="0096349B" w14:paraId="0D2461FF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157F6BF9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303C837B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Pr="0086608D" w:rsidR="00895E7D" w:rsidP="0096349B" w:rsidRDefault="00895E7D" w14:paraId="3BDAA754" w14:textId="545DDEE3">
            <w:pPr>
              <w:pStyle w:val="afa"/>
              <w:jc w:val="both"/>
              <w:rPr>
                <w:b/>
                <w:bCs/>
                <w:u w:val="single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4E520BC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32CBA44C" w14:textId="77777777">
        <w:tc>
          <w:tcPr>
            <w:tcW w:w="1134" w:type="dxa"/>
            <w:tcMar/>
          </w:tcPr>
          <w:p w:rsidRPr="00895E7D" w:rsidR="0096349B" w:rsidP="00895E7D" w:rsidRDefault="00895E7D" w14:paraId="3D502880" w14:textId="223479A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5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6876647B" w14:textId="73E494C0">
            <w:pPr>
              <w:pStyle w:val="afa"/>
              <w:jc w:val="both"/>
              <w:rPr>
                <w:b/>
                <w:bCs/>
              </w:rPr>
            </w:pPr>
            <w:r w:rsidRPr="0086608D">
              <w:rPr>
                <w:b/>
                <w:bCs/>
                <w:u w:val="single"/>
              </w:rPr>
              <w:t>Продукц</w:t>
            </w:r>
            <w:r>
              <w:rPr>
                <w:b/>
                <w:bCs/>
                <w:u w:val="single"/>
              </w:rPr>
              <w:t>і</w:t>
            </w:r>
            <w:r w:rsidRPr="0086608D">
              <w:rPr>
                <w:b/>
                <w:bCs/>
                <w:u w:val="single"/>
              </w:rPr>
              <w:t>я (1).</w:t>
            </w:r>
            <w:r w:rsidRPr="0086608D">
              <w:rPr>
                <w:b/>
                <w:bCs/>
              </w:rPr>
              <w:t xml:space="preserve"> </w:t>
            </w:r>
          </w:p>
          <w:p w:rsidRPr="0086608D" w:rsidR="0096349B" w:rsidP="0096349B" w:rsidRDefault="0096349B" w14:paraId="333DEA76" w14:textId="77C11383">
            <w:pPr>
              <w:pStyle w:val="afa"/>
              <w:jc w:val="both"/>
              <w:rPr>
                <w:b/>
                <w:bCs/>
              </w:rPr>
            </w:pPr>
            <w:r w:rsidRPr="0086608D">
              <w:rPr>
                <w:b/>
                <w:bCs/>
              </w:rPr>
              <w:t>Опиш</w:t>
            </w:r>
            <w:r>
              <w:rPr>
                <w:b/>
                <w:bCs/>
              </w:rPr>
              <w:t>іть види/найменування продукції</w:t>
            </w:r>
            <w:r w:rsidRPr="0086608D">
              <w:rPr>
                <w:b/>
                <w:bCs/>
              </w:rPr>
              <w:t xml:space="preserve">/ </w:t>
            </w:r>
            <w:r>
              <w:rPr>
                <w:b/>
                <w:bCs/>
              </w:rPr>
              <w:t>послуг/робіт</w:t>
            </w:r>
            <w:r w:rsidRPr="0086608D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 xml:space="preserve">котрі Ви </w:t>
            </w:r>
            <w:r w:rsidR="008D1202">
              <w:rPr>
                <w:b/>
                <w:bCs/>
              </w:rPr>
              <w:t>зараз надаєте споживачам?</w:t>
            </w:r>
          </w:p>
          <w:p w:rsidRPr="0086608D" w:rsidR="0096349B" w:rsidP="0096349B" w:rsidRDefault="0096349B" w14:paraId="036F6335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4E162066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10981A6D" w14:textId="4BF80246">
            <w:pPr>
              <w:pStyle w:val="afa"/>
              <w:jc w:val="both"/>
              <w:rPr>
                <w:b/>
                <w:bCs/>
              </w:rPr>
            </w:pPr>
            <w:r w:rsidRPr="0086608D">
              <w:rPr>
                <w:b/>
                <w:bCs/>
              </w:rPr>
              <w:t xml:space="preserve"> </w:t>
            </w:r>
          </w:p>
          <w:p w:rsidRPr="0086608D" w:rsidR="0096349B" w:rsidP="0096349B" w:rsidRDefault="0096349B" w14:paraId="7C5A6D28" w14:textId="341A8441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78507AAA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5F73316D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7C18FEE9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7B2C60F5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76813883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0631C416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254A82E2" w14:textId="77777777">
            <w:pPr>
              <w:pStyle w:val="afa"/>
              <w:jc w:val="both"/>
              <w:rPr>
                <w:b/>
                <w:bCs/>
              </w:rPr>
            </w:pPr>
          </w:p>
          <w:p w:rsidRPr="0086608D" w:rsidR="0096349B" w:rsidP="0096349B" w:rsidRDefault="0096349B" w14:paraId="472E99DB" w14:textId="3E3C2B00">
            <w:pPr>
              <w:pStyle w:val="afa"/>
              <w:jc w:val="both"/>
              <w:rPr>
                <w:b/>
                <w:bCs/>
              </w:rPr>
            </w:pPr>
          </w:p>
        </w:tc>
        <w:tc>
          <w:tcPr>
            <w:tcW w:w="4253" w:type="dxa"/>
            <w:tcMar/>
          </w:tcPr>
          <w:p w:rsidR="0096349B" w:rsidP="0096349B" w:rsidRDefault="0096349B" w14:paraId="5ED0795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0E79D6" w:rsidP="0096349B" w:rsidRDefault="000E79D6" w14:paraId="7D83638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0E79D6" w:rsidP="008D1202" w:rsidRDefault="000E79D6" w14:paraId="61D13ADA" w14:textId="348F6DD8">
            <w:pPr>
              <w:pStyle w:val="afa"/>
              <w:jc w:val="both"/>
              <w:rPr>
                <w:rFonts w:cs="Calibri" w:asciiTheme="minorHAnsi" w:hAnsiTheme="minorHAnsi"/>
                <w:b/>
              </w:rPr>
            </w:pPr>
          </w:p>
        </w:tc>
      </w:tr>
      <w:tr w:rsidRPr="0086608D" w:rsidR="008D1202" w:rsidTr="7C2EAF09" w14:paraId="1F63C710" w14:textId="77777777">
        <w:tc>
          <w:tcPr>
            <w:tcW w:w="1134" w:type="dxa"/>
            <w:tcMar/>
          </w:tcPr>
          <w:p w:rsidRPr="00895E7D" w:rsidR="008D1202" w:rsidP="00895E7D" w:rsidRDefault="00895E7D" w14:paraId="21C92D74" w14:textId="22731D1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6.</w:t>
            </w:r>
          </w:p>
        </w:tc>
        <w:tc>
          <w:tcPr>
            <w:tcW w:w="4678" w:type="dxa"/>
            <w:tcMar/>
          </w:tcPr>
          <w:p w:rsidRPr="0086608D" w:rsidR="008D1202" w:rsidP="008D1202" w:rsidRDefault="008D1202" w14:paraId="518332C5" w14:textId="58068F27">
            <w:pPr>
              <w:pStyle w:val="afa"/>
              <w:jc w:val="both"/>
              <w:rPr>
                <w:b/>
                <w:bCs/>
              </w:rPr>
            </w:pPr>
            <w:r w:rsidRPr="0086608D">
              <w:rPr>
                <w:b/>
                <w:bCs/>
              </w:rPr>
              <w:t>Опиш</w:t>
            </w:r>
            <w:r>
              <w:rPr>
                <w:b/>
                <w:bCs/>
              </w:rPr>
              <w:t>іть зміни в об’ємах, видах/найменуваннях продукції</w:t>
            </w:r>
            <w:r w:rsidRPr="0086608D">
              <w:rPr>
                <w:b/>
                <w:bCs/>
              </w:rPr>
              <w:t xml:space="preserve">/ </w:t>
            </w:r>
            <w:r>
              <w:rPr>
                <w:b/>
                <w:bCs/>
              </w:rPr>
              <w:t>послуг/робіт</w:t>
            </w:r>
            <w:r w:rsidRPr="0086608D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котрі Ви плануєте надавати споживачам після отримання гранту?</w:t>
            </w:r>
          </w:p>
          <w:p w:rsidR="008D1202" w:rsidP="0096349B" w:rsidRDefault="008D1202" w14:paraId="632CEE4A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1EDBDD56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301F8067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31E77538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7118E267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750EB940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1785D67C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0BDF2D3E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="00895E7D" w:rsidP="0096349B" w:rsidRDefault="00895E7D" w14:paraId="5FA7475E" w14:textId="77777777">
            <w:pPr>
              <w:pStyle w:val="afa"/>
              <w:jc w:val="both"/>
              <w:rPr>
                <w:b/>
                <w:bCs/>
                <w:u w:val="single"/>
              </w:rPr>
            </w:pPr>
          </w:p>
          <w:p w:rsidRPr="0086608D" w:rsidR="00895E7D" w:rsidP="0096349B" w:rsidRDefault="00895E7D" w14:paraId="3DE17D9A" w14:textId="0BD75A13">
            <w:pPr>
              <w:pStyle w:val="afa"/>
              <w:jc w:val="both"/>
              <w:rPr>
                <w:b/>
                <w:bCs/>
                <w:u w:val="single"/>
              </w:rPr>
            </w:pPr>
          </w:p>
        </w:tc>
        <w:tc>
          <w:tcPr>
            <w:tcW w:w="4253" w:type="dxa"/>
            <w:tcMar/>
          </w:tcPr>
          <w:p w:rsidR="008D1202" w:rsidP="0096349B" w:rsidRDefault="008D1202" w14:paraId="0E9C5B3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7D984ACF" w14:textId="77777777">
        <w:tc>
          <w:tcPr>
            <w:tcW w:w="1134" w:type="dxa"/>
            <w:tcMar/>
          </w:tcPr>
          <w:p w:rsidRPr="00895E7D" w:rsidR="0096349B" w:rsidP="00895E7D" w:rsidRDefault="00895E7D" w14:paraId="1B15924D" w14:textId="37C1492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7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7815566F" w14:textId="0F26EF86">
            <w:pPr>
              <w:pStyle w:val="afa"/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86608D">
              <w:rPr>
                <w:rFonts w:asciiTheme="minorHAnsi" w:hAnsiTheme="minorHAnsi" w:cstheme="minorHAnsi"/>
                <w:b/>
                <w:bCs/>
                <w:u w:val="single"/>
              </w:rPr>
              <w:t>Продукц</w:t>
            </w:r>
            <w:r>
              <w:rPr>
                <w:rFonts w:asciiTheme="minorHAnsi" w:hAnsiTheme="minorHAnsi" w:cstheme="minorHAnsi"/>
                <w:b/>
                <w:bCs/>
                <w:u w:val="single"/>
              </w:rPr>
              <w:t>і</w:t>
            </w:r>
            <w:r w:rsidRPr="0086608D">
              <w:rPr>
                <w:rFonts w:asciiTheme="minorHAnsi" w:hAnsiTheme="minorHAnsi" w:cstheme="minorHAnsi"/>
                <w:b/>
                <w:bCs/>
                <w:u w:val="single"/>
              </w:rPr>
              <w:t>я (2).</w:t>
            </w:r>
          </w:p>
          <w:p w:rsidRPr="0086608D" w:rsidR="0096349B" w:rsidP="0096349B" w:rsidRDefault="0096349B" w14:paraId="047C0476" w14:textId="5DA8804D">
            <w:pPr>
              <w:pStyle w:val="afa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Вкажіть</w:t>
            </w:r>
            <w:r w:rsidRPr="0086608D">
              <w:rPr>
                <w:rFonts w:asciiTheme="minorHAnsi" w:hAnsiTheme="minorHAnsi" w:cstheme="minorHAnsi"/>
                <w:b/>
                <w:bCs/>
              </w:rPr>
              <w:t>:</w:t>
            </w:r>
          </w:p>
          <w:p w:rsidRPr="0086608D" w:rsidR="0096349B" w:rsidP="0096349B" w:rsidRDefault="0096349B" w14:paraId="2B3430CE" w14:textId="0F7DF05A">
            <w:pPr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-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особливості, переваги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недоліки продукції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у порівнянні з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продукц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ією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конкурент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в,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доцільність виготовлення</w:t>
            </w:r>
            <w:r w:rsidRPr="0086608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 и </w:t>
            </w:r>
            <w:r w:rsidRPr="00C77A7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реалізації продукції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 xml:space="preserve">на </w:t>
            </w:r>
            <w:r w:rsidRPr="00C77A7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даної території.</w:t>
            </w:r>
          </w:p>
          <w:p w:rsidRPr="0086608D" w:rsidR="0096349B" w:rsidP="0096349B" w:rsidRDefault="0096349B" w14:paraId="3819052C" w14:textId="32E82D9F">
            <w:pPr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59A4FEB" w14:textId="2025B75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1886C22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4D3345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4BB06D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B98DC33" w14:textId="530CB6F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9D3A4A8" w14:textId="376077B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ADE0B5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5FC267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DD6E4B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916419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2F7791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38AD8F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87A0F2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E1B9BC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50ED84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FB2AA2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FAC937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BF8A9D6" w14:textId="7435669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5524245B" w14:textId="77777777">
        <w:tc>
          <w:tcPr>
            <w:tcW w:w="1134" w:type="dxa"/>
            <w:tcMar/>
          </w:tcPr>
          <w:p w:rsidRPr="00895E7D" w:rsidR="0096349B" w:rsidP="00895E7D" w:rsidRDefault="00895E7D" w14:paraId="496ACF0D" w14:textId="5722AD7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8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04104DC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Маркетинг.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Pr="0086608D" w:rsidR="0096349B" w:rsidP="0096349B" w:rsidRDefault="0096349B" w14:paraId="7472D75B" w14:textId="27A2A64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иш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т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: </w:t>
            </w:r>
          </w:p>
          <w:p w:rsidRPr="0086608D" w:rsidR="0096349B" w:rsidP="0096349B" w:rsidRDefault="0096349B" w14:paraId="528BA467" w14:textId="7F127B9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- </w:t>
            </w:r>
            <w:r w:rsidRPr="00C77A7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отенційних споживачів Вашої продукції/послуг/робіт;</w:t>
            </w:r>
          </w:p>
          <w:p w:rsidRPr="0086608D" w:rsidR="0096349B" w:rsidP="0096349B" w:rsidRDefault="0096349B" w14:paraId="2131C10E" w14:textId="0CC7F00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D4F3FDC" w14:textId="1451D18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1E03CED" w14:textId="328E26D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275D32A" w14:textId="4D32B4C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D4EB4F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0C2A1ED" w14:textId="7C1A38CA">
            <w:pPr>
              <w:contextualSpacing/>
              <w:jc w:val="both"/>
              <w:rPr>
                <w:rFonts w:cs="Calibri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- </w:t>
            </w:r>
            <w:r w:rsidRPr="00C77A7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ериторію збуту, ринки;</w:t>
            </w:r>
          </w:p>
          <w:p w:rsidRPr="0086608D" w:rsidR="0096349B" w:rsidP="0096349B" w:rsidRDefault="0096349B" w14:paraId="6A845107" w14:textId="71255A59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4107FC3F" w14:textId="6A64D6B9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398E6F3E" w14:textId="284E76EA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6534BD3B" w14:textId="334C728D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16D35734" w14:textId="44C52069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597930AA" w14:textId="77777777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67DD5221" w14:textId="77777777">
            <w:pPr>
              <w:contextualSpacing/>
              <w:jc w:val="both"/>
              <w:rPr>
                <w:rFonts w:cs="Calibri"/>
                <w:lang w:val="uk-UA"/>
              </w:rPr>
            </w:pPr>
          </w:p>
          <w:p w:rsidRPr="0086608D" w:rsidR="0096349B" w:rsidP="0096349B" w:rsidRDefault="0096349B" w14:paraId="15F60799" w14:textId="7ACAD8E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/>
                <w:b/>
                <w:bCs/>
                <w:lang w:val="uk-UA"/>
              </w:rPr>
              <w:t>-</w:t>
            </w:r>
            <w:r w:rsidRPr="0086608D">
              <w:rPr>
                <w:rFonts w:cs="Calibri"/>
                <w:lang w:val="uk-UA"/>
              </w:rPr>
              <w:t xml:space="preserve"> </w:t>
            </w:r>
            <w:r w:rsidRPr="00C77A7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методи реалізації та рекламу Вашої продукції/послуг/робіт.</w:t>
            </w:r>
          </w:p>
          <w:p w:rsidRPr="0086608D" w:rsidR="0096349B" w:rsidP="0096349B" w:rsidRDefault="0096349B" w14:paraId="7619529F" w14:textId="448393B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6C6104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A82358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195FE97" w14:textId="51C7172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1DE0D69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290CD4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F5916E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D62E12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5B9374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82B2B3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5307E24" w14:textId="1CC96E6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69C5EB2" w14:textId="67E9BC3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CE74774" w14:textId="1FACF81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9B59697" w14:textId="30631AB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505DFD6" w14:textId="2D68F56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E9B3009" w14:textId="128E84E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08DCEF7" w14:textId="5B4997E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156096F" w14:textId="4CB4BE5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CF5FED8" w14:textId="143E810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CE7E9B7" w14:textId="27FDEFF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3EBB271" w14:textId="14297F7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70C50C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6CA4C4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139C93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87CF44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254AAAB" w14:textId="29DE194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96349B" w:rsidR="0096349B" w:rsidTr="7C2EAF09" w14:paraId="18E03B4E" w14:textId="77777777">
        <w:tc>
          <w:tcPr>
            <w:tcW w:w="1134" w:type="dxa"/>
            <w:tcMar/>
          </w:tcPr>
          <w:p w:rsidRPr="00895E7D" w:rsidR="0096349B" w:rsidP="00895E7D" w:rsidRDefault="00895E7D" w14:paraId="6693A6C6" w14:textId="351412C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9.</w:t>
            </w:r>
          </w:p>
        </w:tc>
        <w:tc>
          <w:tcPr>
            <w:tcW w:w="4678" w:type="dxa"/>
            <w:tcMar/>
          </w:tcPr>
          <w:p w:rsidRPr="008C2A5F" w:rsidR="0096349B" w:rsidP="0096349B" w:rsidRDefault="0096349B" w14:paraId="0B1A7DAB" w14:textId="17FA6EA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C2A5F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Виробництво</w:t>
            </w:r>
            <w:r w:rsidRPr="008C2A5F" w:rsidR="008D1202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 xml:space="preserve"> / Послуги</w:t>
            </w:r>
          </w:p>
          <w:p w:rsidRPr="008C2A5F" w:rsidR="0096349B" w:rsidP="0096349B" w:rsidRDefault="0096349B" w14:paraId="1B5C72B7" w14:textId="778D332E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C2A5F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пишіть, як Ви виробляєте або надаєте послуги/</w:t>
            </w:r>
            <w:r w:rsidRPr="008C2A5F" w:rsidR="008D120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овари</w:t>
            </w:r>
            <w:r w:rsidRPr="008C2A5F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 результаті господарської діяльності, що заявляється: процес, обладнання для виробництва, транспортування продукції, контроль якості продукції.</w:t>
            </w:r>
          </w:p>
          <w:p w:rsidRPr="008C2A5F" w:rsidR="0096349B" w:rsidP="0096349B" w:rsidRDefault="0096349B" w14:paraId="3A90C5F9" w14:textId="01A5D37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51AD5F41" w14:textId="032C2C3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50A8F2A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65355CA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2F8F451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0FAE76B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6E8686A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407DFC6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3B30B3B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1139D91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6884633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29E6FF2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0DADD7B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4971F377" w14:textId="1DD84A7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Pr="008C2A5F" w:rsidR="0096349B" w:rsidP="0096349B" w:rsidRDefault="0096349B" w14:paraId="4A79A66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541D7F3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3BE581B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2A48AA0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56253940" w14:textId="515DFF2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1E11B1D1" w14:textId="27DF591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3E68DF95" w14:textId="58561B0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7A5731A8" w14:textId="62AA9BB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462410C5" w14:textId="70A4413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68679BAC" w14:textId="69CBFF8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6F822D0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4D808C1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364C254D" w14:textId="4E83938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0794363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96349B" w:rsidP="0096349B" w:rsidRDefault="0096349B" w14:paraId="3395E789" w14:textId="5AA1ADC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96349B" w:rsidR="008D1202" w:rsidTr="7C2EAF09" w14:paraId="36B84791" w14:textId="77777777">
        <w:tc>
          <w:tcPr>
            <w:tcW w:w="1134" w:type="dxa"/>
            <w:tcMar/>
          </w:tcPr>
          <w:p w:rsidRPr="00895E7D" w:rsidR="008D1202" w:rsidP="00895E7D" w:rsidRDefault="00895E7D" w14:paraId="6F62C906" w14:textId="63892C8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0.</w:t>
            </w:r>
          </w:p>
        </w:tc>
        <w:tc>
          <w:tcPr>
            <w:tcW w:w="4678" w:type="dxa"/>
            <w:tcMar/>
          </w:tcPr>
          <w:p w:rsidRPr="005F63A1" w:rsidR="008D1202" w:rsidP="008D1202" w:rsidRDefault="008D1202" w14:paraId="34E6D90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5F63A1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Виробництво / Послуги</w:t>
            </w:r>
          </w:p>
          <w:p w:rsidRPr="005F63A1" w:rsidR="008D1202" w:rsidP="008D1202" w:rsidRDefault="008D1202" w14:paraId="17201CE9" w14:textId="6843618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5F63A1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Опишіть, як Ви плануєте виробляти продукцію або надавати послуги/роботи </w:t>
            </w:r>
            <w:r w:rsidRPr="008C2A5F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ісля</w:t>
            </w:r>
            <w:r w:rsidRPr="005F63A1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отримання гранту?</w:t>
            </w:r>
          </w:p>
          <w:p w:rsidR="008D1202" w:rsidP="0096349B" w:rsidRDefault="008D1202" w14:paraId="28E0121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64E3CBF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34D12EE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326A1CB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62FE162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12FB471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1098413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7B3339B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340D3CF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3CFFB60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57AEE30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342CE41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1433E05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726384E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Pr="005F63A1" w:rsidR="00895E7D" w:rsidP="0096349B" w:rsidRDefault="00895E7D" w14:paraId="3BC6EAC8" w14:textId="2531610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8D1202" w:rsidP="0096349B" w:rsidRDefault="008D1202" w14:paraId="5929E16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35A66AA5" w14:textId="77777777">
        <w:tc>
          <w:tcPr>
            <w:tcW w:w="1134" w:type="dxa"/>
            <w:tcMar/>
          </w:tcPr>
          <w:p w:rsidRPr="00895E7D" w:rsidR="0096349B" w:rsidP="00895E7D" w:rsidRDefault="00895E7D" w14:paraId="78C8B2A9" w14:textId="03EE31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11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3FFCBB33" w14:textId="3BA8C952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Реал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зац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я.</w:t>
            </w:r>
          </w:p>
          <w:p w:rsidR="00895E7D" w:rsidP="005F63A1" w:rsidRDefault="0096349B" w14:paraId="7DAC7CBD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C32393">
              <w:rPr>
                <w:b/>
                <w:bCs/>
                <w:sz w:val="22"/>
                <w:szCs w:val="22"/>
                <w:lang w:val="uk-UA"/>
              </w:rPr>
              <w:t>Вкажіть: кількість кожного виду продукції послуг/робіт, які ви робите/надаєте</w:t>
            </w:r>
            <w:r w:rsidR="005F63A1">
              <w:rPr>
                <w:b/>
                <w:bCs/>
                <w:sz w:val="22"/>
                <w:szCs w:val="22"/>
                <w:lang w:val="uk-UA"/>
              </w:rPr>
              <w:t>: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 xml:space="preserve"> </w:t>
            </w:r>
          </w:p>
          <w:p w:rsidR="00895E7D" w:rsidP="005F63A1" w:rsidRDefault="00895E7D" w14:paraId="222843B0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96349B" w14:paraId="7C993108" w14:textId="77FE76AD">
            <w:pPr>
              <w:pStyle w:val="NoSpacing1"/>
              <w:numPr>
                <w:ilvl w:val="0"/>
                <w:numId w:val="35"/>
              </w:numPr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C32393">
              <w:rPr>
                <w:b/>
                <w:bCs/>
                <w:sz w:val="22"/>
                <w:szCs w:val="22"/>
                <w:u w:val="single"/>
                <w:lang w:val="uk-UA"/>
              </w:rPr>
              <w:t>орієнтовно за місяць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.</w:t>
            </w:r>
          </w:p>
          <w:p w:rsidR="00895E7D" w:rsidP="00895E7D" w:rsidRDefault="00895E7D" w14:paraId="781BBF35" w14:textId="5B8357E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8D0184D" w14:textId="42412494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8251D1A" w14:textId="22DA5865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2D7DEE63" w14:textId="532F21AF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22C089F" w14:textId="37F8867E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44C71EE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6706AD78" w14:textId="0639C8A9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71D3BCBB" w14:textId="62FC3AC2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016702D1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895E7D" w:rsidRDefault="0096349B" w14:paraId="156B4638" w14:textId="09E6F6DD">
            <w:pPr>
              <w:pStyle w:val="NoSpacing1"/>
              <w:numPr>
                <w:ilvl w:val="0"/>
                <w:numId w:val="35"/>
              </w:numPr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о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р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єнтовно за рік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.</w:t>
            </w:r>
          </w:p>
          <w:p w:rsidRPr="0086608D" w:rsidR="0096349B" w:rsidP="0096349B" w:rsidRDefault="0096349B" w14:paraId="5FAD08D4" w14:textId="700D4C0E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492BA973" w14:textId="18FFB864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2551808A" w14:textId="0435748D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0BD29BE8" w14:textId="028552D1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 xml:space="preserve"> </w:t>
            </w:r>
          </w:p>
          <w:p w:rsidRPr="0086608D" w:rsidR="0096349B" w:rsidP="0096349B" w:rsidRDefault="0096349B" w14:paraId="739752B8" w14:textId="0F4D58A1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254DCEAA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96349B" w:rsidP="0096349B" w:rsidRDefault="0096349B" w14:paraId="641F2438" w14:textId="04ABBA2D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895E7D" w:rsidP="0096349B" w:rsidRDefault="00895E7D" w14:paraId="4B1214D5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13567517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467AFC79" w14:textId="0B534ADA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79BCD30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59FD59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0E79D6" w:rsidP="000E79D6" w:rsidRDefault="000E79D6" w14:paraId="30FA8D9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5408D9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0549D0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67CCBB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D83E78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27D76B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A130F8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806EFF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C0FE7B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179E78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62B17F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8F9EFD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6A7F2B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21F769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7C5376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7F6104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82FDDA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69CDCB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7348A31" w14:textId="3F58395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5F63A1" w:rsidTr="7C2EAF09" w14:paraId="053F48C2" w14:textId="77777777">
        <w:tc>
          <w:tcPr>
            <w:tcW w:w="1134" w:type="dxa"/>
            <w:tcMar/>
          </w:tcPr>
          <w:p w:rsidRPr="00895E7D" w:rsidR="005F63A1" w:rsidP="00895E7D" w:rsidRDefault="00895E7D" w14:paraId="64F70ABE" w14:textId="1D7811C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2.</w:t>
            </w:r>
          </w:p>
        </w:tc>
        <w:tc>
          <w:tcPr>
            <w:tcW w:w="4678" w:type="dxa"/>
            <w:tcMar/>
          </w:tcPr>
          <w:p w:rsidRPr="0086608D" w:rsidR="005F63A1" w:rsidP="005F63A1" w:rsidRDefault="005F63A1" w14:paraId="03D42848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Реал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зац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я.</w:t>
            </w:r>
          </w:p>
          <w:p w:rsidR="00895E7D" w:rsidP="00895E7D" w:rsidRDefault="005F63A1" w14:paraId="7B11BD72" w14:textId="7777777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  <w:r w:rsidRPr="00C32393">
              <w:rPr>
                <w:b/>
                <w:bCs/>
                <w:sz w:val="22"/>
                <w:szCs w:val="22"/>
                <w:lang w:val="uk-UA"/>
              </w:rPr>
              <w:t>Вкажіть: кількість кожного виду продукції послуг/робіт, які ви плануєте виробляти/надавати споживачеві після отримання гранту:</w:t>
            </w:r>
          </w:p>
          <w:p w:rsidR="00895E7D" w:rsidP="00895E7D" w:rsidRDefault="00895E7D" w14:paraId="28E2E25B" w14:textId="7777777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="00895E7D" w:rsidP="00895E7D" w:rsidRDefault="005F63A1" w14:paraId="630955A8" w14:textId="782805FD">
            <w:pPr>
              <w:pStyle w:val="NoSpacing1"/>
              <w:numPr>
                <w:ilvl w:val="0"/>
                <w:numId w:val="36"/>
              </w:numPr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C32393">
              <w:rPr>
                <w:b/>
                <w:bCs/>
                <w:sz w:val="22"/>
                <w:szCs w:val="22"/>
                <w:u w:val="single"/>
                <w:lang w:val="uk-UA"/>
              </w:rPr>
              <w:t>орієнтовно за місяць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.</w:t>
            </w:r>
          </w:p>
          <w:p w:rsidR="00895E7D" w:rsidP="00895E7D" w:rsidRDefault="00895E7D" w14:paraId="327AB3B2" w14:textId="284C8603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1ABDEC78" w14:textId="03258719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1BC72D8" w14:textId="458E9B1E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0AE1A5CB" w14:textId="0DA212B3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1DB4081D" w14:textId="1EA80506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2ED56B68" w14:textId="4C863F69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553B75B0" w14:textId="13BB8F5B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1D774C02" w14:textId="77777777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65C2638B" w14:textId="6D71AF99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895E7D" w:rsidRDefault="00895E7D" w14:paraId="3D6A7432" w14:textId="77777777">
            <w:pPr>
              <w:pStyle w:val="NoSpacing1"/>
              <w:ind w:left="720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95E7D" w:rsidR="005F63A1" w:rsidP="00895E7D" w:rsidRDefault="005F63A1" w14:paraId="467AF5E4" w14:textId="7EC4E81B">
            <w:pPr>
              <w:pStyle w:val="NoSpacing1"/>
              <w:numPr>
                <w:ilvl w:val="0"/>
                <w:numId w:val="36"/>
              </w:numPr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95E7D">
              <w:rPr>
                <w:b/>
                <w:bCs/>
                <w:sz w:val="22"/>
                <w:szCs w:val="22"/>
                <w:u w:val="single"/>
                <w:lang w:val="uk-UA"/>
              </w:rPr>
              <w:t>орієнтовно за рік.</w:t>
            </w:r>
          </w:p>
          <w:p w:rsidRPr="0086608D" w:rsidR="005F63A1" w:rsidP="005F63A1" w:rsidRDefault="005F63A1" w14:paraId="7637FA6D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5C8F1631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78533388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2AECF187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 xml:space="preserve"> </w:t>
            </w:r>
          </w:p>
          <w:p w:rsidRPr="0086608D" w:rsidR="005F63A1" w:rsidP="005F63A1" w:rsidRDefault="005F63A1" w14:paraId="5EFA8B1A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4CB75417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3021C28F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0054A609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5F63A1" w:rsidP="005F63A1" w:rsidRDefault="005F63A1" w14:paraId="4A7257AC" w14:textId="0FB609F8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895E7D" w:rsidP="005F63A1" w:rsidRDefault="00895E7D" w14:paraId="55A939B9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1F9A485D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5F63A1" w:rsidP="005F63A1" w:rsidRDefault="005F63A1" w14:paraId="7464121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5F63A1" w:rsidP="005F63A1" w:rsidRDefault="005F63A1" w14:paraId="7CD6E8B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5BAA482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64893F4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004E5C7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593E25D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03F409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559DB6A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E74D75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0375368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2BA062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7589EA1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6E666D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0045B4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22EF22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2E0CE54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3FC50BE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05670D8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5D7E3DF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F1B413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E79D6" w:rsidR="005F63A1" w:rsidP="005F63A1" w:rsidRDefault="005F63A1" w14:paraId="3E16A18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highlight w:val="green"/>
                <w:lang w:val="uk-UA"/>
              </w:rPr>
            </w:pPr>
          </w:p>
        </w:tc>
      </w:tr>
      <w:tr w:rsidRPr="0086608D" w:rsidR="0096349B" w:rsidTr="7C2EAF09" w14:paraId="6B686984" w14:textId="77777777">
        <w:tc>
          <w:tcPr>
            <w:tcW w:w="1134" w:type="dxa"/>
            <w:tcMar/>
          </w:tcPr>
          <w:p w:rsidRPr="00895E7D" w:rsidR="0096349B" w:rsidP="00895E7D" w:rsidRDefault="00895E7D" w14:paraId="25531254" w14:textId="070CF64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13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764BC6BF" w14:textId="15B265A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Ц</w:t>
            </w: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на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</w:p>
          <w:p w:rsidRPr="0086608D" w:rsidR="0096349B" w:rsidP="0096349B" w:rsidRDefault="0096349B" w14:paraId="54148C94" w14:textId="797BC0B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кажіть:</w:t>
            </w:r>
          </w:p>
          <w:p w:rsidRPr="0086608D" w:rsidR="0096349B" w:rsidP="0096349B" w:rsidRDefault="0096349B" w14:paraId="19E769B0" w14:textId="134BDEA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рієнтовну собівартість кожного виду продукції/послуг/робіт, які Ви виробляєте</w:t>
            </w:r>
            <w:r w:rsidR="00895E7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/</w:t>
            </w:r>
            <w:r w:rsidR="00895E7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адаєте;</w:t>
            </w:r>
            <w:r w:rsidR="00895E7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Pr="0086608D" w:rsidR="0096349B" w:rsidP="0096349B" w:rsidRDefault="0096349B" w14:paraId="4C740DD8" w14:textId="1E376A5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EF77E05" w14:textId="07AA6DA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03E0985" w14:textId="2D1BEE0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1EBD24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EED8B5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58FF094" w14:textId="0A46726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- орієнтовну відпускну ціну кожного виду Вашої продукції/послуг/робіт, які Ви виробляєте</w:t>
            </w:r>
          </w:p>
          <w:p w:rsidRPr="0086608D" w:rsidR="0096349B" w:rsidP="0096349B" w:rsidRDefault="0096349B" w14:paraId="3E0D49E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ED8676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F0491E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D5DDB1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4AB574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C4008A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F998C1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09F635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DB38B93" w14:textId="0782317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и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ш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  <w:p w:rsidRPr="0086608D" w:rsidR="0096349B" w:rsidP="0096349B" w:rsidRDefault="0096349B" w14:paraId="09D01010" w14:textId="0162E2E0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инники, які впливають на коливання ціни.</w:t>
            </w:r>
          </w:p>
          <w:p w:rsidRPr="0086608D" w:rsidR="0096349B" w:rsidP="0096349B" w:rsidRDefault="0096349B" w14:paraId="0E04EEE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E4E23DA" w14:textId="4E7784F1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A34013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EF2D6AF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0E79D6" w:rsidP="000E79D6" w:rsidRDefault="000E79D6" w14:paraId="6EF2964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523044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5F63A1" w:rsidTr="7C2EAF09" w14:paraId="4A4E0D71" w14:textId="77777777">
        <w:tc>
          <w:tcPr>
            <w:tcW w:w="1134" w:type="dxa"/>
            <w:tcMar/>
          </w:tcPr>
          <w:p w:rsidRPr="00895E7D" w:rsidR="005F63A1" w:rsidP="00895E7D" w:rsidRDefault="00895E7D" w14:paraId="57BCC88B" w14:textId="0F8F1CB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4.</w:t>
            </w:r>
          </w:p>
        </w:tc>
        <w:tc>
          <w:tcPr>
            <w:tcW w:w="4678" w:type="dxa"/>
            <w:tcMar/>
          </w:tcPr>
          <w:p w:rsidRPr="0086608D" w:rsidR="005F63A1" w:rsidP="005F63A1" w:rsidRDefault="005F63A1" w14:paraId="6730763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Ц</w:t>
            </w: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на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</w:p>
          <w:p w:rsidRPr="0086608D" w:rsidR="005F63A1" w:rsidP="005F63A1" w:rsidRDefault="005F63A1" w14:paraId="4933FC0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кажіть:</w:t>
            </w:r>
          </w:p>
          <w:p w:rsidRPr="0086608D" w:rsidR="005F63A1" w:rsidP="005F63A1" w:rsidRDefault="005F63A1" w14:paraId="6A58E03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6E9EEDAE" w14:textId="4B9F919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рієнтовну собівартість кожного виду продукції/послуг/робіт, які Ви плануєте виробляти/надавати після отримання гранту;</w:t>
            </w:r>
          </w:p>
          <w:p w:rsidRPr="0086608D" w:rsidR="005F63A1" w:rsidP="005F63A1" w:rsidRDefault="005F63A1" w14:paraId="6211198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50D50D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2AE3518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6DBB607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4870867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FE2E616" w14:textId="43A216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- орієнтовну відпускну ціну кожного виду Вашої продукції/послуг/робіт, які Ви плануєте виробляти/надавати після отримання гранту.</w:t>
            </w:r>
          </w:p>
          <w:p w:rsidRPr="0086608D" w:rsidR="005F63A1" w:rsidP="005F63A1" w:rsidRDefault="005F63A1" w14:paraId="5EA19A9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78B40FA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2EC89AF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60ED926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5174F3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3A47C9B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6F12B3F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3B9005C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5F63A1" w:rsidP="005F63A1" w:rsidRDefault="005F63A1" w14:paraId="1F3B139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и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ш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  <w:p w:rsidR="005F63A1" w:rsidP="005F63A1" w:rsidRDefault="005F63A1" w14:paraId="386B4F56" w14:textId="60A972E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32393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инники, які впливають на коливання ціни.</w:t>
            </w:r>
          </w:p>
          <w:p w:rsidR="00895E7D" w:rsidP="005F63A1" w:rsidRDefault="00895E7D" w14:paraId="5FA8DCC8" w14:textId="6C2AC39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5F63A1" w:rsidRDefault="00895E7D" w14:paraId="3F9E5704" w14:textId="387D024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5F63A1" w:rsidRDefault="00895E7D" w14:paraId="2ECE399D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5F63A1" w:rsidP="0096349B" w:rsidRDefault="005F63A1" w14:paraId="00664EC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0E79D6" w:rsidR="005F63A1" w:rsidP="000E79D6" w:rsidRDefault="005F63A1" w14:paraId="6FE89FF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highlight w:val="green"/>
                <w:lang w:val="uk-UA"/>
              </w:rPr>
            </w:pPr>
          </w:p>
        </w:tc>
      </w:tr>
      <w:tr w:rsidRPr="0086608D" w:rsidR="0096349B" w:rsidTr="7C2EAF09" w14:paraId="0E1E2C36" w14:textId="77777777">
        <w:tc>
          <w:tcPr>
            <w:tcW w:w="1134" w:type="dxa"/>
            <w:tcMar/>
          </w:tcPr>
          <w:p w:rsidRPr="00895E7D" w:rsidR="0096349B" w:rsidP="00895E7D" w:rsidRDefault="00895E7D" w14:paraId="539AF086" w14:textId="7395A58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15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64A2E8E8" w14:textId="0B784691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Дох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 xml:space="preserve">д (1). </w:t>
            </w:r>
          </w:p>
          <w:p w:rsidRPr="0086608D" w:rsidR="0096349B" w:rsidP="0096349B" w:rsidRDefault="0096349B" w14:paraId="77B112C4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96349B" w:rsidP="0096349B" w:rsidRDefault="0096349B" w14:paraId="5FE7FA9F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D0F44">
              <w:rPr>
                <w:b/>
                <w:bCs/>
                <w:sz w:val="22"/>
                <w:szCs w:val="22"/>
                <w:u w:val="single"/>
                <w:lang w:val="uk-UA"/>
              </w:rPr>
              <w:t>Вкажіть: коли Ви плануєте розпочати отримувати доходи (після отримання гранту)?</w:t>
            </w:r>
          </w:p>
          <w:p w:rsidR="00895E7D" w:rsidP="0096349B" w:rsidRDefault="00895E7D" w14:paraId="01B17369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524F6ADD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26368388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895E7D" w:rsidP="0096349B" w:rsidRDefault="00895E7D" w14:paraId="7A0A257C" w14:textId="4BC380F1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3BD1443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665B9E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AB0B15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057566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83CA4D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24CF9F5" w14:textId="719ABC7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46D774A6" w14:textId="77777777">
        <w:tc>
          <w:tcPr>
            <w:tcW w:w="1134" w:type="dxa"/>
            <w:tcMar/>
          </w:tcPr>
          <w:p w:rsidRPr="00895E7D" w:rsidR="0096349B" w:rsidP="00895E7D" w:rsidRDefault="00895E7D" w14:paraId="43562774" w14:textId="51B87F2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6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3BA34D8C" w14:textId="3F75FBB0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Дох</w:t>
            </w:r>
            <w:r>
              <w:rPr>
                <w:b/>
                <w:bCs/>
                <w:sz w:val="22"/>
                <w:szCs w:val="22"/>
                <w:u w:val="single"/>
                <w:lang w:val="uk-UA"/>
              </w:rPr>
              <w:t>і</w:t>
            </w:r>
            <w:r w:rsidRPr="0086608D">
              <w:rPr>
                <w:b/>
                <w:bCs/>
                <w:sz w:val="22"/>
                <w:szCs w:val="22"/>
                <w:u w:val="single"/>
                <w:lang w:val="uk-UA"/>
              </w:rPr>
              <w:t>д (2).</w:t>
            </w:r>
          </w:p>
          <w:p w:rsidRPr="0086608D" w:rsidR="0096349B" w:rsidP="0096349B" w:rsidRDefault="0096349B" w14:paraId="6ED86102" w14:textId="7E0E6A9B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D0F44" w:rsidR="0096349B" w:rsidP="0096349B" w:rsidRDefault="0096349B" w14:paraId="148BB046" w14:textId="0446ADC2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  <w:r w:rsidRPr="008D0F44">
              <w:rPr>
                <w:b/>
                <w:bCs/>
                <w:sz w:val="22"/>
                <w:szCs w:val="22"/>
                <w:lang w:val="uk-UA"/>
              </w:rPr>
              <w:t>Розрахуйте: розмір запланованого доходу в результаті реалізації Вашої продукції/надання послуг/робіт після отримання гранту:</w:t>
            </w:r>
          </w:p>
          <w:p w:rsidRPr="0086608D" w:rsidR="0096349B" w:rsidP="0096349B" w:rsidRDefault="0096349B" w14:paraId="5C2CFEDA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7082628C" w14:textId="30354192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>
              <w:rPr>
                <w:b/>
                <w:bCs/>
                <w:sz w:val="22"/>
                <w:szCs w:val="22"/>
                <w:lang w:val="uk-UA"/>
              </w:rPr>
              <w:t>-</w:t>
            </w:r>
            <w:r w:rsidRPr="00CB180A">
              <w:rPr>
                <w:b/>
                <w:bCs/>
                <w:sz w:val="22"/>
                <w:szCs w:val="22"/>
                <w:lang w:val="uk-UA"/>
              </w:rPr>
              <w:t>Орієнтовний дохід за місяць по кожному виду продукції/послуги/роботі після отримання гранту.</w:t>
            </w:r>
          </w:p>
          <w:p w:rsidRPr="0086608D" w:rsidR="0096349B" w:rsidP="0096349B" w:rsidRDefault="0096349B" w14:paraId="740F17C5" w14:textId="020FE498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36C150CB" w14:textId="550B815B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356E5A7F" w14:textId="65929D31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621C1A75" w14:textId="6B2FD278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24AA28E0" w14:textId="2EEEE6C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1F422075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786D063C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1438E5E0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4B366C93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7085DADA" w14:textId="77777777">
            <w:pPr>
              <w:pStyle w:val="NoSpacing1"/>
              <w:ind w:left="318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5813118C" w14:textId="1FF39552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lang w:val="uk-UA"/>
              </w:rPr>
              <w:t xml:space="preserve">- </w:t>
            </w:r>
            <w:r w:rsidRPr="00CB180A">
              <w:rPr>
                <w:b/>
                <w:bCs/>
                <w:sz w:val="22"/>
                <w:szCs w:val="22"/>
                <w:lang w:val="uk-UA"/>
              </w:rPr>
              <w:t>Орієнтовний дохід за один рік за кожним видом продукції/послуги/роботою після отримання гранту.</w:t>
            </w:r>
          </w:p>
          <w:p w:rsidRPr="0086608D" w:rsidR="0096349B" w:rsidP="0096349B" w:rsidRDefault="0096349B" w14:paraId="4EDDC31C" w14:textId="557226E5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74B0D30" w14:textId="7777777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CA55E89" w14:textId="0F287C86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F3DD07C" w14:textId="2173FA8B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95F63A2" w14:textId="5B7E4672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661625A" w14:textId="5E940C1E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0A1B688" w14:textId="06E4853B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7D7EBCC" w14:textId="017DAFE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DD1ECA3" w14:textId="096FFA24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7DBFC9D" w14:textId="3D76DC1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3E63C05" w14:textId="0299413F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C68AE8E" w14:textId="7777777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5C933F3" w14:textId="77777777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D053AEA" w14:textId="35C592F3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86608D">
              <w:rPr>
                <w:b/>
                <w:bCs/>
                <w:sz w:val="22"/>
                <w:szCs w:val="22"/>
                <w:lang w:val="uk-UA"/>
              </w:rPr>
              <w:t xml:space="preserve">- </w:t>
            </w:r>
            <w:r w:rsidRPr="00CB180A">
              <w:rPr>
                <w:b/>
                <w:bCs/>
                <w:sz w:val="22"/>
                <w:szCs w:val="22"/>
                <w:lang w:val="uk-UA"/>
              </w:rPr>
              <w:t>Орієнтовний загальний дохід протягом року від усіх видів продукції, надання послуг/р</w:t>
            </w:r>
            <w:r>
              <w:rPr>
                <w:b/>
                <w:bCs/>
                <w:sz w:val="22"/>
                <w:szCs w:val="22"/>
                <w:lang w:val="uk-UA"/>
              </w:rPr>
              <w:t>обіт</w:t>
            </w:r>
            <w:r w:rsidRPr="00CB180A">
              <w:rPr>
                <w:b/>
                <w:bCs/>
                <w:sz w:val="22"/>
                <w:szCs w:val="22"/>
                <w:lang w:val="uk-UA"/>
              </w:rPr>
              <w:t>.</w:t>
            </w:r>
          </w:p>
          <w:p w:rsidRPr="0086608D" w:rsidR="0096349B" w:rsidP="0096349B" w:rsidRDefault="0096349B" w14:paraId="7217B6C8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3845B93D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6462008F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3B371E3B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3D013AB6" w14:textId="07DEB432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05B39545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44733926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5B345EF6" w14:textId="572BBF0E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56779FB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3CFCDE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3CF45E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37BF5B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EE8105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E2E18DD" w14:textId="1467C8B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C8C677A" w14:textId="616AA05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2960E88" w14:textId="61B86AF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AEBA332" w14:textId="3CE0BAD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46C7F62" w14:textId="215F8BB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97F153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C86AF7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2E2F6C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1B3ED3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9FB03B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25D36F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EAFB20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7A1F934" w14:textId="65D7885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896FDED" w14:textId="7398320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0C43AF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4CF5F8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CC0E22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BEBE44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013460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510071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72F83D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3FEC2D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9E1C2C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FD98FB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4C8447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E2A41E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BB9E3B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B1A1011" w14:textId="099535B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C3B7CEF" w14:textId="5134BE8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F7E3BD9" w14:textId="58CAE8D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B54825C" w14:textId="7419EAF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1582D7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7C371A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32BEAB3" w14:textId="51E70BF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A000AF" w:rsidR="0096349B" w:rsidTr="7C2EAF09" w14:paraId="007DB5D7" w14:textId="77777777">
        <w:tc>
          <w:tcPr>
            <w:tcW w:w="1134" w:type="dxa"/>
            <w:tcMar/>
          </w:tcPr>
          <w:p w:rsidRPr="00895E7D" w:rsidR="0096349B" w:rsidP="00895E7D" w:rsidRDefault="00895E7D" w14:paraId="1C176B9B" w14:textId="6E3E684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17.</w:t>
            </w:r>
          </w:p>
        </w:tc>
        <w:tc>
          <w:tcPr>
            <w:tcW w:w="4678" w:type="dxa"/>
            <w:tcMar/>
          </w:tcPr>
          <w:p w:rsidRPr="00364C42" w:rsidR="0096349B" w:rsidP="0096349B" w:rsidRDefault="0096349B" w14:paraId="482DFE9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  <w:r w:rsidRPr="00364C42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Оцінка потенційних ризиків.</w:t>
            </w:r>
          </w:p>
          <w:p w:rsidR="0096349B" w:rsidP="0096349B" w:rsidRDefault="0096349B" w14:paraId="35C3E967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роаналізуйте можливі ризики у Вашій діяльності та вкажіть заходи для подолання чи пом'якшення негативного впливу ризиків на Вашу діяльність.</w:t>
            </w:r>
          </w:p>
          <w:p w:rsidR="0096349B" w:rsidP="0096349B" w:rsidRDefault="0096349B" w14:paraId="54CE50E5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1232387F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509ABB0D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D088CF8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0402D1FD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8F98D85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6B2AE173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1A30EF8B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71B63AB9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18329046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BA768F3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00306B2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C619F3A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518A69AD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7A9FB66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B5AB74B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1022439A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364C42" w:rsidR="0096349B" w:rsidP="0096349B" w:rsidRDefault="0096349B" w14:paraId="4987D7A6" w14:textId="523681E6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="0096349B" w:rsidP="0096349B" w:rsidRDefault="0096349B" w14:paraId="60234D1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526F363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0E49DFC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AC13E0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348B774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55DDA45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1592C42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6712D5A6" w14:textId="3E865CA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39CA066" w14:textId="6AC231F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37037A17" w14:textId="1B6FA86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259BA440" w14:textId="5EF8ED4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0EB2FE2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B68D9F0" w14:textId="3A7CF6B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65B92A9F" w14:textId="77777777">
        <w:tc>
          <w:tcPr>
            <w:tcW w:w="1134" w:type="dxa"/>
            <w:tcMar/>
          </w:tcPr>
          <w:p w:rsidRPr="0086608D" w:rsidR="0096349B" w:rsidP="0096349B" w:rsidRDefault="0096349B" w14:paraId="2773A36F" w14:textId="77777777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86608D" w:rsidR="0096349B" w:rsidP="0096349B" w:rsidRDefault="0096349B" w14:paraId="487904C7" w14:textId="79E65667">
            <w:pPr>
              <w:contextualSpacing/>
              <w:jc w:val="center"/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ОПИС</w:t>
            </w:r>
            <w:r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ОВА ЧАСТИНА</w:t>
            </w:r>
          </w:p>
        </w:tc>
      </w:tr>
      <w:tr w:rsidRPr="00A000AF" w:rsidR="0096349B" w:rsidTr="7C2EAF09" w14:paraId="384C908E" w14:textId="77777777">
        <w:tc>
          <w:tcPr>
            <w:tcW w:w="1134" w:type="dxa"/>
            <w:tcMar/>
          </w:tcPr>
          <w:p w:rsidRPr="00895E7D" w:rsidR="0096349B" w:rsidP="00895E7D" w:rsidRDefault="00895E7D" w14:paraId="37818C0E" w14:textId="65DA0D5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8.</w:t>
            </w:r>
          </w:p>
        </w:tc>
        <w:tc>
          <w:tcPr>
            <w:tcW w:w="4678" w:type="dxa"/>
            <w:tcMar/>
          </w:tcPr>
          <w:p w:rsidRPr="00364C42" w:rsidR="0096349B" w:rsidP="0096349B" w:rsidRDefault="0096349B" w14:paraId="734CAF6A" w14:textId="77777777">
            <w:pPr>
              <w:pStyle w:val="NoSpacing1"/>
              <w:rPr>
                <w:b/>
                <w:bCs/>
                <w:sz w:val="22"/>
                <w:szCs w:val="22"/>
                <w:u w:val="single"/>
                <w:lang w:val="uk-UA"/>
              </w:rPr>
            </w:pPr>
            <w:r w:rsidRPr="00364C42">
              <w:rPr>
                <w:b/>
                <w:bCs/>
                <w:sz w:val="22"/>
                <w:szCs w:val="22"/>
                <w:u w:val="single"/>
                <w:lang w:val="uk-UA"/>
              </w:rPr>
              <w:t>Учасники.</w:t>
            </w:r>
          </w:p>
          <w:p w:rsidRPr="000D22A2" w:rsidR="000E79D6" w:rsidP="000E79D6" w:rsidRDefault="000E79D6" w14:paraId="0A88B1AE" w14:textId="5A24AD64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364C42" w:rsidR="0096349B" w:rsidP="0096349B" w:rsidRDefault="0096349B" w14:paraId="100CD644" w14:textId="4429F636">
            <w:pPr>
              <w:pStyle w:val="NoSpacing1"/>
              <w:rPr>
                <w:b/>
                <w:bCs/>
                <w:sz w:val="22"/>
                <w:szCs w:val="22"/>
                <w:lang w:val="uk-UA"/>
              </w:rPr>
            </w:pPr>
            <w:r w:rsidRPr="00364C42">
              <w:rPr>
                <w:b/>
                <w:bCs/>
                <w:sz w:val="22"/>
                <w:szCs w:val="22"/>
                <w:lang w:val="uk-UA"/>
              </w:rPr>
              <w:t>Вкажіть, хто з повнолітніх членів Вашої родини бере участь у господарській діяльності (планує брати участь), кількість осіб, розподіл обов'язків у процесі господарської діяльності.</w:t>
            </w:r>
          </w:p>
          <w:p w:rsidRPr="00364C42" w:rsidR="0096349B" w:rsidP="0096349B" w:rsidRDefault="0096349B" w14:paraId="5B529829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4FF91B34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58C532C7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6A22B69E" w14:textId="77777777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7FE6D55D" w14:textId="2039F2C2">
            <w:pPr>
              <w:pStyle w:val="NoSpacing1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259A368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53AEE3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9AF54C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6E1884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4B66FF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4C5B14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80B5291" w14:textId="265273D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4325346" w14:textId="59B1744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59460A5" w14:textId="173B989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533D6A" w:rsidTr="7C2EAF09" w14:paraId="490090DF" w14:textId="77777777">
        <w:tc>
          <w:tcPr>
            <w:tcW w:w="1134" w:type="dxa"/>
            <w:tcMar/>
          </w:tcPr>
          <w:p w:rsidRPr="00895E7D" w:rsidR="00533D6A" w:rsidP="00895E7D" w:rsidRDefault="00895E7D" w14:paraId="4BF939BE" w14:textId="227130E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9.</w:t>
            </w:r>
          </w:p>
        </w:tc>
        <w:tc>
          <w:tcPr>
            <w:tcW w:w="4678" w:type="dxa"/>
            <w:tcMar/>
          </w:tcPr>
          <w:p w:rsidR="00533D6A" w:rsidP="0096349B" w:rsidRDefault="00533D6A" w14:paraId="579C037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C2A5F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Будь ласка, опишіть скільки жінок буде задіяно в рамках гранту?</w:t>
            </w:r>
          </w:p>
          <w:p w:rsidR="00895E7D" w:rsidP="0096349B" w:rsidRDefault="00895E7D" w14:paraId="32A32EB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1E738B0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164B3B7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0478DAE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C2A5F" w:rsidR="00895E7D" w:rsidP="0096349B" w:rsidRDefault="00895E7D" w14:paraId="33291C18" w14:textId="5F34B7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533D6A" w:rsidP="0096349B" w:rsidRDefault="00533D6A" w14:paraId="4B27980A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533D6A" w:rsidTr="7C2EAF09" w14:paraId="4577133B" w14:textId="77777777">
        <w:tc>
          <w:tcPr>
            <w:tcW w:w="1134" w:type="dxa"/>
            <w:tcMar/>
          </w:tcPr>
          <w:p w:rsidR="00533D6A" w:rsidP="00895E7D" w:rsidRDefault="00895E7D" w14:paraId="22EF101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0.</w:t>
            </w:r>
          </w:p>
          <w:p w:rsidRPr="00895E7D" w:rsidR="00895E7D" w:rsidP="00895E7D" w:rsidRDefault="00895E7D" w14:paraId="17C18142" w14:textId="3B22038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678" w:type="dxa"/>
            <w:tcMar/>
          </w:tcPr>
          <w:p w:rsidR="00533D6A" w:rsidP="0096349B" w:rsidRDefault="00533D6A" w14:paraId="3956ECF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а роль та обов’язки жінки/жінок у зазначеній діяльності</w:t>
            </w:r>
          </w:p>
          <w:p w:rsidR="00895E7D" w:rsidP="0096349B" w:rsidRDefault="00895E7D" w14:paraId="3431017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72EE7DE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3859A22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5E07647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584EEDCF" w14:textId="484A04D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5AA8CA47" w14:textId="1864F0A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73709E2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364C42" w:rsidR="00895E7D" w:rsidP="0096349B" w:rsidRDefault="00895E7D" w14:paraId="758873A0" w14:textId="5CA59B9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533D6A" w:rsidP="0096349B" w:rsidRDefault="00533D6A" w14:paraId="0EC8B93D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533D6A" w:rsidTr="7C2EAF09" w14:paraId="5294311C" w14:textId="77777777">
        <w:tc>
          <w:tcPr>
            <w:tcW w:w="1134" w:type="dxa"/>
            <w:tcMar/>
          </w:tcPr>
          <w:p w:rsidRPr="00895E7D" w:rsidR="00533D6A" w:rsidP="00895E7D" w:rsidRDefault="00895E7D" w14:paraId="266F8BA0" w14:textId="4017C56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21.</w:t>
            </w:r>
          </w:p>
        </w:tc>
        <w:tc>
          <w:tcPr>
            <w:tcW w:w="4678" w:type="dxa"/>
            <w:tcMar/>
          </w:tcPr>
          <w:p w:rsidR="00533D6A" w:rsidP="0096349B" w:rsidRDefault="00533D6A" w14:paraId="5CF24A6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24A0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Будь ласка, опишіть, скільки жінок в родині отримає вигоду від отримання гранту? І яку саме вигоду?</w:t>
            </w:r>
          </w:p>
          <w:p w:rsidR="00895E7D" w:rsidP="0096349B" w:rsidRDefault="00895E7D" w14:paraId="3CC89E5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7724390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72C33DE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31AC359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432AC6B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Pr="00364C42" w:rsidR="00895E7D" w:rsidP="0096349B" w:rsidRDefault="00895E7D" w14:paraId="204C3EE3" w14:textId="368FBBF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533D6A" w:rsidP="0096349B" w:rsidRDefault="00533D6A" w14:paraId="2815421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7B3E5535" w14:textId="77777777">
        <w:tc>
          <w:tcPr>
            <w:tcW w:w="1134" w:type="dxa"/>
            <w:tcMar/>
          </w:tcPr>
          <w:p w:rsidRPr="00895E7D" w:rsidR="0096349B" w:rsidP="00895E7D" w:rsidRDefault="00895E7D" w14:paraId="25E4197C" w14:textId="2904980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2.</w:t>
            </w:r>
          </w:p>
        </w:tc>
        <w:tc>
          <w:tcPr>
            <w:tcW w:w="4678" w:type="dxa"/>
            <w:tcMar/>
          </w:tcPr>
          <w:p w:rsidRPr="00364C42" w:rsidR="0096349B" w:rsidP="0096349B" w:rsidRDefault="0096349B" w14:paraId="40D7EDE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  <w:r w:rsidRPr="00364C42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Особистий внесок.</w:t>
            </w:r>
          </w:p>
          <w:p w:rsidRPr="00364C42" w:rsidR="0096349B" w:rsidP="0096349B" w:rsidRDefault="0096349B" w14:paraId="212F4C58" w14:textId="36CD9DF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Ваш особистий внесок у заявлену господарську діяльність (гроші, обладнання, техніка, сировина, інструменти тощо та приблизну їх вартість).</w:t>
            </w:r>
          </w:p>
          <w:p w:rsidR="0096349B" w:rsidP="0096349B" w:rsidRDefault="0096349B" w14:paraId="78846970" w14:textId="30489AE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6C6AAA3D" w14:textId="5311D3B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6DF38FC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60459FE" w14:textId="3FFD2D5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AB27A39" w14:textId="7FEB9AD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5F4808D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8E6DAF3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9C4624D" w14:textId="359A43F4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A2DC453" w14:textId="48D19871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46C0E10" w14:textId="10643EBA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C079DD1" w14:textId="3C4B2EA4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7B5C7960" w14:textId="77777777">
        <w:tc>
          <w:tcPr>
            <w:tcW w:w="1134" w:type="dxa"/>
            <w:tcMar/>
          </w:tcPr>
          <w:p w:rsidRPr="00895E7D" w:rsidR="0096349B" w:rsidP="00895E7D" w:rsidRDefault="00895E7D" w14:paraId="63BFF9D2" w14:textId="08C7C1D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3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7017D60C" w14:textId="0932D72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Прогрес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</w:p>
          <w:p w:rsidRPr="0086608D" w:rsidR="0096349B" w:rsidP="0096349B" w:rsidRDefault="0096349B" w14:paraId="5D7B8CF5" w14:textId="0746F5E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  <w:p w:rsidR="0096349B" w:rsidP="0096349B" w:rsidRDefault="0096349B" w14:paraId="67DB83EB" w14:textId="0D2E56D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45C6A69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B60C44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8579A59" w14:textId="3FDD061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- 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 грант розширить/поліпшить можливості ведення Вашої господарської діяльності.</w:t>
            </w:r>
          </w:p>
          <w:p w:rsidRPr="0086608D" w:rsidR="0096349B" w:rsidP="0096349B" w:rsidRDefault="0096349B" w14:paraId="73C910A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039021EC" w14:textId="7263459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6572B54C" w14:textId="7CA21F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72A79A0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36414B55" w14:textId="1A11569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- </w:t>
            </w:r>
            <w:r w:rsidR="000E79D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 Ви плануєте розвивати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="000E79D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г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сподарськ</w:t>
            </w:r>
            <w:r w:rsidR="000E79D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у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діяльн</w:t>
            </w:r>
            <w:r w:rsidR="000E79D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ст</w:t>
            </w:r>
            <w:r w:rsidR="000E79D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ь </w:t>
            </w:r>
            <w:r w:rsidRPr="00364C4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у майбутньому.</w:t>
            </w:r>
          </w:p>
          <w:p w:rsidR="0096349B" w:rsidP="0096349B" w:rsidRDefault="0096349B" w14:paraId="294AE5B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61960E39" w14:textId="70F0B31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5D13257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7BDCD0E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5AE7980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="00895E7D" w:rsidP="0096349B" w:rsidRDefault="00895E7D" w14:paraId="73BF4E5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Pr="0086608D" w:rsidR="00895E7D" w:rsidP="0096349B" w:rsidRDefault="00895E7D" w14:paraId="56DFE4E0" w14:textId="01C167F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="0096349B" w:rsidP="0096349B" w:rsidRDefault="0096349B" w14:paraId="6A2DAC9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073D730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79F6E3B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05F079C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6B91BBA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48D18D1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4DE5C89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1B19EF66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5D746FB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72837CD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49F8F86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38C81CE2" w14:textId="32E89DAE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20F5E9EA" w14:textId="151B7759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59BE53C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65C3B51" w14:textId="6F5F5EE3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02BDE0AA" w14:textId="77777777">
        <w:tc>
          <w:tcPr>
            <w:tcW w:w="1134" w:type="dxa"/>
            <w:tcMar/>
          </w:tcPr>
          <w:p w:rsidRPr="00895E7D" w:rsidR="0096349B" w:rsidP="00895E7D" w:rsidRDefault="00895E7D" w14:paraId="0CB7C208" w14:textId="2D62115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4.</w:t>
            </w:r>
          </w:p>
        </w:tc>
        <w:tc>
          <w:tcPr>
            <w:tcW w:w="4678" w:type="dxa"/>
            <w:tcMar/>
          </w:tcPr>
          <w:p w:rsidRPr="00025986" w:rsidR="0096349B" w:rsidP="0096349B" w:rsidRDefault="0096349B" w14:paraId="1E36843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чи отримувала Ваша сім'я (член сім'ї) протягом 2021-2022 років грант/гранти на підтримку самозайнятості/бізнесу від інших міжнародних / національних гуманітарних організацій, коли такий грант було отримано?</w:t>
            </w:r>
          </w:p>
          <w:p w:rsidR="0096349B" w:rsidP="0096349B" w:rsidRDefault="0096349B" w14:paraId="675B12C5" w14:textId="77777777">
            <w:pPr>
              <w:contextualSpacing/>
              <w:jc w:val="both"/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en-US"/>
              </w:rPr>
            </w:pPr>
            <w:r w:rsidRPr="00025986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en-US"/>
              </w:rPr>
              <w:t>Опишіть результати його застосування та обґрунтуйте необхідність отримання гранту за цим проектом SEED.</w:t>
            </w:r>
          </w:p>
          <w:p w:rsidR="00895E7D" w:rsidP="0096349B" w:rsidRDefault="00895E7D" w14:paraId="1593DEE0" w14:textId="77777777">
            <w:pPr>
              <w:contextualSpacing/>
              <w:jc w:val="both"/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en-US"/>
              </w:rPr>
            </w:pPr>
          </w:p>
          <w:p w:rsidR="00895E7D" w:rsidP="0096349B" w:rsidRDefault="00895E7D" w14:paraId="1B26EFED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="00895E7D" w:rsidP="0096349B" w:rsidRDefault="00895E7D" w14:paraId="04CCDB77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="00895E7D" w:rsidP="0096349B" w:rsidRDefault="00895E7D" w14:paraId="66BF57DC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="00895E7D" w:rsidP="0096349B" w:rsidRDefault="00895E7D" w14:paraId="2583EA61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="00895E7D" w:rsidP="0096349B" w:rsidRDefault="00895E7D" w14:paraId="6D8061B1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="00895E7D" w:rsidP="0096349B" w:rsidRDefault="00895E7D" w14:paraId="767B6106" w14:textId="77777777">
            <w:pPr>
              <w:contextualSpacing/>
              <w:jc w:val="both"/>
              <w:rPr>
                <w:rStyle w:val="Style2"/>
                <w:rFonts w:eastAsiaTheme="majorEastAsia" w:cstheme="minorHAnsi"/>
                <w:bCs/>
                <w:lang w:eastAsia="en-US"/>
              </w:rPr>
            </w:pPr>
          </w:p>
          <w:p w:rsidRPr="0086608D" w:rsidR="00895E7D" w:rsidP="0096349B" w:rsidRDefault="00895E7D" w14:paraId="009B54D9" w14:textId="7130C17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6212B53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2206B2D1" w14:textId="77777777">
        <w:tc>
          <w:tcPr>
            <w:tcW w:w="1134" w:type="dxa"/>
            <w:tcMar/>
          </w:tcPr>
          <w:p w:rsidRPr="0086608D" w:rsidR="0096349B" w:rsidP="0096349B" w:rsidRDefault="0096349B" w14:paraId="5B1065B4" w14:textId="77777777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86608D" w:rsidR="0096349B" w:rsidP="0096349B" w:rsidRDefault="0096349B" w14:paraId="5918A88B" w14:textId="14B4BBCE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val="uk-UA"/>
              </w:rPr>
            </w:pPr>
            <w:r w:rsidRPr="0086608D">
              <w:rPr>
                <w:rFonts w:asciiTheme="minorHAnsi" w:hAnsiTheme="minorHAnsi" w:cstheme="minorHAnsi"/>
                <w:b/>
                <w:bCs/>
                <w:sz w:val="28"/>
                <w:szCs w:val="28"/>
                <w:lang w:val="uk-UA"/>
              </w:rPr>
              <w:t>БЮДЖЕТ</w:t>
            </w:r>
          </w:p>
        </w:tc>
      </w:tr>
      <w:tr w:rsidRPr="0086608D" w:rsidR="0096349B" w:rsidTr="7C2EAF09" w14:paraId="61040E31" w14:textId="77777777">
        <w:tc>
          <w:tcPr>
            <w:tcW w:w="1134" w:type="dxa"/>
            <w:tcMar/>
          </w:tcPr>
          <w:p w:rsidRPr="00895E7D" w:rsidR="0096349B" w:rsidP="00895E7D" w:rsidRDefault="00895E7D" w14:paraId="63B2E705" w14:textId="744A592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5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61559164" w14:textId="1FB1BA0A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2"/>
                <w:szCs w:val="22"/>
                <w:u w:val="single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переважний вид отримання гранту.</w:t>
            </w:r>
          </w:p>
        </w:tc>
        <w:tc>
          <w:tcPr>
            <w:tcW w:w="4253" w:type="dxa"/>
            <w:tcMar/>
          </w:tcPr>
          <w:p w:rsidR="0096349B" w:rsidP="0096349B" w:rsidRDefault="0096349B" w14:paraId="45FF20E3" w14:textId="437852B3">
            <w:pPr>
              <w:pStyle w:val="af1"/>
              <w:numPr>
                <w:ilvl w:val="0"/>
                <w:numId w:val="15"/>
              </w:numPr>
              <w:ind w:left="738" w:right="169" w:hanging="357"/>
              <w:jc w:val="both"/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</w:pPr>
            <w:r w:rsidRPr="00904BE0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ru-RU"/>
              </w:rPr>
              <w:t xml:space="preserve">Грант у грошовому вигляді </w:t>
            </w:r>
            <w:r w:rsidRPr="00904BE0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 xml:space="preserve">(видається грошовим переказом) для придбання товару самим </w:t>
            </w:r>
            <w:proofErr w:type="spellStart"/>
            <w:r w:rsidRPr="00904BE0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грантоодержувачем</w:t>
            </w:r>
            <w:proofErr w:type="spellEnd"/>
            <w:r w:rsidRPr="00904BE0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);</w:t>
            </w:r>
          </w:p>
          <w:p w:rsidRPr="00AB73C6" w:rsidR="0096349B" w:rsidP="0096349B" w:rsidRDefault="0096349B" w14:paraId="5970F004" w14:textId="77777777">
            <w:pPr>
              <w:pStyle w:val="af1"/>
              <w:numPr>
                <w:ilvl w:val="0"/>
                <w:numId w:val="15"/>
              </w:numPr>
              <w:ind w:left="738" w:right="169" w:hanging="357"/>
              <w:contextualSpacing/>
              <w:jc w:val="both"/>
              <w:rPr>
                <w:rStyle w:val="Style2"/>
                <w:rFonts w:asciiTheme="minorHAnsi" w:hAnsiTheme="minorHAnsi" w:cstheme="minorHAnsi"/>
                <w:szCs w:val="22"/>
                <w:lang w:val="uk-UA"/>
              </w:rPr>
            </w:pPr>
            <w:r w:rsidRPr="00DE1884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ru-RU"/>
              </w:rPr>
              <w:t>Грант у товарному вигляді</w:t>
            </w:r>
            <w:r w:rsidRPr="00DE1884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 xml:space="preserve"> (закупівля заявленого товару здійснюється ACTED та передається у вигляді товару </w:t>
            </w:r>
            <w:proofErr w:type="spellStart"/>
            <w:r w:rsidRPr="00DE1884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грантоодержувачу</w:t>
            </w:r>
            <w:proofErr w:type="spellEnd"/>
            <w:r w:rsidRPr="00DE1884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)</w:t>
            </w:r>
          </w:p>
          <w:p w:rsidRPr="00AB73C6" w:rsidR="0096349B" w:rsidP="0096349B" w:rsidRDefault="0096349B" w14:paraId="2AB79CB8" w14:textId="5A285C7C">
            <w:pPr>
              <w:ind w:left="381" w:right="169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2FA50DF8" w14:textId="77777777">
        <w:tc>
          <w:tcPr>
            <w:tcW w:w="1134" w:type="dxa"/>
            <w:vMerge w:val="restart"/>
            <w:tcMar/>
          </w:tcPr>
          <w:p w:rsidRPr="00895E7D" w:rsidR="0096349B" w:rsidP="00895E7D" w:rsidRDefault="00895E7D" w14:paraId="7063732B" w14:textId="6D2CB5F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6.</w:t>
            </w:r>
          </w:p>
        </w:tc>
        <w:tc>
          <w:tcPr>
            <w:tcW w:w="8931" w:type="dxa"/>
            <w:gridSpan w:val="2"/>
            <w:tcMar/>
          </w:tcPr>
          <w:p w:rsidRPr="0086608D" w:rsidR="0096349B" w:rsidP="0096349B" w:rsidRDefault="0096349B" w14:paraId="5E0A8127" w14:textId="4F9183C2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</w:pPr>
            <w:r w:rsidRPr="0086608D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>Товар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>и</w:t>
            </w:r>
            <w:r w:rsidRPr="0086608D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>.</w:t>
            </w:r>
          </w:p>
          <w:p w:rsidRPr="00180BD5" w:rsidR="0096349B" w:rsidP="0096349B" w:rsidRDefault="0096349B" w14:paraId="1FD4A1E2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</w:t>
            </w:r>
            <w:r w:rsidRPr="00180BD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кажіть які товари Ви хотіли б придбати на грантові кошти для ведення заявленої господарської діяльності.</w:t>
            </w:r>
          </w:p>
          <w:p w:rsidRPr="00180BD5" w:rsidR="0096349B" w:rsidP="0096349B" w:rsidRDefault="0096349B" w14:paraId="3B532C79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180BD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кажіть найменування обладнання, технічні характеристики та приблизну вартість кожної одиниці товару окремо та загальну суму у гривнях.</w:t>
            </w:r>
          </w:p>
          <w:p w:rsidRPr="0086608D" w:rsidR="0096349B" w:rsidP="0096349B" w:rsidRDefault="0096349B" w14:paraId="48E260B6" w14:textId="00DE01D7">
            <w:pPr>
              <w:ind w:right="180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180BD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итрати на доставку/установку техніки/устаткування, при необхідності, також можуть бути включені до списку.</w:t>
            </w:r>
          </w:p>
        </w:tc>
      </w:tr>
      <w:tr w:rsidRPr="0086608D" w:rsidR="0096349B" w:rsidTr="7C2EAF09" w14:paraId="0A3F25AC" w14:textId="77777777">
        <w:tc>
          <w:tcPr>
            <w:tcW w:w="1134" w:type="dxa"/>
            <w:vMerge/>
            <w:tcMar/>
          </w:tcPr>
          <w:p w:rsidRPr="0086608D" w:rsidR="0096349B" w:rsidP="0096349B" w:rsidRDefault="0096349B" w14:paraId="5D309158" w14:textId="77777777">
            <w:pPr>
              <w:pStyle w:val="af1"/>
              <w:numPr>
                <w:ilvl w:val="0"/>
                <w:numId w:val="8"/>
              </w:numPr>
              <w:ind w:left="540" w:hanging="302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="000E79D6" w:rsidP="000E79D6" w:rsidRDefault="000E79D6" w14:paraId="51211206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tbl>
            <w:tblPr>
              <w:tblStyle w:val="aff0"/>
              <w:tblW w:w="9918" w:type="dxa"/>
              <w:tblLayout w:type="fixed"/>
              <w:tblLook w:val="04A0" w:firstRow="1" w:lastRow="0" w:firstColumn="1" w:lastColumn="0" w:noHBand="0" w:noVBand="1"/>
            </w:tblPr>
            <w:tblGrid>
              <w:gridCol w:w="9918"/>
            </w:tblGrid>
            <w:tr w:rsidRPr="0086608D" w:rsidR="0096349B" w:rsidTr="7C2EAF09" w14:paraId="51896A21" w14:textId="77777777">
              <w:tc>
                <w:tcPr>
                  <w:tcW w:w="9918" w:type="dxa"/>
                  <w:tcMar/>
                </w:tcPr>
                <w:tbl>
                  <w:tblPr>
                    <w:tblStyle w:val="aff0"/>
                    <w:tblpPr w:leftFromText="180" w:rightFromText="180" w:horzAnchor="page" w:tblpX="81" w:tblpY="396"/>
                    <w:tblOverlap w:val="never"/>
                    <w:tblW w:w="8642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62"/>
                    <w:gridCol w:w="2411"/>
                    <w:gridCol w:w="2551"/>
                    <w:gridCol w:w="992"/>
                    <w:gridCol w:w="993"/>
                    <w:gridCol w:w="1133"/>
                  </w:tblGrid>
                  <w:tr w:rsidRPr="0086608D" w:rsidR="00533D6A" w:rsidTr="7C2EAF09" w14:paraId="464279A4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A000AF" w:rsidRDefault="00533D6A" w14:paraId="534F07AD" w14:textId="77777777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86608D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№</w:t>
                        </w:r>
                      </w:p>
                    </w:tc>
                    <w:tc>
                      <w:tcPr>
                        <w:tcW w:w="2411" w:type="dxa"/>
                        <w:tcMar/>
                      </w:tcPr>
                      <w:p w:rsidRPr="0086608D" w:rsidR="00533D6A" w:rsidP="00A000AF" w:rsidRDefault="00533D6A" w14:paraId="19E649D2" w14:textId="79D9570D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0D22A2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Товар (на</w:t>
                        </w:r>
                        <w:r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йменування</w:t>
                        </w:r>
                        <w:r w:rsidRPr="000D22A2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)</w:t>
                        </w: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A000AF" w:rsidRDefault="00533D6A" w14:paraId="32AACC31" w14:textId="51C0D16B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180BD5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Технічні характеристики (розмір, обсяг тощо)</w:t>
                        </w: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A000AF" w:rsidRDefault="00533D6A" w14:paraId="5D68318A" w14:textId="6C70A3B8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86608D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К</w:t>
                        </w:r>
                        <w:r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-ть</w:t>
                        </w:r>
                      </w:p>
                    </w:tc>
                    <w:tc>
                      <w:tcPr>
                        <w:tcW w:w="993" w:type="dxa"/>
                        <w:tcMar/>
                      </w:tcPr>
                      <w:p w:rsidR="00533D6A" w:rsidP="00A000AF" w:rsidRDefault="00533D6A" w14:paraId="55F1007B" w14:textId="7FEF7BA0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Ціна за од., грн</w:t>
                        </w: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A000AF" w:rsidRDefault="00533D6A" w14:paraId="01416EC0" w14:textId="2D0FE5D6">
                        <w:pPr>
                          <w:contextualSpacing/>
                          <w:jc w:val="center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>Вартість</w:t>
                        </w:r>
                        <w:r w:rsidRPr="000D22A2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 xml:space="preserve"> (грн.)</w:t>
                        </w:r>
                      </w:p>
                    </w:tc>
                  </w:tr>
                  <w:tr w:rsidRPr="0086608D" w:rsidR="00533D6A" w:rsidTr="7C2EAF09" w14:paraId="11F7EB88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7F4163C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Pr="0086608D" w:rsidR="00533D6A" w:rsidP="0096349B" w:rsidRDefault="00533D6A" w14:paraId="0A9D3DAF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86608D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 xml:space="preserve">  </w:t>
                        </w:r>
                      </w:p>
                      <w:p w:rsidR="00533D6A" w:rsidP="0096349B" w:rsidRDefault="00533D6A" w14:paraId="6FF55508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4D541034" w14:textId="31CBF803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2CFE8C7C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3C60329C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0543E1DE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5182620A" w14:textId="19AC624D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670CBAD9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6F13885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5B623377" w14:textId="1DA7E5DD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6BD7F4C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615D4F8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53C1763D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3FE1EDD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6C311BF7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596DDEE4" w14:textId="183CB67A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4AFFB131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6E6917D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Pr="0086608D" w:rsidR="00533D6A" w:rsidP="0096349B" w:rsidRDefault="00533D6A" w14:paraId="50C5248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0D2DD848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3616D4D0" w14:textId="56D6E5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  <w:r w:rsidRPr="0086608D"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24EF08E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0134670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419B68F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52601482" w14:textId="330AD508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784F2773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4E3D94A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2B7D453B" w14:textId="32CEF1A9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4819C06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7FD5AB7E" w14:textId="1EF616DE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4320F06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61B4053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23CA41D7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52393911" w14:textId="0216125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7A86625F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0FA964A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708760DD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7C4879F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1B7884C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149BE457" w14:textId="037ADCE2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3B93A05E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297C09EC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108B000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1695590F" w14:textId="214C8B5C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0BA9EB9D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1078D31F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0648027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4BF91F9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610D03D2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139242AE" w14:textId="2F3D6308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6D14C554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50E32997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0EA7E27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35BF6C49" w14:textId="3F8C911D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03FCF169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10C09744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4777CC24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1997EAB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5E770E0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59DF6302" w14:textId="7414D688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69E62D1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3E5C1A94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7973C4C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6E747016" w14:textId="59A7123E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1CC7C6BD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19C5EE8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595CC9BF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5A73560D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79272D57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57B48545" w14:textId="15B91A00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43697C9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40DD5C2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4E03CA47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072475CC" w14:textId="695070C9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43BB1B8F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371FF9E8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60C30A6D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6F237A4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4BDF9CE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3573ECF0" w14:textId="3F160C38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3B5577E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58E57BAF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312F08D8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76C6CD33" w14:textId="0273D7EB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12D8BB94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7C1D048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0042B49D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733132D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3CE8615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1A17A64E" w14:textId="41783DD1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1853CBD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61BECBB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7FF8FBE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6F9A7072" w14:textId="74732255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68DD8527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5A174FB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0829B4B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1275315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4B5A68E3" w14:textId="34F25482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6676AFE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7246BF74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7A45072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1F2BA820" w14:textId="0DE3E140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1BE0B208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1FA0E17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Pr="0086608D" w:rsidR="00533D6A" w:rsidP="0096349B" w:rsidRDefault="00533D6A" w14:paraId="79F6CE72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62D4A955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0C5AF669" w14:textId="430646BD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18ABCB86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11ABA20F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404EA0F0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0074CCC8" w14:textId="452F3D4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3740BB13" w14:textId="77777777">
                    <w:tc>
                      <w:tcPr>
                        <w:tcW w:w="562" w:type="dxa"/>
                        <w:tcMar/>
                      </w:tcPr>
                      <w:p w:rsidRPr="0086608D" w:rsidR="00533D6A" w:rsidP="0096349B" w:rsidRDefault="00533D6A" w14:paraId="161A982E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411" w:type="dxa"/>
                        <w:tcMar/>
                      </w:tcPr>
                      <w:p w:rsidR="00533D6A" w:rsidP="0096349B" w:rsidRDefault="00533D6A" w14:paraId="154CCF54" w14:textId="13711892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74C841B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3EBA8499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2551" w:type="dxa"/>
                        <w:tcMar/>
                      </w:tcPr>
                      <w:p w:rsidRPr="0086608D" w:rsidR="00533D6A" w:rsidP="0096349B" w:rsidRDefault="00533D6A" w14:paraId="147DB0D2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34F5322B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24918C61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3D927935" w14:textId="2380F05B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  <w:tr w:rsidRPr="0086608D" w:rsidR="00533D6A" w:rsidTr="7C2EAF09" w14:paraId="5C626CA4" w14:textId="77777777">
                    <w:tc>
                      <w:tcPr>
                        <w:tcW w:w="5524" w:type="dxa"/>
                        <w:gridSpan w:val="3"/>
                        <w:tcMar/>
                      </w:tcPr>
                      <w:p w:rsidR="00533D6A" w:rsidP="7C2EAF09" w:rsidRDefault="00533D6A" w14:paraId="0A76846A" w14:textId="7AEF5941">
                        <w:pPr>
                          <w:spacing/>
                          <w:contextualSpacing/>
                          <w:jc w:val="both"/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</w:pPr>
                        <w:r w:rsidRPr="7C2EAF09" w:rsidR="264DFBB0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У</w:t>
                        </w:r>
                        <w:r w:rsidRPr="7C2EAF09" w:rsidR="6311361A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С</w:t>
                        </w:r>
                        <w:r w:rsidRPr="7C2EAF09" w:rsidR="6311361A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Ь</w:t>
                        </w:r>
                        <w:r w:rsidRPr="7C2EAF09" w:rsidR="6311361A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О</w:t>
                        </w:r>
                        <w:r w:rsidRPr="7C2EAF09" w:rsidR="6311361A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ГО</w:t>
                        </w:r>
                        <w:r w:rsidRPr="7C2EAF09" w:rsidR="6311361A">
                          <w:rPr>
                            <w:rFonts w:ascii="Calibri" w:hAnsi="Calibri" w:cs="Calibri" w:asciiTheme="minorAscii" w:hAnsiTheme="minorAscii"/>
                            <w:b w:val="1"/>
                            <w:bCs w:val="1"/>
                            <w:sz w:val="22"/>
                            <w:szCs w:val="22"/>
                            <w:lang w:val="uk-UA"/>
                          </w:rPr>
                          <w:t>:</w:t>
                        </w:r>
                      </w:p>
                      <w:p w:rsidR="00533D6A" w:rsidP="0096349B" w:rsidRDefault="00533D6A" w14:paraId="6337911C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="00533D6A" w:rsidP="0096349B" w:rsidRDefault="00533D6A" w14:paraId="476DBC43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  <w:p w:rsidRPr="0086608D" w:rsidR="00533D6A" w:rsidP="0096349B" w:rsidRDefault="00533D6A" w14:paraId="4955930E" w14:textId="7FC27CB8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2" w:type="dxa"/>
                        <w:tcMar/>
                      </w:tcPr>
                      <w:p w:rsidRPr="0086608D" w:rsidR="00533D6A" w:rsidP="0096349B" w:rsidRDefault="00533D6A" w14:paraId="72F7610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993" w:type="dxa"/>
                        <w:tcMar/>
                      </w:tcPr>
                      <w:p w:rsidRPr="0086608D" w:rsidR="00533D6A" w:rsidP="0096349B" w:rsidRDefault="00533D6A" w14:paraId="231596EA" w14:textId="77777777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  <w:tc>
                      <w:tcPr>
                        <w:tcW w:w="1133" w:type="dxa"/>
                        <w:tcMar/>
                      </w:tcPr>
                      <w:p w:rsidRPr="0086608D" w:rsidR="00533D6A" w:rsidP="0096349B" w:rsidRDefault="00533D6A" w14:paraId="1752BE7D" w14:textId="7EC33D5A">
                        <w:pPr>
                          <w:contextualSpacing/>
                          <w:jc w:val="both"/>
                          <w:rPr>
                            <w:rFonts w:cs="Calibri" w:asciiTheme="minorHAnsi" w:hAnsiTheme="minorHAnsi"/>
                            <w:b/>
                            <w:sz w:val="22"/>
                            <w:szCs w:val="22"/>
                            <w:lang w:val="uk-UA"/>
                          </w:rPr>
                        </w:pPr>
                      </w:p>
                    </w:tc>
                  </w:tr>
                </w:tbl>
                <w:p w:rsidRPr="0086608D" w:rsidR="0096349B" w:rsidP="0096349B" w:rsidRDefault="0096349B" w14:paraId="46EEC85D" w14:textId="77777777">
                  <w:pPr>
                    <w:contextualSpacing/>
                    <w:jc w:val="both"/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</w:tbl>
          <w:p w:rsidRPr="0086608D" w:rsidR="0096349B" w:rsidP="0096349B" w:rsidRDefault="0096349B" w14:paraId="2B44D228" w14:textId="4F5CA7FC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43B65BBE" w14:textId="77777777">
        <w:tc>
          <w:tcPr>
            <w:tcW w:w="1134" w:type="dxa"/>
            <w:tcMar/>
          </w:tcPr>
          <w:p w:rsidRPr="00895E7D" w:rsidR="0096349B" w:rsidP="00895E7D" w:rsidRDefault="00895E7D" w14:paraId="3C6D052D" w14:textId="5DC273F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27.</w:t>
            </w:r>
          </w:p>
        </w:tc>
        <w:tc>
          <w:tcPr>
            <w:tcW w:w="4678" w:type="dxa"/>
            <w:tcMar/>
          </w:tcPr>
          <w:p w:rsidRPr="0086608D" w:rsidR="0096349B" w:rsidP="0096349B" w:rsidRDefault="0096349B" w14:paraId="4A1F440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Сума грант</w:t>
            </w: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у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Pr="00904BE0" w:rsidR="0096349B" w:rsidP="0096349B" w:rsidRDefault="0096349B" w14:paraId="2C80FB3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суму гранту у гривнях, яка Вам потрібна для здійснення даного виду господарської діяльності.</w:t>
            </w:r>
          </w:p>
          <w:p w:rsidRPr="00DD0867" w:rsidR="0096349B" w:rsidP="0096349B" w:rsidRDefault="0096349B" w14:paraId="3D6C5E19" w14:textId="6B3305F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4DC02658">
              <w:rPr>
                <w:rFonts w:cs="Calibri" w:asciiTheme="minorHAnsi" w:hAnsiTheme="minorHAnsi"/>
                <w:b/>
                <w:bCs/>
                <w:sz w:val="22"/>
                <w:szCs w:val="22"/>
                <w:lang w:val="uk-UA"/>
              </w:rPr>
              <w:t>(Від 30 000 грн. до 60 000 грн.)</w:t>
            </w:r>
          </w:p>
        </w:tc>
        <w:tc>
          <w:tcPr>
            <w:tcW w:w="4253" w:type="dxa"/>
            <w:tcMar/>
          </w:tcPr>
          <w:p w:rsidRPr="0086608D" w:rsidR="0096349B" w:rsidP="0096349B" w:rsidRDefault="0096349B" w14:paraId="0162BB4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121D87C6" w14:textId="77777777">
        <w:tc>
          <w:tcPr>
            <w:tcW w:w="1134" w:type="dxa"/>
            <w:tcMar/>
          </w:tcPr>
          <w:p w:rsidRPr="00895E7D" w:rsidR="0096349B" w:rsidP="00895E7D" w:rsidRDefault="00895E7D" w14:paraId="702617E4" w14:textId="099F149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8.</w:t>
            </w:r>
          </w:p>
        </w:tc>
        <w:tc>
          <w:tcPr>
            <w:tcW w:w="4678" w:type="dxa"/>
            <w:tcMar/>
          </w:tcPr>
          <w:p w:rsidRPr="008C2A5F" w:rsidR="0096349B" w:rsidP="0096349B" w:rsidRDefault="0096349B" w14:paraId="6028DFB7" w14:textId="5FBCE89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що Ви обрали грант у грошовому вигляді, вкажіть, де Ви плануєте придбати заявлений товар (ринок/магазин із зазначенням назви та місце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находження).</w:t>
            </w:r>
          </w:p>
          <w:p w:rsidRPr="0086608D" w:rsidR="0096349B" w:rsidP="0096349B" w:rsidRDefault="0096349B" w14:paraId="05E6264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41B8B57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  <w:p w:rsidRPr="0086608D" w:rsidR="0096349B" w:rsidP="0096349B" w:rsidRDefault="0096349B" w14:paraId="006F7673" w14:textId="472396C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5883BDB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579544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26A69E6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96EF667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791026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CAE5F56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8636D4A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FD39D9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729E3EC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F1FCD8D" w14:textId="336A021A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96349B" w:rsidTr="7C2EAF09" w14:paraId="6173F055" w14:textId="77777777">
        <w:tc>
          <w:tcPr>
            <w:tcW w:w="1134" w:type="dxa"/>
            <w:tcMar/>
          </w:tcPr>
          <w:p w:rsidRPr="00895E7D" w:rsidR="0096349B" w:rsidP="00895E7D" w:rsidRDefault="00895E7D" w14:paraId="58FF3675" w14:textId="09F9A81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9.</w:t>
            </w:r>
          </w:p>
        </w:tc>
        <w:tc>
          <w:tcPr>
            <w:tcW w:w="4678" w:type="dxa"/>
            <w:tcMar/>
          </w:tcPr>
          <w:p w:rsidRPr="000D22A2" w:rsidR="0096349B" w:rsidP="0096349B" w:rsidRDefault="0096349B" w14:paraId="6EF5C325" w14:textId="122EE17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Застосування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br/>
            </w: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ишіть, як Ви застосовуватимете придбаний на грант товар у заявленій господарській діяльності.</w:t>
            </w:r>
          </w:p>
          <w:p w:rsidRPr="000D22A2" w:rsidR="0096349B" w:rsidP="0096349B" w:rsidRDefault="0096349B" w14:paraId="654C500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2F66C20D" w14:textId="3BA845C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041012E" w14:textId="38D739B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3CF2DC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B3BF24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49E39A7" w14:textId="16E88FC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72DF889F" w14:textId="245273E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A34A14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1C11EBB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96349B" w:rsidP="0096349B" w:rsidRDefault="0096349B" w14:paraId="0FE8AC0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у який період Ви плануєте розпочати використовувати отриманий грант у Вашій господарській діяльності?</w:t>
            </w:r>
          </w:p>
          <w:p w:rsidRPr="0086608D" w:rsidR="0096349B" w:rsidP="0096349B" w:rsidRDefault="0096349B" w14:paraId="6FACFFF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96349B" w:rsidP="0096349B" w:rsidRDefault="0096349B" w14:paraId="656DC51D" w14:textId="49B156B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33586959" w14:textId="61CE3E0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402E129E" w14:textId="428D183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39E676CE" w14:textId="5968969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1C665CA7" w14:textId="1DFD29D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895E7D" w:rsidP="0096349B" w:rsidRDefault="00895E7D" w14:paraId="143A04C7" w14:textId="10D6159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00063C4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51D90B0F" w14:textId="5AE384E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253" w:type="dxa"/>
            <w:tcMar/>
          </w:tcPr>
          <w:p w:rsidRPr="0086608D" w:rsidR="0096349B" w:rsidP="0096349B" w:rsidRDefault="0096349B" w14:paraId="16E5885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A546FD4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9499BF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097E285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3E985A6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4B732084" w14:textId="1AB353ED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96349B" w:rsidP="0096349B" w:rsidRDefault="0096349B" w14:paraId="6CA77B1E" w14:textId="702B2DCC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96349B" w:rsidP="0096349B" w:rsidRDefault="0096349B" w14:paraId="1BED4919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552963" w:rsidP="0096349B" w:rsidRDefault="00552963" w14:paraId="759F6A9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552963" w:rsidP="0096349B" w:rsidRDefault="00552963" w14:paraId="54F0625A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552963" w:rsidP="0096349B" w:rsidRDefault="00552963" w14:paraId="24CF7AF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552963" w:rsidP="0096349B" w:rsidRDefault="00552963" w14:paraId="0E8A0F26" w14:textId="1CFEE281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A000AF" w:rsidR="0096349B" w:rsidTr="7C2EAF09" w14:paraId="10658916" w14:textId="77777777">
        <w:trPr>
          <w:trHeight w:val="2922"/>
        </w:trPr>
        <w:tc>
          <w:tcPr>
            <w:tcW w:w="1134" w:type="dxa"/>
            <w:tcMar/>
          </w:tcPr>
          <w:p w:rsidRPr="00895E7D" w:rsidR="0096349B" w:rsidP="00895E7D" w:rsidRDefault="00895E7D" w14:paraId="71CA5936" w14:textId="5F8C7FB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30.</w:t>
            </w:r>
          </w:p>
        </w:tc>
        <w:tc>
          <w:tcPr>
            <w:tcW w:w="4678" w:type="dxa"/>
            <w:tcMar/>
          </w:tcPr>
          <w:p w:rsidRPr="000876AD" w:rsidR="0096349B" w:rsidP="0096349B" w:rsidRDefault="0096349B" w14:paraId="7D6E3A51" w14:textId="7BECFFA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Навчання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Вкажіть сферу економічної діяльності, де Ви хотіли б покращити свої знання та навички, наприклад: бізнес, фінанси, маркетинг, лідерські якості тощо. Вкажіть кращий режим навчання: онлайн, </w:t>
            </w:r>
            <w:proofErr w:type="spellStart"/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флайн</w:t>
            </w:r>
            <w:proofErr w:type="spellEnd"/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(живе спілкування).</w:t>
            </w:r>
          </w:p>
          <w:p w:rsidRPr="0086608D" w:rsidR="0096349B" w:rsidP="0096349B" w:rsidRDefault="0096349B" w14:paraId="7ACD51EB" w14:textId="08C03F9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найкращий формат навчання: тренінг, майстер-клас, семінар, консультації</w:t>
            </w:r>
          </w:p>
        </w:tc>
        <w:tc>
          <w:tcPr>
            <w:tcW w:w="4253" w:type="dxa"/>
            <w:tcMar/>
          </w:tcPr>
          <w:p w:rsidR="0096349B" w:rsidP="0096349B" w:rsidRDefault="0096349B" w14:paraId="15DF3EF7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1D8C9E38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7CC30B20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3D783F3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3287917F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1E41315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1B4336C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3AD03438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95E7D" w:rsidP="0096349B" w:rsidRDefault="00895E7D" w14:paraId="48D6770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6608D" w:rsidR="00895E7D" w:rsidP="0096349B" w:rsidRDefault="00895E7D" w14:paraId="31CC9464" w14:textId="60702208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86608D" w:rsidR="000E79D6" w:rsidTr="7C2EAF09" w14:paraId="12AB4445" w14:textId="77777777">
        <w:trPr>
          <w:trHeight w:val="948"/>
        </w:trPr>
        <w:tc>
          <w:tcPr>
            <w:tcW w:w="1134" w:type="dxa"/>
            <w:tcMar/>
          </w:tcPr>
          <w:p w:rsidRPr="00895E7D" w:rsidR="000E79D6" w:rsidP="00895E7D" w:rsidRDefault="00895E7D" w14:paraId="7848B365" w14:textId="2EF5ADF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31.</w:t>
            </w:r>
          </w:p>
        </w:tc>
        <w:tc>
          <w:tcPr>
            <w:tcW w:w="4678" w:type="dxa"/>
            <w:tcMar/>
          </w:tcPr>
          <w:p w:rsidRPr="000876AD" w:rsidR="000E79D6" w:rsidP="000E79D6" w:rsidRDefault="000E79D6" w14:paraId="79A5D5B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Мотиваційний лист.</w:t>
            </w:r>
          </w:p>
          <w:p w:rsidRPr="000D22A2" w:rsidR="000E79D6" w:rsidP="000E79D6" w:rsidRDefault="000E79D6" w14:paraId="6A05BA27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Вкажіть, що мотивує вас для отримання гранту.</w:t>
            </w:r>
          </w:p>
          <w:p w:rsidRPr="00E87577" w:rsidR="000E79D6" w:rsidP="000E79D6" w:rsidRDefault="000E79D6" w14:paraId="78C36C2A" w14:textId="77777777">
            <w:pPr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</w:p>
          <w:p w:rsidRPr="008C2A5F" w:rsidR="000E79D6" w:rsidP="000E79D6" w:rsidRDefault="000E79D6" w14:paraId="181730F1" w14:textId="7C198D1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C2A5F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( Заповнення цього пункту є обов’язковим)</w:t>
            </w:r>
          </w:p>
        </w:tc>
        <w:tc>
          <w:tcPr>
            <w:tcW w:w="4253" w:type="dxa"/>
            <w:tcMar/>
          </w:tcPr>
          <w:p w:rsidRPr="000876AD" w:rsidR="000E79D6" w:rsidP="000E79D6" w:rsidRDefault="000E79D6" w14:paraId="40728799" w14:textId="77777777">
            <w:pPr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</w:pPr>
            <w:r w:rsidRPr="000876AD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  <w:t>(додається окремим листом,</w:t>
            </w:r>
          </w:p>
          <w:p w:rsidRPr="0086608D" w:rsidR="000E79D6" w:rsidP="000E79D6" w:rsidRDefault="000E79D6" w14:paraId="4CBD3BC8" w14:textId="04C8C2D7">
            <w:pPr>
              <w:contextualSpacing/>
              <w:jc w:val="center"/>
              <w:rPr>
                <w:rFonts w:cs="Calibri" w:asciiTheme="minorHAnsi" w:hAnsiTheme="minorHAnsi"/>
                <w:i/>
                <w:iCs/>
                <w:sz w:val="22"/>
                <w:szCs w:val="22"/>
                <w:lang w:val="uk-UA"/>
              </w:rPr>
            </w:pPr>
            <w:r w:rsidRPr="000876AD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  <w:t>Додаток №3).</w:t>
            </w:r>
          </w:p>
        </w:tc>
      </w:tr>
    </w:tbl>
    <w:p w:rsidR="005D2665" w:rsidP="00DA0AE6" w:rsidRDefault="005D2665" w14:paraId="20316868" w14:textId="66A042FE">
      <w:pPr>
        <w:pBdr>
          <w:bottom w:val="single" w:color="auto" w:sz="12" w:space="1"/>
        </w:pBdr>
        <w:contextualSpacing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</w:p>
    <w:p w:rsidR="00895E7D" w:rsidP="00DA0AE6" w:rsidRDefault="00895E7D" w14:paraId="2D36FE1D" w14:textId="72CE0E86">
      <w:pPr>
        <w:pBdr>
          <w:bottom w:val="single" w:color="auto" w:sz="12" w:space="1"/>
        </w:pBdr>
        <w:contextualSpacing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</w:p>
    <w:p w:rsidR="00895E7D" w:rsidRDefault="00895E7D" w14:paraId="6610226A" w14:textId="77777777">
      <w:pP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br w:type="page"/>
      </w:r>
    </w:p>
    <w:p w:rsidR="00A000AF" w:rsidP="00584275" w:rsidRDefault="00A000AF" w14:paraId="673A4DD3" w14:textId="77777777">
      <w:pPr>
        <w:pBdr>
          <w:bottom w:val="single" w:color="auto" w:sz="12" w:space="1"/>
        </w:pBd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</w:p>
    <w:p w:rsidRPr="000D22A2" w:rsidR="00584275" w:rsidP="00584275" w:rsidRDefault="00584275" w14:paraId="450933DE" w14:textId="53F4890B">
      <w:pPr>
        <w:pBdr>
          <w:bottom w:val="single" w:color="auto" w:sz="12" w:space="1"/>
        </w:pBd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 w:rsidRPr="000D22A2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До</w:t>
      </w:r>
      <w: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даток</w:t>
      </w:r>
      <w:r w:rsidRPr="000D22A2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 xml:space="preserve"> № 2.</w:t>
      </w:r>
    </w:p>
    <w:p w:rsidRPr="000876AD" w:rsidR="00584275" w:rsidP="00584275" w:rsidRDefault="00584275" w14:paraId="0D17A50B" w14:textId="77777777">
      <w:pP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 w:rsidRPr="000876AD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Згода на обробку, використання та зберігання персональних даних.</w:t>
      </w:r>
    </w:p>
    <w:p w:rsidRPr="000876AD" w:rsidR="00584275" w:rsidP="00584275" w:rsidRDefault="00584275" w14:paraId="5F233EDB" w14:textId="77777777">
      <w:pPr>
        <w:contextualSpacing/>
        <w:jc w:val="right"/>
        <w:rPr>
          <w:rFonts w:cs="Calibri" w:asciiTheme="minorHAnsi" w:hAnsiTheme="minorHAnsi"/>
          <w:b/>
          <w:bCs/>
          <w:sz w:val="22"/>
          <w:szCs w:val="22"/>
          <w:lang w:val="uk-UA"/>
        </w:rPr>
      </w:pPr>
      <w:r w:rsidRPr="000876AD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Без Вашої згоди на обробку персональних даних отримана заява не буде розглянута ACTED.</w:t>
      </w:r>
    </w:p>
    <w:p w:rsidRPr="000D22A2" w:rsidR="00584275" w:rsidP="00584275" w:rsidRDefault="00584275" w14:paraId="662F49AC" w14:textId="77777777">
      <w:pPr>
        <w:pStyle w:val="af1"/>
        <w:rPr>
          <w:rFonts w:asciiTheme="minorHAnsi" w:hAnsiTheme="minorHAnsi" w:cstheme="minorHAnsi"/>
          <w:sz w:val="22"/>
          <w:szCs w:val="22"/>
          <w:lang w:val="uk-UA"/>
        </w:rPr>
      </w:pPr>
    </w:p>
    <w:p w:rsidR="00584275" w:rsidP="00584275" w:rsidRDefault="00584275" w14:paraId="3F2A3DD3" w14:textId="2334AC67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0D22A2">
        <w:rPr>
          <w:rFonts w:asciiTheme="minorHAnsi" w:hAnsiTheme="minorHAnsi" w:cstheme="minorHAnsi"/>
          <w:sz w:val="22"/>
          <w:szCs w:val="22"/>
          <w:lang w:val="uk-UA"/>
        </w:rPr>
        <w:t>Я, ___________________________________________________________________________________ (</w:t>
      </w:r>
      <w:r>
        <w:rPr>
          <w:rFonts w:asciiTheme="minorHAnsi" w:hAnsiTheme="minorHAnsi" w:cstheme="minorHAnsi"/>
          <w:sz w:val="22"/>
          <w:szCs w:val="22"/>
          <w:lang w:val="uk-UA"/>
        </w:rPr>
        <w:t>ПІБ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),  «_____» _____________________ </w:t>
      </w:r>
      <w:r>
        <w:rPr>
          <w:rFonts w:asciiTheme="minorHAnsi" w:hAnsiTheme="minorHAnsi" w:cstheme="minorHAnsi"/>
          <w:sz w:val="22"/>
          <w:szCs w:val="22"/>
          <w:lang w:val="uk-UA"/>
        </w:rPr>
        <w:t>року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uk-UA"/>
        </w:rPr>
        <w:t>народження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>, паспорт  сер</w:t>
      </w:r>
      <w:r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я _____ № _________________, </w:t>
      </w:r>
      <w:r w:rsidRPr="000876AD">
        <w:rPr>
          <w:rFonts w:asciiTheme="minorHAnsi" w:hAnsiTheme="minorHAnsi" w:cstheme="minorHAnsi"/>
          <w:sz w:val="22"/>
          <w:szCs w:val="22"/>
          <w:lang w:val="uk-UA"/>
        </w:rPr>
        <w:t xml:space="preserve">відповідно до вимог Закону України «Про захист персональних даних», № 2297 – VI від 1 червня 2010 року, своїм підписом даю згоду французькій неурядовій організації “ACTED” на обробку, використання та зберігання моїх персональних даних та персональних даних членів моєї сім'ї в рамках проекту </w:t>
      </w:r>
      <w:r w:rsidRPr="00025986" w:rsidR="00E902F8">
        <w:rPr>
          <w:rFonts w:asciiTheme="minorHAnsi" w:hAnsiTheme="minorHAnsi" w:cstheme="minorHAnsi"/>
          <w:sz w:val="22"/>
          <w:szCs w:val="22"/>
          <w:lang w:val="uk-UA"/>
        </w:rPr>
        <w:t>«Забезпечення розширення економічних прав та можливостей жінок для відновлення та розвитку»</w:t>
      </w:r>
      <w:r w:rsidRPr="000876AD" w:rsidR="00E902F8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0876AD">
        <w:rPr>
          <w:rFonts w:asciiTheme="minorHAnsi" w:hAnsiTheme="minorHAnsi" w:cstheme="minorHAnsi"/>
          <w:sz w:val="22"/>
          <w:szCs w:val="22"/>
          <w:lang w:val="uk-UA"/>
        </w:rPr>
        <w:t>за підтримки Міністерства міжнародних справ Канади.</w:t>
      </w:r>
    </w:p>
    <w:p w:rsidR="00E902F8" w:rsidP="00584275" w:rsidRDefault="00E902F8" w14:paraId="36C6B812" w14:textId="00905D6A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:rsidRPr="000D22A2" w:rsidR="00E902F8" w:rsidP="00584275" w:rsidRDefault="00E902F8" w14:paraId="3D5C5AF0" w14:textId="77777777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:rsidRPr="000D22A2" w:rsidR="00584275" w:rsidP="7C2EAF09" w:rsidRDefault="00584275" w14:paraId="5292A889" w14:textId="76B70158">
      <w:pPr>
        <w:pStyle w:val="af1"/>
        <w:ind w:left="-360"/>
        <w:jc w:val="both"/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</w:pP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«___» _________ 202</w:t>
      </w:r>
      <w:r w:rsidRPr="7C2EAF09" w:rsidR="21A83AE3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3</w:t>
      </w:r>
      <w:r w:rsidRPr="7C2EAF09" w:rsidR="00E902F8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 xml:space="preserve"> р</w:t>
      </w: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.        ____________ (п</w:t>
      </w: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ідпис</w:t>
      </w: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) _______________________________________ (</w:t>
      </w: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ПІБ</w:t>
      </w:r>
      <w:r w:rsidRPr="7C2EAF09" w:rsidR="00584275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)</w:t>
      </w:r>
    </w:p>
    <w:p w:rsidRPr="0086608D" w:rsidR="001C5BE2" w:rsidP="00490B8B" w:rsidRDefault="001C5BE2" w14:paraId="76DC29B6" w14:textId="773910B8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86608D" w:rsidR="001C5BE2" w:rsidP="00490B8B" w:rsidRDefault="001C5BE2" w14:paraId="6343485F" w14:textId="273C4326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="001C5BE2" w:rsidP="00490B8B" w:rsidRDefault="001C5BE2" w14:paraId="4DE8CC17" w14:textId="624C8CAC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="00895E7D" w:rsidP="00490B8B" w:rsidRDefault="00895E7D" w14:paraId="2DBD9BF2" w14:textId="1036B6CB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="00895E7D" w:rsidRDefault="00895E7D" w14:paraId="1E0F392E" w14:textId="77777777">
      <w:pPr>
        <w:rPr>
          <w:rStyle w:val="Style1"/>
          <w:rFonts w:cs="Calibri" w:asciiTheme="minorHAnsi" w:hAnsiTheme="minorHAnsi"/>
          <w:sz w:val="22"/>
          <w:szCs w:val="22"/>
          <w:lang w:val="uk-UA"/>
        </w:rPr>
      </w:pPr>
      <w:r>
        <w:rPr>
          <w:rStyle w:val="Style1"/>
          <w:rFonts w:cs="Calibri" w:asciiTheme="minorHAnsi" w:hAnsiTheme="minorHAnsi"/>
          <w:sz w:val="22"/>
          <w:szCs w:val="22"/>
          <w:lang w:val="uk-UA"/>
        </w:rPr>
        <w:br w:type="page"/>
      </w:r>
    </w:p>
    <w:p w:rsidRPr="0086608D" w:rsidR="001C5BE2" w:rsidP="00490B8B" w:rsidRDefault="001C5BE2" w14:paraId="1A52D056" w14:textId="37B85473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D3690B" w:rsidR="001C5BE2" w:rsidP="001C5BE2" w:rsidRDefault="00D3690B" w14:paraId="7A51A154" w14:textId="488AB85C">
      <w:pPr>
        <w:jc w:val="both"/>
        <w:rPr>
          <w:b/>
          <w:bCs/>
          <w:u w:val="single"/>
          <w:lang w:val="uk-UA"/>
        </w:rPr>
      </w:pPr>
      <w:r w:rsidRPr="00D3690B">
        <w:rPr>
          <w:b/>
          <w:bCs/>
          <w:u w:val="single"/>
          <w:lang w:val="uk-UA"/>
        </w:rPr>
        <w:t>Додаток №3.1. Мотиваційний лист</w:t>
      </w:r>
      <w:r w:rsidR="00457195">
        <w:rPr>
          <w:b/>
          <w:bCs/>
          <w:u w:val="single"/>
          <w:lang w:val="uk-UA"/>
        </w:rPr>
        <w:t xml:space="preserve"> МІКРОПІДПРИЄМНИЦТВО</w:t>
      </w:r>
      <w:r w:rsidRPr="00D3690B">
        <w:rPr>
          <w:b/>
          <w:bCs/>
          <w:u w:val="single"/>
          <w:lang w:val="uk-UA"/>
        </w:rPr>
        <w:t>.</w:t>
      </w:r>
    </w:p>
    <w:p w:rsidRPr="00D3690B" w:rsidR="00D3690B" w:rsidP="001C5BE2" w:rsidRDefault="00D3690B" w14:paraId="47E031BA" w14:textId="77777777">
      <w:pPr>
        <w:jc w:val="both"/>
        <w:rPr>
          <w:u w:val="single"/>
          <w:lang w:val="uk-UA"/>
        </w:rPr>
      </w:pPr>
    </w:p>
    <w:p w:rsidRPr="00D3690B" w:rsidR="00D3690B" w:rsidP="00D3690B" w:rsidRDefault="00D3690B" w14:paraId="3A6F0855" w14:textId="77777777">
      <w:pPr>
        <w:jc w:val="both"/>
        <w:rPr>
          <w:lang w:val="uk-UA"/>
        </w:rPr>
      </w:pPr>
      <w:r w:rsidRPr="00D3690B">
        <w:rPr>
          <w:lang w:val="uk-UA"/>
        </w:rPr>
        <w:t>Будь ласка, складіть короткий, змістовний мотиваційний лист (приблизно 500 слів), у якому постарайтеся викласти такі питання:</w:t>
      </w:r>
    </w:p>
    <w:p w:rsidRPr="00D3690B" w:rsidR="00D3690B" w:rsidP="00D3690B" w:rsidRDefault="00D3690B" w14:paraId="509F8097" w14:textId="77777777">
      <w:pPr>
        <w:jc w:val="both"/>
        <w:rPr>
          <w:lang w:val="uk-UA"/>
        </w:rPr>
      </w:pPr>
      <w:r w:rsidRPr="00D3690B">
        <w:rPr>
          <w:lang w:val="uk-UA"/>
        </w:rPr>
        <w:t>Яка мета вашої підприємницької діяльності опишіть Вашу бізнес-ідею.</w:t>
      </w:r>
    </w:p>
    <w:p w:rsidRPr="00D3690B" w:rsidR="00D3690B" w:rsidP="00D3690B" w:rsidRDefault="00D3690B" w14:paraId="12150749" w14:textId="77777777">
      <w:pPr>
        <w:jc w:val="both"/>
        <w:rPr>
          <w:lang w:val="uk-UA"/>
        </w:rPr>
      </w:pPr>
      <w:r w:rsidRPr="00D3690B">
        <w:rPr>
          <w:lang w:val="uk-UA"/>
        </w:rPr>
        <w:t>Як придбані активи на одержаний грант допоможуть стимулювати Вашу діяльність?</w:t>
      </w:r>
    </w:p>
    <w:p w:rsidRPr="00D3690B" w:rsidR="00D3690B" w:rsidP="00D3690B" w:rsidRDefault="00D3690B" w14:paraId="4BC53A9C" w14:textId="77777777">
      <w:pPr>
        <w:jc w:val="both"/>
        <w:rPr>
          <w:lang w:val="uk-UA"/>
        </w:rPr>
      </w:pPr>
      <w:r w:rsidRPr="00D3690B">
        <w:rPr>
          <w:lang w:val="uk-UA"/>
        </w:rPr>
        <w:t>Які очікування від Вашої діяльності після отримання гранту?</w:t>
      </w:r>
    </w:p>
    <w:p w:rsidRPr="00D3690B" w:rsidR="00D3690B" w:rsidP="00D3690B" w:rsidRDefault="00D3690B" w14:paraId="68664A43" w14:textId="77777777">
      <w:pPr>
        <w:jc w:val="both"/>
        <w:rPr>
          <w:lang w:val="uk-UA"/>
        </w:rPr>
      </w:pPr>
      <w:r w:rsidRPr="00D3690B">
        <w:rPr>
          <w:lang w:val="uk-UA"/>
        </w:rPr>
        <w:t>Які нові можливості розвитку господарської діяльності Ви зможете отримати надалі після отримання гранту?</w:t>
      </w:r>
    </w:p>
    <w:p w:rsidRPr="0086608D" w:rsidR="001C5BE2" w:rsidP="00D3690B" w:rsidRDefault="00D3690B" w14:paraId="1DDD1370" w14:textId="373BD324">
      <w:pPr>
        <w:jc w:val="both"/>
        <w:rPr>
          <w:lang w:val="uk-UA"/>
        </w:rPr>
      </w:pPr>
      <w:r w:rsidRPr="00D3690B">
        <w:rPr>
          <w:lang w:val="uk-UA"/>
        </w:rPr>
        <w:t>Як грант допоможе покращити економічний рівень Вашої родини?</w:t>
      </w:r>
    </w:p>
    <w:p w:rsidRPr="000D22A2" w:rsidR="00D3690B" w:rsidP="00D3690B" w:rsidRDefault="00D3690B" w14:paraId="339B6C68" w14:textId="77777777">
      <w:pPr>
        <w:jc w:val="center"/>
        <w:rPr>
          <w:b/>
          <w:bCs/>
          <w:lang w:val="uk-UA"/>
        </w:rPr>
      </w:pPr>
      <w:r w:rsidRPr="000D22A2">
        <w:rPr>
          <w:b/>
          <w:bCs/>
          <w:lang w:val="uk-UA"/>
        </w:rPr>
        <w:t>Моти</w:t>
      </w:r>
      <w:r>
        <w:rPr>
          <w:b/>
          <w:bCs/>
          <w:lang w:val="uk-UA"/>
        </w:rPr>
        <w:t>ваційний лист</w:t>
      </w:r>
      <w:r w:rsidRPr="000D22A2">
        <w:rPr>
          <w:b/>
          <w:bCs/>
          <w:lang w:val="uk-UA"/>
        </w:rPr>
        <w:t>.</w:t>
      </w:r>
    </w:p>
    <w:p w:rsidRPr="0086608D" w:rsidR="001C5BE2" w:rsidP="00490B8B" w:rsidRDefault="001C5BE2" w14:paraId="458FD573" w14:textId="39FC7BF0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86608D" w:rsidR="001C5BE2" w:rsidP="00490B8B" w:rsidRDefault="001C5BE2" w14:paraId="262B73E4" w14:textId="77777777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sectPr w:rsidRPr="0086608D" w:rsidR="001C5BE2" w:rsidSect="00183350">
      <w:headerReference w:type="default" r:id="rId11"/>
      <w:footerReference w:type="default" r:id="rId12"/>
      <w:pgSz w:w="11906" w:h="16838" w:orient="portrait"/>
      <w:pgMar w:top="284" w:right="1134" w:bottom="567" w:left="1134" w:header="709" w:footer="4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92586" w:rsidRDefault="00E92586" w14:paraId="1FB5451C" w14:textId="77777777">
      <w:r>
        <w:separator/>
      </w:r>
    </w:p>
  </w:endnote>
  <w:endnote w:type="continuationSeparator" w:id="0">
    <w:p w:rsidR="00E92586" w:rsidRDefault="00E92586" w14:paraId="2734A859" w14:textId="77777777">
      <w:r>
        <w:continuationSeparator/>
      </w:r>
    </w:p>
  </w:endnote>
  <w:endnote w:type="continuationNotice" w:id="1">
    <w:p w:rsidR="00E92586" w:rsidRDefault="00E92586" w14:paraId="551438C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F UI Display">
    <w:altName w:val="Calibri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08AF" w:rsidRDefault="008C08AF" w14:paraId="1D7FD492" w14:textId="77777777">
    <w:pPr>
      <w:pStyle w:val="af8"/>
    </w:pPr>
  </w:p>
  <w:p w:rsidR="008C08AF" w:rsidRDefault="00E91232" w14:paraId="04D8F35D" w14:textId="40EC1024">
    <w:pPr>
      <w:pStyle w:val="af8"/>
    </w:pPr>
    <w:r>
      <w:rPr>
        <w:lang w:val="uk-UA"/>
      </w:rPr>
      <w:t>Підпис</w:t>
    </w:r>
    <w:r w:rsidR="008C08AF">
      <w:t>: ___________________________________Дата:___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92586" w:rsidRDefault="00E92586" w14:paraId="4E2C96D2" w14:textId="77777777">
      <w:r>
        <w:separator/>
      </w:r>
    </w:p>
  </w:footnote>
  <w:footnote w:type="continuationSeparator" w:id="0">
    <w:p w:rsidR="00E92586" w:rsidRDefault="00E92586" w14:paraId="4539A699" w14:textId="77777777">
      <w:r>
        <w:continuationSeparator/>
      </w:r>
    </w:p>
  </w:footnote>
  <w:footnote w:type="continuationNotice" w:id="1">
    <w:p w:rsidR="00E92586" w:rsidRDefault="00E92586" w14:paraId="0B43B8B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Pr="00F71874" w:rsidR="008C08AF" w:rsidP="00D37FD3" w:rsidRDefault="00000000" w14:paraId="5F0B88FE" w14:textId="12839D3E">
    <w:pPr>
      <w:pStyle w:val="af6"/>
      <w:jc w:val="both"/>
      <w:rPr>
        <w:sz w:val="22"/>
        <w:szCs w:val="22"/>
        <w:lang w:val="uk-UA"/>
      </w:rPr>
    </w:pPr>
    <w:sdt>
      <w:sdtPr>
        <w:rPr>
          <w:sz w:val="18"/>
          <w:szCs w:val="18"/>
          <w:lang w:val="uk-UA"/>
        </w:rPr>
        <w:id w:val="81806194"/>
        <w:docPartObj>
          <w:docPartGallery w:val="Page Numbers (Margins)"/>
          <w:docPartUnique/>
        </w:docPartObj>
      </w:sdtPr>
      <w:sdtContent>
        <w:r w:rsidRPr="00F71874" w:rsidR="008C08AF">
          <w:rPr>
            <w:noProof/>
            <w:sz w:val="18"/>
            <w:szCs w:val="18"/>
            <w:lang w:val="uk-UA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C932EF4" wp14:editId="599B2895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1" name="Прямоугольник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hAnsiTheme="majorHAnsi" w:eastAsiaTheme="majorEastAsia" w:cstheme="majorBidi"/>
                                  <w:sz w:val="48"/>
                                  <w:szCs w:val="48"/>
                                </w:rPr>
                                <w:id w:val="-1807150379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p w:rsidR="008C08AF" w:rsidRDefault="008C08AF" w14:paraId="257D2294" w14:textId="77777777">
                                  <w:pPr>
                                    <w:jc w:val="center"/>
                                    <w:rPr>
                                      <w:rFonts w:asciiTheme="majorHAnsi" w:hAnsiTheme="majorHAnsi" w:eastAsiaTheme="majorEastAsia" w:cstheme="majorBidi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inorHAnsi" w:hAnsiTheme="minorHAnsi" w:eastAsiaTheme="minorEastAsia"/>
                                      <w:sz w:val="22"/>
                                      <w:szCs w:val="22"/>
                                    </w:rPr>
                                    <w:fldChar w:fldCharType="begin"/>
                                  </w:r>
                                  <w:r>
                                    <w:instrText>PAGE  \* MERGEFORMAT</w:instrText>
                                  </w:r>
                                  <w:r>
                                    <w:rPr>
                                      <w:rFonts w:asciiTheme="minorHAnsi" w:hAnsiTheme="minorHAnsi" w:eastAsiaTheme="minorEastAsia"/>
                                      <w:sz w:val="22"/>
                                      <w:szCs w:val="22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hAnsiTheme="majorHAnsi" w:eastAsiaTheme="majorEastAsia" w:cstheme="majorBidi"/>
                                      <w:sz w:val="48"/>
                                      <w:szCs w:val="48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ajorHAnsi" w:hAnsiTheme="majorHAnsi" w:eastAsiaTheme="majorEastAsia" w:cstheme="majorBidi"/>
                                      <w:sz w:val="48"/>
                                      <w:szCs w:val="48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="http://schemas.openxmlformats.org/drawingml/2006/main" xmlns:a14="http://schemas.microsoft.com/office/drawing/2010/main">
              <w:pict w14:anchorId="43AF8EAF">
                <v:rect id="Прямоугольник 1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spid="_x0000_s1026" o:allowincell="f" stroked="f" w14:anchorId="2C932E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>
                  <v:textbox>
                    <w:txbxContent>
                      <w:sdt>
                        <w:sdtPr>
                          <w:id w:val="383889928"/>
                          <w:rPr>
                            <w:rFonts w:asciiTheme="majorHAnsi" w:hAnsiTheme="majorHAnsi" w:eastAsiaTheme="majorEastAsia" w:cstheme="majorBidi"/>
                            <w:sz w:val="48"/>
                            <w:szCs w:val="48"/>
                          </w:rPr>
                          <w:id w:val="-1807150379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p w:rsidR="008C08AF" w:rsidRDefault="008C08AF" w14:paraId="699C0B30" w14:textId="77777777">
                            <w:pPr>
                              <w:jc w:val="center"/>
                              <w:rPr>
                                <w:rFonts w:asciiTheme="majorHAnsi" w:hAnsiTheme="majorHAnsi" w:eastAsiaTheme="majorEastAsia" w:cstheme="majorBidi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inorHAnsi" w:hAnsiTheme="minorHAnsi" w:eastAsiaTheme="minorEastAsia"/>
                                <w:sz w:val="22"/>
                                <w:szCs w:val="22"/>
                              </w:rPr>
                              <w:fldChar w:fldCharType="begin"/>
                            </w:r>
                            <w:r>
                              <w:instrText>PAGE  \* MERGEFORMAT</w:instrText>
                            </w:r>
                            <w:r>
                              <w:rPr>
                                <w:rFonts w:asciiTheme="minorHAnsi" w:hAnsiTheme="minorHAnsi" w:eastAsiaTheme="minorEastAsia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hAnsiTheme="majorHAnsi" w:eastAsiaTheme="majorEastAsia" w:cstheme="majorBidi"/>
                                <w:sz w:val="48"/>
                                <w:szCs w:val="48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 w:eastAsiaTheme="majorEastAsia" w:cstheme="majorBidi"/>
                                <w:sz w:val="48"/>
                                <w:szCs w:val="48"/>
                              </w:rPr>
                              <w:fldChar w:fldCharType="end"/>
                            </w:r>
                          </w:p>
                        </w:sdtContent>
                      </w:sdt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Pr="00F71874" w:rsidR="00F71874">
      <w:rPr>
        <w:sz w:val="18"/>
        <w:szCs w:val="18"/>
        <w:lang w:val="uk-UA"/>
      </w:rPr>
      <w:t>Програма «Забезпечення розширення економічних прав та можливостей жінок для відновлення та розвитку» (SE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8"/>
    <w:multiLevelType w:val="multilevel"/>
    <w:tmpl w:val="0EC020DC"/>
    <w:name w:val="WW8Num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2" w15:restartNumberingAfterBreak="0">
    <w:nsid w:val="00000009"/>
    <w:multiLevelType w:val="multilevel"/>
    <w:tmpl w:val="F7DC64DE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3" w15:restartNumberingAfterBreak="0">
    <w:nsid w:val="065A6801"/>
    <w:multiLevelType w:val="hybridMultilevel"/>
    <w:tmpl w:val="6752198C"/>
    <w:lvl w:ilvl="0" w:tplc="2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7BE35DF"/>
    <w:multiLevelType w:val="hybridMultilevel"/>
    <w:tmpl w:val="2B9C86A6"/>
    <w:lvl w:ilvl="0" w:tplc="268ABDE0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64209AA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  <w:sz w:val="24"/>
        <w:szCs w:val="24"/>
      </w:rPr>
    </w:lvl>
    <w:lvl w:ilvl="2" w:tplc="20000005" w:tentative="1">
      <w:start w:val="1"/>
      <w:numFmt w:val="bullet"/>
      <w:lvlText w:val=""/>
      <w:lvlJc w:val="left"/>
      <w:pPr>
        <w:ind w:left="2478" w:hanging="360"/>
      </w:pPr>
      <w:rPr>
        <w:rFonts w:hint="default" w:ascii="Wingdings" w:hAnsi="Wingdings"/>
      </w:rPr>
    </w:lvl>
    <w:lvl w:ilvl="3" w:tplc="20000001">
      <w:start w:val="1"/>
      <w:numFmt w:val="bullet"/>
      <w:lvlText w:val=""/>
      <w:lvlJc w:val="left"/>
      <w:pPr>
        <w:ind w:left="319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1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3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5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7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98" w:hanging="360"/>
      </w:pPr>
      <w:rPr>
        <w:rFonts w:hint="default" w:ascii="Wingdings" w:hAnsi="Wingdings"/>
      </w:rPr>
    </w:lvl>
  </w:abstractNum>
  <w:abstractNum w:abstractNumId="5" w15:restartNumberingAfterBreak="0">
    <w:nsid w:val="126C7794"/>
    <w:multiLevelType w:val="hybridMultilevel"/>
    <w:tmpl w:val="A5DA0F4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24D23"/>
    <w:multiLevelType w:val="hybridMultilevel"/>
    <w:tmpl w:val="EDBCD3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ACD56D2"/>
    <w:multiLevelType w:val="hybridMultilevel"/>
    <w:tmpl w:val="41A4C040"/>
    <w:lvl w:ilvl="0" w:tplc="31644E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66B0F"/>
    <w:multiLevelType w:val="hybridMultilevel"/>
    <w:tmpl w:val="91C84D4E"/>
    <w:lvl w:ilvl="0" w:tplc="3A2277E2">
      <w:start w:val="1"/>
      <w:numFmt w:val="decimal"/>
      <w:lvlText w:val="%1)"/>
      <w:lvlJc w:val="left"/>
      <w:pPr>
        <w:ind w:left="408" w:hanging="360"/>
      </w:pPr>
      <w:rPr>
        <w:rFonts w:hint="default"/>
        <w:u w:val="none"/>
      </w:rPr>
    </w:lvl>
    <w:lvl w:ilvl="1" w:tplc="20000019" w:tentative="1">
      <w:start w:val="1"/>
      <w:numFmt w:val="lowerLetter"/>
      <w:lvlText w:val="%2."/>
      <w:lvlJc w:val="left"/>
      <w:pPr>
        <w:ind w:left="1128" w:hanging="360"/>
      </w:pPr>
    </w:lvl>
    <w:lvl w:ilvl="2" w:tplc="2000001B" w:tentative="1">
      <w:start w:val="1"/>
      <w:numFmt w:val="lowerRoman"/>
      <w:lvlText w:val="%3."/>
      <w:lvlJc w:val="right"/>
      <w:pPr>
        <w:ind w:left="1848" w:hanging="180"/>
      </w:pPr>
    </w:lvl>
    <w:lvl w:ilvl="3" w:tplc="2000000F" w:tentative="1">
      <w:start w:val="1"/>
      <w:numFmt w:val="decimal"/>
      <w:lvlText w:val="%4."/>
      <w:lvlJc w:val="left"/>
      <w:pPr>
        <w:ind w:left="2568" w:hanging="360"/>
      </w:pPr>
    </w:lvl>
    <w:lvl w:ilvl="4" w:tplc="20000019" w:tentative="1">
      <w:start w:val="1"/>
      <w:numFmt w:val="lowerLetter"/>
      <w:lvlText w:val="%5."/>
      <w:lvlJc w:val="left"/>
      <w:pPr>
        <w:ind w:left="3288" w:hanging="360"/>
      </w:pPr>
    </w:lvl>
    <w:lvl w:ilvl="5" w:tplc="2000001B" w:tentative="1">
      <w:start w:val="1"/>
      <w:numFmt w:val="lowerRoman"/>
      <w:lvlText w:val="%6."/>
      <w:lvlJc w:val="right"/>
      <w:pPr>
        <w:ind w:left="4008" w:hanging="180"/>
      </w:pPr>
    </w:lvl>
    <w:lvl w:ilvl="6" w:tplc="2000000F" w:tentative="1">
      <w:start w:val="1"/>
      <w:numFmt w:val="decimal"/>
      <w:lvlText w:val="%7."/>
      <w:lvlJc w:val="left"/>
      <w:pPr>
        <w:ind w:left="4728" w:hanging="360"/>
      </w:pPr>
    </w:lvl>
    <w:lvl w:ilvl="7" w:tplc="20000019" w:tentative="1">
      <w:start w:val="1"/>
      <w:numFmt w:val="lowerLetter"/>
      <w:lvlText w:val="%8."/>
      <w:lvlJc w:val="left"/>
      <w:pPr>
        <w:ind w:left="5448" w:hanging="360"/>
      </w:pPr>
    </w:lvl>
    <w:lvl w:ilvl="8" w:tplc="2000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9" w15:restartNumberingAfterBreak="0">
    <w:nsid w:val="1CC434D6"/>
    <w:multiLevelType w:val="hybridMultilevel"/>
    <w:tmpl w:val="EF925F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DED5066"/>
    <w:multiLevelType w:val="hybridMultilevel"/>
    <w:tmpl w:val="E5F0DEC8"/>
    <w:lvl w:ilvl="0" w:tplc="4A262256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E491B95"/>
    <w:multiLevelType w:val="hybridMultilevel"/>
    <w:tmpl w:val="C6D6AFF8"/>
    <w:lvl w:ilvl="0" w:tplc="6494D8BA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7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9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1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3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5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7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98" w:hanging="360"/>
      </w:pPr>
      <w:rPr>
        <w:rFonts w:hint="default" w:ascii="Wingdings" w:hAnsi="Wingdings"/>
      </w:rPr>
    </w:lvl>
  </w:abstractNum>
  <w:abstractNum w:abstractNumId="12" w15:restartNumberingAfterBreak="0">
    <w:nsid w:val="26C47A3A"/>
    <w:multiLevelType w:val="hybridMultilevel"/>
    <w:tmpl w:val="DB2CD48C"/>
    <w:lvl w:ilvl="0" w:tplc="B086B886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8BB54F6"/>
    <w:multiLevelType w:val="hybridMultilevel"/>
    <w:tmpl w:val="5486F76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178E2"/>
    <w:multiLevelType w:val="hybridMultilevel"/>
    <w:tmpl w:val="8440256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03E8C"/>
    <w:multiLevelType w:val="hybridMultilevel"/>
    <w:tmpl w:val="458A5108"/>
    <w:lvl w:ilvl="0" w:tplc="16A637FC">
      <w:start w:val="1"/>
      <w:numFmt w:val="decimal"/>
      <w:lvlText w:val="%1."/>
      <w:lvlJc w:val="left"/>
      <w:pPr>
        <w:ind w:left="928" w:hanging="360"/>
      </w:pPr>
      <w:rPr>
        <w:rFonts w:hint="default" w:cs="Arial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AF32CB"/>
    <w:multiLevelType w:val="hybridMultilevel"/>
    <w:tmpl w:val="CC6E4612"/>
    <w:lvl w:ilvl="0" w:tplc="B0F2D8A8">
      <w:start w:val="1"/>
      <w:numFmt w:val="decimal"/>
      <w:lvlText w:val="%1."/>
      <w:lvlJc w:val="left"/>
      <w:pPr>
        <w:ind w:left="720" w:hanging="360"/>
      </w:pPr>
      <w:rPr>
        <w:rFonts w:hint="default" w:cs="Arial"/>
        <w:b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076E3"/>
    <w:multiLevelType w:val="hybridMultilevel"/>
    <w:tmpl w:val="3EA23E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2477CC"/>
    <w:multiLevelType w:val="hybridMultilevel"/>
    <w:tmpl w:val="5D96B10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9F29A6"/>
    <w:multiLevelType w:val="hybridMultilevel"/>
    <w:tmpl w:val="A5DA0F4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C6BEC"/>
    <w:multiLevelType w:val="hybridMultilevel"/>
    <w:tmpl w:val="263C52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9D13E34"/>
    <w:multiLevelType w:val="hybridMultilevel"/>
    <w:tmpl w:val="30FA51F8"/>
    <w:lvl w:ilvl="0" w:tplc="20000001">
      <w:start w:val="1"/>
      <w:numFmt w:val="bullet"/>
      <w:lvlText w:val=""/>
      <w:lvlJc w:val="left"/>
      <w:pPr>
        <w:ind w:left="1758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247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19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1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3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35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07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79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18" w:hanging="360"/>
      </w:pPr>
      <w:rPr>
        <w:rFonts w:hint="default" w:ascii="Wingdings" w:hAnsi="Wingdings"/>
      </w:rPr>
    </w:lvl>
  </w:abstractNum>
  <w:abstractNum w:abstractNumId="22" w15:restartNumberingAfterBreak="0">
    <w:nsid w:val="3F4F7877"/>
    <w:multiLevelType w:val="hybridMultilevel"/>
    <w:tmpl w:val="321E2F64"/>
    <w:lvl w:ilvl="0" w:tplc="2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FC774DE"/>
    <w:multiLevelType w:val="hybridMultilevel"/>
    <w:tmpl w:val="E60C0A4C"/>
    <w:lvl w:ilvl="0" w:tplc="62280FF0">
      <w:start w:val="1"/>
      <w:numFmt w:val="bullet"/>
      <w:lvlText w:val="o"/>
      <w:lvlJc w:val="left"/>
      <w:pPr>
        <w:ind w:left="2478" w:hanging="360"/>
      </w:pPr>
      <w:rPr>
        <w:rFonts w:hint="default" w:ascii="Courier New" w:hAnsi="Courier New" w:cs="Courier New"/>
        <w:sz w:val="32"/>
        <w:szCs w:val="32"/>
      </w:rPr>
    </w:lvl>
    <w:lvl w:ilvl="1" w:tplc="20000003" w:tentative="1">
      <w:start w:val="1"/>
      <w:numFmt w:val="bullet"/>
      <w:lvlText w:val="o"/>
      <w:lvlJc w:val="left"/>
      <w:pPr>
        <w:ind w:left="319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91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463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535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607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79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751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8238" w:hanging="360"/>
      </w:pPr>
      <w:rPr>
        <w:rFonts w:hint="default" w:ascii="Wingdings" w:hAnsi="Wingdings"/>
      </w:rPr>
    </w:lvl>
  </w:abstractNum>
  <w:abstractNum w:abstractNumId="24" w15:restartNumberingAfterBreak="0">
    <w:nsid w:val="42F44831"/>
    <w:multiLevelType w:val="hybridMultilevel"/>
    <w:tmpl w:val="69EC125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8F0402"/>
    <w:multiLevelType w:val="hybridMultilevel"/>
    <w:tmpl w:val="272C3FB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B17696F"/>
    <w:multiLevelType w:val="hybridMultilevel"/>
    <w:tmpl w:val="905CB6A8"/>
    <w:lvl w:ilvl="0" w:tplc="DEC822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sz w:val="32"/>
        <w:szCs w:val="32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7" w15:restartNumberingAfterBreak="0">
    <w:nsid w:val="4B8C6EC7"/>
    <w:multiLevelType w:val="hybridMultilevel"/>
    <w:tmpl w:val="439C4E90"/>
    <w:lvl w:ilvl="0" w:tplc="20000003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3C86573"/>
    <w:multiLevelType w:val="hybridMultilevel"/>
    <w:tmpl w:val="1E7E2A9E"/>
    <w:lvl w:ilvl="0" w:tplc="E29AF24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ajorEastAsia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9C0EE3"/>
    <w:multiLevelType w:val="hybridMultilevel"/>
    <w:tmpl w:val="D2E8A5DC"/>
    <w:lvl w:ilvl="0" w:tplc="6366D2AE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7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9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1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3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5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7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98" w:hanging="360"/>
      </w:pPr>
      <w:rPr>
        <w:rFonts w:hint="default" w:ascii="Wingdings" w:hAnsi="Wingdings"/>
      </w:rPr>
    </w:lvl>
  </w:abstractNum>
  <w:abstractNum w:abstractNumId="30" w15:restartNumberingAfterBreak="0">
    <w:nsid w:val="5A5C4E93"/>
    <w:multiLevelType w:val="hybridMultilevel"/>
    <w:tmpl w:val="67DE1140"/>
    <w:lvl w:ilvl="0" w:tplc="E29AF24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ajorEastAsia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EA94A36"/>
    <w:multiLevelType w:val="hybridMultilevel"/>
    <w:tmpl w:val="E73EBAA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9A64E3"/>
    <w:multiLevelType w:val="hybridMultilevel"/>
    <w:tmpl w:val="61567AFE"/>
    <w:lvl w:ilvl="0" w:tplc="58402556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  <w:sz w:val="32"/>
        <w:szCs w:val="32"/>
      </w:rPr>
    </w:lvl>
    <w:lvl w:ilvl="1" w:tplc="20000003" w:tentative="1">
      <w:start w:val="1"/>
      <w:numFmt w:val="bullet"/>
      <w:lvlText w:val="o"/>
      <w:lvlJc w:val="left"/>
      <w:pPr>
        <w:ind w:left="256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28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400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72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44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16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88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608" w:hanging="360"/>
      </w:pPr>
      <w:rPr>
        <w:rFonts w:hint="default" w:ascii="Wingdings" w:hAnsi="Wingdings"/>
      </w:rPr>
    </w:lvl>
  </w:abstractNum>
  <w:abstractNum w:abstractNumId="33" w15:restartNumberingAfterBreak="0">
    <w:nsid w:val="697B6BC9"/>
    <w:multiLevelType w:val="hybridMultilevel"/>
    <w:tmpl w:val="5C26A568"/>
    <w:lvl w:ilvl="0" w:tplc="B35EBE3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AAB6910"/>
    <w:multiLevelType w:val="hybridMultilevel"/>
    <w:tmpl w:val="CF92B754"/>
    <w:lvl w:ilvl="0" w:tplc="ACF6EB54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AF85019"/>
    <w:multiLevelType w:val="hybridMultilevel"/>
    <w:tmpl w:val="3A5A019E"/>
    <w:lvl w:ilvl="0" w:tplc="645C74B6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247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19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1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3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35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07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79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18" w:hanging="360"/>
      </w:pPr>
      <w:rPr>
        <w:rFonts w:hint="default" w:ascii="Wingdings" w:hAnsi="Wingdings"/>
      </w:rPr>
    </w:lvl>
  </w:abstractNum>
  <w:abstractNum w:abstractNumId="36" w15:restartNumberingAfterBreak="0">
    <w:nsid w:val="7C022365"/>
    <w:multiLevelType w:val="hybridMultilevel"/>
    <w:tmpl w:val="96083330"/>
    <w:lvl w:ilvl="0" w:tplc="199CE1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E9268F8"/>
    <w:multiLevelType w:val="hybridMultilevel"/>
    <w:tmpl w:val="AF0C1578"/>
    <w:lvl w:ilvl="0" w:tplc="A7783FBE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F8B5A27"/>
    <w:multiLevelType w:val="hybridMultilevel"/>
    <w:tmpl w:val="F6F0EF4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809709">
    <w:abstractNumId w:val="9"/>
  </w:num>
  <w:num w:numId="2" w16cid:durableId="787550623">
    <w:abstractNumId w:val="36"/>
  </w:num>
  <w:num w:numId="3" w16cid:durableId="1937209750">
    <w:abstractNumId w:val="28"/>
  </w:num>
  <w:num w:numId="4" w16cid:durableId="1994024233">
    <w:abstractNumId w:val="13"/>
  </w:num>
  <w:num w:numId="5" w16cid:durableId="864100273">
    <w:abstractNumId w:val="38"/>
  </w:num>
  <w:num w:numId="6" w16cid:durableId="1113401821">
    <w:abstractNumId w:val="25"/>
  </w:num>
  <w:num w:numId="7" w16cid:durableId="1680888651">
    <w:abstractNumId w:val="16"/>
  </w:num>
  <w:num w:numId="8" w16cid:durableId="1117602375">
    <w:abstractNumId w:val="15"/>
  </w:num>
  <w:num w:numId="9" w16cid:durableId="18817264">
    <w:abstractNumId w:val="11"/>
  </w:num>
  <w:num w:numId="10" w16cid:durableId="1293319274">
    <w:abstractNumId w:val="4"/>
  </w:num>
  <w:num w:numId="11" w16cid:durableId="891430447">
    <w:abstractNumId w:val="10"/>
  </w:num>
  <w:num w:numId="12" w16cid:durableId="2066903970">
    <w:abstractNumId w:val="34"/>
  </w:num>
  <w:num w:numId="13" w16cid:durableId="1068383594">
    <w:abstractNumId w:val="26"/>
  </w:num>
  <w:num w:numId="14" w16cid:durableId="1658220596">
    <w:abstractNumId w:val="17"/>
  </w:num>
  <w:num w:numId="15" w16cid:durableId="1525171479">
    <w:abstractNumId w:val="32"/>
  </w:num>
  <w:num w:numId="16" w16cid:durableId="1981809699">
    <w:abstractNumId w:val="30"/>
  </w:num>
  <w:num w:numId="17" w16cid:durableId="877938932">
    <w:abstractNumId w:val="20"/>
  </w:num>
  <w:num w:numId="18" w16cid:durableId="328169478">
    <w:abstractNumId w:val="6"/>
  </w:num>
  <w:num w:numId="19" w16cid:durableId="503479206">
    <w:abstractNumId w:val="22"/>
  </w:num>
  <w:num w:numId="20" w16cid:durableId="239826150">
    <w:abstractNumId w:val="35"/>
  </w:num>
  <w:num w:numId="21" w16cid:durableId="243226108">
    <w:abstractNumId w:val="29"/>
  </w:num>
  <w:num w:numId="22" w16cid:durableId="2140998448">
    <w:abstractNumId w:val="21"/>
  </w:num>
  <w:num w:numId="23" w16cid:durableId="312760141">
    <w:abstractNumId w:val="23"/>
  </w:num>
  <w:num w:numId="24" w16cid:durableId="1806703410">
    <w:abstractNumId w:val="12"/>
  </w:num>
  <w:num w:numId="25" w16cid:durableId="668875214">
    <w:abstractNumId w:val="3"/>
  </w:num>
  <w:num w:numId="26" w16cid:durableId="1865627782">
    <w:abstractNumId w:val="27"/>
  </w:num>
  <w:num w:numId="27" w16cid:durableId="960383092">
    <w:abstractNumId w:val="24"/>
  </w:num>
  <w:num w:numId="28" w16cid:durableId="1778790646">
    <w:abstractNumId w:val="31"/>
  </w:num>
  <w:num w:numId="29" w16cid:durableId="1475484375">
    <w:abstractNumId w:val="8"/>
  </w:num>
  <w:num w:numId="30" w16cid:durableId="163785437">
    <w:abstractNumId w:val="14"/>
  </w:num>
  <w:num w:numId="31" w16cid:durableId="1814105423">
    <w:abstractNumId w:val="19"/>
  </w:num>
  <w:num w:numId="32" w16cid:durableId="1784882879">
    <w:abstractNumId w:val="7"/>
  </w:num>
  <w:num w:numId="33" w16cid:durableId="924798038">
    <w:abstractNumId w:val="37"/>
  </w:num>
  <w:num w:numId="34" w16cid:durableId="801390050">
    <w:abstractNumId w:val="5"/>
  </w:num>
  <w:num w:numId="35" w16cid:durableId="1706520358">
    <w:abstractNumId w:val="33"/>
  </w:num>
  <w:num w:numId="36" w16cid:durableId="1395930780">
    <w:abstractNumId w:val="18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0"/>
  <w:trackRevisions w:val="false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DA2NTE1NjYwMzJT0lEKTi0uzszPAykwrAUAveiiXSwAAAA="/>
  </w:docVars>
  <w:rsids>
    <w:rsidRoot w:val="008B4695"/>
    <w:rsid w:val="000018D5"/>
    <w:rsid w:val="00002571"/>
    <w:rsid w:val="00003C78"/>
    <w:rsid w:val="00004100"/>
    <w:rsid w:val="000053B9"/>
    <w:rsid w:val="000119FC"/>
    <w:rsid w:val="00011E86"/>
    <w:rsid w:val="000122B4"/>
    <w:rsid w:val="00012B74"/>
    <w:rsid w:val="000134C4"/>
    <w:rsid w:val="000137D3"/>
    <w:rsid w:val="00013833"/>
    <w:rsid w:val="00014584"/>
    <w:rsid w:val="00014707"/>
    <w:rsid w:val="00014ED8"/>
    <w:rsid w:val="00014FFA"/>
    <w:rsid w:val="00015BC3"/>
    <w:rsid w:val="0001624F"/>
    <w:rsid w:val="0002010C"/>
    <w:rsid w:val="00021462"/>
    <w:rsid w:val="00021733"/>
    <w:rsid w:val="000222D4"/>
    <w:rsid w:val="000244E9"/>
    <w:rsid w:val="00031753"/>
    <w:rsid w:val="000321DC"/>
    <w:rsid w:val="00032246"/>
    <w:rsid w:val="0003232A"/>
    <w:rsid w:val="000339AF"/>
    <w:rsid w:val="000345F7"/>
    <w:rsid w:val="00035411"/>
    <w:rsid w:val="00035795"/>
    <w:rsid w:val="00036C85"/>
    <w:rsid w:val="00036E3D"/>
    <w:rsid w:val="00037DF1"/>
    <w:rsid w:val="000416AF"/>
    <w:rsid w:val="0004258E"/>
    <w:rsid w:val="000436DA"/>
    <w:rsid w:val="00043AE4"/>
    <w:rsid w:val="00044B18"/>
    <w:rsid w:val="00045C76"/>
    <w:rsid w:val="000502AA"/>
    <w:rsid w:val="000508FD"/>
    <w:rsid w:val="000538E3"/>
    <w:rsid w:val="0005427D"/>
    <w:rsid w:val="0005475F"/>
    <w:rsid w:val="0005652A"/>
    <w:rsid w:val="00056545"/>
    <w:rsid w:val="000578E6"/>
    <w:rsid w:val="00057CCC"/>
    <w:rsid w:val="00060011"/>
    <w:rsid w:val="000606F1"/>
    <w:rsid w:val="00061F86"/>
    <w:rsid w:val="00063F2E"/>
    <w:rsid w:val="00064A65"/>
    <w:rsid w:val="00064BE5"/>
    <w:rsid w:val="000661E5"/>
    <w:rsid w:val="0006770F"/>
    <w:rsid w:val="00071B45"/>
    <w:rsid w:val="00072695"/>
    <w:rsid w:val="00074370"/>
    <w:rsid w:val="0007685D"/>
    <w:rsid w:val="00076967"/>
    <w:rsid w:val="00077A7D"/>
    <w:rsid w:val="00080137"/>
    <w:rsid w:val="00081928"/>
    <w:rsid w:val="00081DF1"/>
    <w:rsid w:val="00082569"/>
    <w:rsid w:val="00082D8C"/>
    <w:rsid w:val="000841F3"/>
    <w:rsid w:val="00085E5E"/>
    <w:rsid w:val="0008650D"/>
    <w:rsid w:val="00086E9E"/>
    <w:rsid w:val="00087BE8"/>
    <w:rsid w:val="000900B4"/>
    <w:rsid w:val="00092C4D"/>
    <w:rsid w:val="00093236"/>
    <w:rsid w:val="000937EA"/>
    <w:rsid w:val="000938D9"/>
    <w:rsid w:val="0009571D"/>
    <w:rsid w:val="00096386"/>
    <w:rsid w:val="00096A8B"/>
    <w:rsid w:val="00097C8D"/>
    <w:rsid w:val="000A2A9A"/>
    <w:rsid w:val="000A4741"/>
    <w:rsid w:val="000A6E62"/>
    <w:rsid w:val="000A70CF"/>
    <w:rsid w:val="000A7D63"/>
    <w:rsid w:val="000B064F"/>
    <w:rsid w:val="000B251F"/>
    <w:rsid w:val="000B39C7"/>
    <w:rsid w:val="000B41DF"/>
    <w:rsid w:val="000B4F3F"/>
    <w:rsid w:val="000B5E43"/>
    <w:rsid w:val="000B61C6"/>
    <w:rsid w:val="000C23EF"/>
    <w:rsid w:val="000C2A6B"/>
    <w:rsid w:val="000C3484"/>
    <w:rsid w:val="000C55D7"/>
    <w:rsid w:val="000C721C"/>
    <w:rsid w:val="000C7BD5"/>
    <w:rsid w:val="000D04E8"/>
    <w:rsid w:val="000D0B31"/>
    <w:rsid w:val="000D1C10"/>
    <w:rsid w:val="000D2E42"/>
    <w:rsid w:val="000D4880"/>
    <w:rsid w:val="000D5690"/>
    <w:rsid w:val="000E010F"/>
    <w:rsid w:val="000E2366"/>
    <w:rsid w:val="000E2FBE"/>
    <w:rsid w:val="000E4C9C"/>
    <w:rsid w:val="000E55B7"/>
    <w:rsid w:val="000E5A30"/>
    <w:rsid w:val="000E5BCA"/>
    <w:rsid w:val="000E637F"/>
    <w:rsid w:val="000E6D8A"/>
    <w:rsid w:val="000E6E96"/>
    <w:rsid w:val="000E747E"/>
    <w:rsid w:val="000E79D6"/>
    <w:rsid w:val="000F042C"/>
    <w:rsid w:val="000F0CD9"/>
    <w:rsid w:val="000F2FB2"/>
    <w:rsid w:val="000F45CF"/>
    <w:rsid w:val="000F4DC2"/>
    <w:rsid w:val="000F50D9"/>
    <w:rsid w:val="00100AF8"/>
    <w:rsid w:val="001013BF"/>
    <w:rsid w:val="00101B71"/>
    <w:rsid w:val="0010308D"/>
    <w:rsid w:val="00104E27"/>
    <w:rsid w:val="00104ECB"/>
    <w:rsid w:val="00105678"/>
    <w:rsid w:val="001063B5"/>
    <w:rsid w:val="00107704"/>
    <w:rsid w:val="00107B6F"/>
    <w:rsid w:val="00110424"/>
    <w:rsid w:val="0011118E"/>
    <w:rsid w:val="00111902"/>
    <w:rsid w:val="00111E34"/>
    <w:rsid w:val="001125E3"/>
    <w:rsid w:val="00113D81"/>
    <w:rsid w:val="001146A0"/>
    <w:rsid w:val="00117057"/>
    <w:rsid w:val="00117BD4"/>
    <w:rsid w:val="00120331"/>
    <w:rsid w:val="00120347"/>
    <w:rsid w:val="00123079"/>
    <w:rsid w:val="0012382A"/>
    <w:rsid w:val="00124BB4"/>
    <w:rsid w:val="00125301"/>
    <w:rsid w:val="00126370"/>
    <w:rsid w:val="00126831"/>
    <w:rsid w:val="00127832"/>
    <w:rsid w:val="0013080A"/>
    <w:rsid w:val="00132031"/>
    <w:rsid w:val="00132352"/>
    <w:rsid w:val="00132688"/>
    <w:rsid w:val="00132974"/>
    <w:rsid w:val="00132E30"/>
    <w:rsid w:val="00133E51"/>
    <w:rsid w:val="00134176"/>
    <w:rsid w:val="00134C81"/>
    <w:rsid w:val="00135A58"/>
    <w:rsid w:val="0014066E"/>
    <w:rsid w:val="001415E6"/>
    <w:rsid w:val="00142501"/>
    <w:rsid w:val="00145A2E"/>
    <w:rsid w:val="001465B7"/>
    <w:rsid w:val="00146975"/>
    <w:rsid w:val="001505EB"/>
    <w:rsid w:val="001514BB"/>
    <w:rsid w:val="00155A80"/>
    <w:rsid w:val="0016003F"/>
    <w:rsid w:val="00161E70"/>
    <w:rsid w:val="0016229C"/>
    <w:rsid w:val="00162E7B"/>
    <w:rsid w:val="00165DF0"/>
    <w:rsid w:val="00167534"/>
    <w:rsid w:val="0016775C"/>
    <w:rsid w:val="00172A6A"/>
    <w:rsid w:val="00174487"/>
    <w:rsid w:val="0017701E"/>
    <w:rsid w:val="00180B3F"/>
    <w:rsid w:val="00180FA3"/>
    <w:rsid w:val="00183350"/>
    <w:rsid w:val="00185CF1"/>
    <w:rsid w:val="00185D1E"/>
    <w:rsid w:val="00187515"/>
    <w:rsid w:val="00191F8F"/>
    <w:rsid w:val="00194C4C"/>
    <w:rsid w:val="00194F5E"/>
    <w:rsid w:val="00195FB3"/>
    <w:rsid w:val="00196F64"/>
    <w:rsid w:val="00197B9D"/>
    <w:rsid w:val="00197D15"/>
    <w:rsid w:val="001A18A4"/>
    <w:rsid w:val="001A3597"/>
    <w:rsid w:val="001A4A69"/>
    <w:rsid w:val="001A4DAB"/>
    <w:rsid w:val="001B0CBD"/>
    <w:rsid w:val="001B3E1E"/>
    <w:rsid w:val="001B65FA"/>
    <w:rsid w:val="001B7752"/>
    <w:rsid w:val="001C2299"/>
    <w:rsid w:val="001C27DD"/>
    <w:rsid w:val="001C2D85"/>
    <w:rsid w:val="001C2E74"/>
    <w:rsid w:val="001C4426"/>
    <w:rsid w:val="001C5BE2"/>
    <w:rsid w:val="001C65AB"/>
    <w:rsid w:val="001C7E57"/>
    <w:rsid w:val="001D0374"/>
    <w:rsid w:val="001D089E"/>
    <w:rsid w:val="001D11B4"/>
    <w:rsid w:val="001D2AC2"/>
    <w:rsid w:val="001D3D51"/>
    <w:rsid w:val="001D4180"/>
    <w:rsid w:val="001D4276"/>
    <w:rsid w:val="001D4C11"/>
    <w:rsid w:val="001D5285"/>
    <w:rsid w:val="001D5A41"/>
    <w:rsid w:val="001D5AB4"/>
    <w:rsid w:val="001E0247"/>
    <w:rsid w:val="001E1429"/>
    <w:rsid w:val="001E274A"/>
    <w:rsid w:val="001E43DB"/>
    <w:rsid w:val="001E615F"/>
    <w:rsid w:val="001E650F"/>
    <w:rsid w:val="001E666A"/>
    <w:rsid w:val="001E6956"/>
    <w:rsid w:val="001E6BCE"/>
    <w:rsid w:val="001E79CD"/>
    <w:rsid w:val="001E7A4C"/>
    <w:rsid w:val="001F07B0"/>
    <w:rsid w:val="001F16E4"/>
    <w:rsid w:val="001F1A23"/>
    <w:rsid w:val="001F38B8"/>
    <w:rsid w:val="001F3E09"/>
    <w:rsid w:val="001F3F05"/>
    <w:rsid w:val="001F7376"/>
    <w:rsid w:val="001F751C"/>
    <w:rsid w:val="001F7A9B"/>
    <w:rsid w:val="002010CA"/>
    <w:rsid w:val="00203BC9"/>
    <w:rsid w:val="00206163"/>
    <w:rsid w:val="00206FC9"/>
    <w:rsid w:val="00207405"/>
    <w:rsid w:val="002077ED"/>
    <w:rsid w:val="00210378"/>
    <w:rsid w:val="00210826"/>
    <w:rsid w:val="0021463B"/>
    <w:rsid w:val="00215760"/>
    <w:rsid w:val="002158C2"/>
    <w:rsid w:val="002176F7"/>
    <w:rsid w:val="00217E1E"/>
    <w:rsid w:val="00220C94"/>
    <w:rsid w:val="00221016"/>
    <w:rsid w:val="0022142E"/>
    <w:rsid w:val="0022334F"/>
    <w:rsid w:val="00223405"/>
    <w:rsid w:val="00226246"/>
    <w:rsid w:val="00227A7A"/>
    <w:rsid w:val="00231F95"/>
    <w:rsid w:val="00232107"/>
    <w:rsid w:val="0023242B"/>
    <w:rsid w:val="00232601"/>
    <w:rsid w:val="0023261C"/>
    <w:rsid w:val="00232C25"/>
    <w:rsid w:val="00233039"/>
    <w:rsid w:val="00234E54"/>
    <w:rsid w:val="00235F13"/>
    <w:rsid w:val="00235FD6"/>
    <w:rsid w:val="002415CF"/>
    <w:rsid w:val="00241AFC"/>
    <w:rsid w:val="00242497"/>
    <w:rsid w:val="00242B4F"/>
    <w:rsid w:val="00242BAA"/>
    <w:rsid w:val="00242F3E"/>
    <w:rsid w:val="00244E30"/>
    <w:rsid w:val="0024512B"/>
    <w:rsid w:val="0024596B"/>
    <w:rsid w:val="002462DA"/>
    <w:rsid w:val="00247D0F"/>
    <w:rsid w:val="00247E45"/>
    <w:rsid w:val="00250715"/>
    <w:rsid w:val="00252130"/>
    <w:rsid w:val="00254259"/>
    <w:rsid w:val="00256EB7"/>
    <w:rsid w:val="00261B6F"/>
    <w:rsid w:val="00262A93"/>
    <w:rsid w:val="00262D71"/>
    <w:rsid w:val="00263F42"/>
    <w:rsid w:val="0026471F"/>
    <w:rsid w:val="00264B87"/>
    <w:rsid w:val="00264D8A"/>
    <w:rsid w:val="00264FF3"/>
    <w:rsid w:val="002658A4"/>
    <w:rsid w:val="00266F54"/>
    <w:rsid w:val="00270141"/>
    <w:rsid w:val="002701F3"/>
    <w:rsid w:val="00271148"/>
    <w:rsid w:val="002720A4"/>
    <w:rsid w:val="002727CB"/>
    <w:rsid w:val="0027455D"/>
    <w:rsid w:val="00275826"/>
    <w:rsid w:val="00275845"/>
    <w:rsid w:val="00275C70"/>
    <w:rsid w:val="00282184"/>
    <w:rsid w:val="00282740"/>
    <w:rsid w:val="00282806"/>
    <w:rsid w:val="002836D7"/>
    <w:rsid w:val="00283934"/>
    <w:rsid w:val="00284017"/>
    <w:rsid w:val="00284CD2"/>
    <w:rsid w:val="00284F66"/>
    <w:rsid w:val="00284F86"/>
    <w:rsid w:val="002854DB"/>
    <w:rsid w:val="00287507"/>
    <w:rsid w:val="00287879"/>
    <w:rsid w:val="00287884"/>
    <w:rsid w:val="0029040A"/>
    <w:rsid w:val="0029188E"/>
    <w:rsid w:val="002924D7"/>
    <w:rsid w:val="00293024"/>
    <w:rsid w:val="00293CD6"/>
    <w:rsid w:val="002943E4"/>
    <w:rsid w:val="00294441"/>
    <w:rsid w:val="00294EB4"/>
    <w:rsid w:val="002977B1"/>
    <w:rsid w:val="002A0081"/>
    <w:rsid w:val="002A0AD0"/>
    <w:rsid w:val="002A11F5"/>
    <w:rsid w:val="002A2F39"/>
    <w:rsid w:val="002A5A54"/>
    <w:rsid w:val="002A6306"/>
    <w:rsid w:val="002A7DD3"/>
    <w:rsid w:val="002B002F"/>
    <w:rsid w:val="002B1307"/>
    <w:rsid w:val="002B235C"/>
    <w:rsid w:val="002B2C9D"/>
    <w:rsid w:val="002B3401"/>
    <w:rsid w:val="002B373C"/>
    <w:rsid w:val="002B3D2D"/>
    <w:rsid w:val="002B406E"/>
    <w:rsid w:val="002B433A"/>
    <w:rsid w:val="002B6912"/>
    <w:rsid w:val="002B6F77"/>
    <w:rsid w:val="002C18FF"/>
    <w:rsid w:val="002C1926"/>
    <w:rsid w:val="002C1BB0"/>
    <w:rsid w:val="002C2801"/>
    <w:rsid w:val="002C3372"/>
    <w:rsid w:val="002C48E6"/>
    <w:rsid w:val="002D003C"/>
    <w:rsid w:val="002D22F5"/>
    <w:rsid w:val="002D3E46"/>
    <w:rsid w:val="002D5711"/>
    <w:rsid w:val="002D6313"/>
    <w:rsid w:val="002D7070"/>
    <w:rsid w:val="002D7137"/>
    <w:rsid w:val="002E28AA"/>
    <w:rsid w:val="002E2A40"/>
    <w:rsid w:val="002E2FBB"/>
    <w:rsid w:val="002E7AB4"/>
    <w:rsid w:val="002F05C2"/>
    <w:rsid w:val="002F2FED"/>
    <w:rsid w:val="002F49E7"/>
    <w:rsid w:val="00301363"/>
    <w:rsid w:val="00301AB1"/>
    <w:rsid w:val="003022A8"/>
    <w:rsid w:val="003023E2"/>
    <w:rsid w:val="003038C7"/>
    <w:rsid w:val="003039A6"/>
    <w:rsid w:val="003046F5"/>
    <w:rsid w:val="00304B0C"/>
    <w:rsid w:val="00304DF7"/>
    <w:rsid w:val="00305BBC"/>
    <w:rsid w:val="00307F85"/>
    <w:rsid w:val="00311375"/>
    <w:rsid w:val="00311AE3"/>
    <w:rsid w:val="003120D7"/>
    <w:rsid w:val="003137D3"/>
    <w:rsid w:val="00313F3B"/>
    <w:rsid w:val="003170A0"/>
    <w:rsid w:val="00317C2E"/>
    <w:rsid w:val="00317E2B"/>
    <w:rsid w:val="00320281"/>
    <w:rsid w:val="0032090B"/>
    <w:rsid w:val="00320FFD"/>
    <w:rsid w:val="00321A36"/>
    <w:rsid w:val="00321A4A"/>
    <w:rsid w:val="00322A0D"/>
    <w:rsid w:val="00322AA3"/>
    <w:rsid w:val="00323D44"/>
    <w:rsid w:val="003241AF"/>
    <w:rsid w:val="00324ABE"/>
    <w:rsid w:val="00325526"/>
    <w:rsid w:val="0032702E"/>
    <w:rsid w:val="0033093B"/>
    <w:rsid w:val="0033093D"/>
    <w:rsid w:val="00331E9E"/>
    <w:rsid w:val="00333157"/>
    <w:rsid w:val="0033363E"/>
    <w:rsid w:val="00333AD8"/>
    <w:rsid w:val="00335DEC"/>
    <w:rsid w:val="00336D78"/>
    <w:rsid w:val="00341C34"/>
    <w:rsid w:val="00343320"/>
    <w:rsid w:val="00344E0C"/>
    <w:rsid w:val="00346E1A"/>
    <w:rsid w:val="00346FAB"/>
    <w:rsid w:val="00347137"/>
    <w:rsid w:val="00347ADB"/>
    <w:rsid w:val="00347BD7"/>
    <w:rsid w:val="00350AB7"/>
    <w:rsid w:val="00350C6C"/>
    <w:rsid w:val="00350D62"/>
    <w:rsid w:val="00351D20"/>
    <w:rsid w:val="00351DC3"/>
    <w:rsid w:val="00353311"/>
    <w:rsid w:val="00354723"/>
    <w:rsid w:val="00356CCE"/>
    <w:rsid w:val="003572D4"/>
    <w:rsid w:val="00357FF7"/>
    <w:rsid w:val="00360ABA"/>
    <w:rsid w:val="00362C06"/>
    <w:rsid w:val="00364C42"/>
    <w:rsid w:val="003676BD"/>
    <w:rsid w:val="00367831"/>
    <w:rsid w:val="00367869"/>
    <w:rsid w:val="00367CC4"/>
    <w:rsid w:val="00370C59"/>
    <w:rsid w:val="00370E02"/>
    <w:rsid w:val="00372230"/>
    <w:rsid w:val="003723DF"/>
    <w:rsid w:val="003736A6"/>
    <w:rsid w:val="0037558E"/>
    <w:rsid w:val="0037572F"/>
    <w:rsid w:val="00376A1C"/>
    <w:rsid w:val="00376B81"/>
    <w:rsid w:val="00377C19"/>
    <w:rsid w:val="00380EB1"/>
    <w:rsid w:val="00380EFD"/>
    <w:rsid w:val="00381125"/>
    <w:rsid w:val="0038259C"/>
    <w:rsid w:val="00384368"/>
    <w:rsid w:val="003858E8"/>
    <w:rsid w:val="00385BD2"/>
    <w:rsid w:val="00385DA9"/>
    <w:rsid w:val="00387DE6"/>
    <w:rsid w:val="0039057A"/>
    <w:rsid w:val="00392444"/>
    <w:rsid w:val="003930AF"/>
    <w:rsid w:val="00394740"/>
    <w:rsid w:val="003956C5"/>
    <w:rsid w:val="00397210"/>
    <w:rsid w:val="003A32A6"/>
    <w:rsid w:val="003A52FA"/>
    <w:rsid w:val="003A530F"/>
    <w:rsid w:val="003A7056"/>
    <w:rsid w:val="003B0004"/>
    <w:rsid w:val="003B00A9"/>
    <w:rsid w:val="003B0885"/>
    <w:rsid w:val="003B0BC6"/>
    <w:rsid w:val="003B166B"/>
    <w:rsid w:val="003B2610"/>
    <w:rsid w:val="003C0909"/>
    <w:rsid w:val="003C1092"/>
    <w:rsid w:val="003C549F"/>
    <w:rsid w:val="003C55A1"/>
    <w:rsid w:val="003D0D15"/>
    <w:rsid w:val="003D18E7"/>
    <w:rsid w:val="003D2A6D"/>
    <w:rsid w:val="003D42C2"/>
    <w:rsid w:val="003E2933"/>
    <w:rsid w:val="003E2E6F"/>
    <w:rsid w:val="003E434C"/>
    <w:rsid w:val="003E4499"/>
    <w:rsid w:val="003E5BBA"/>
    <w:rsid w:val="003F0226"/>
    <w:rsid w:val="003F168B"/>
    <w:rsid w:val="003F17B5"/>
    <w:rsid w:val="003F2E23"/>
    <w:rsid w:val="003F3CC9"/>
    <w:rsid w:val="003F5F0D"/>
    <w:rsid w:val="003F7E86"/>
    <w:rsid w:val="00403895"/>
    <w:rsid w:val="00405C4E"/>
    <w:rsid w:val="00405C80"/>
    <w:rsid w:val="0040727D"/>
    <w:rsid w:val="00410D7D"/>
    <w:rsid w:val="00411C07"/>
    <w:rsid w:val="004152D6"/>
    <w:rsid w:val="00416E82"/>
    <w:rsid w:val="00422668"/>
    <w:rsid w:val="00423397"/>
    <w:rsid w:val="00425834"/>
    <w:rsid w:val="00427123"/>
    <w:rsid w:val="00430D6E"/>
    <w:rsid w:val="0043147D"/>
    <w:rsid w:val="00431ECD"/>
    <w:rsid w:val="00433261"/>
    <w:rsid w:val="00433BD5"/>
    <w:rsid w:val="00435CC4"/>
    <w:rsid w:val="00436466"/>
    <w:rsid w:val="00436BE0"/>
    <w:rsid w:val="00440491"/>
    <w:rsid w:val="004406C8"/>
    <w:rsid w:val="004426A1"/>
    <w:rsid w:val="00446B2B"/>
    <w:rsid w:val="00447415"/>
    <w:rsid w:val="00447EC5"/>
    <w:rsid w:val="00447F01"/>
    <w:rsid w:val="0045371C"/>
    <w:rsid w:val="00454EDA"/>
    <w:rsid w:val="00455490"/>
    <w:rsid w:val="00456E71"/>
    <w:rsid w:val="00457195"/>
    <w:rsid w:val="004576B5"/>
    <w:rsid w:val="00457880"/>
    <w:rsid w:val="004626BB"/>
    <w:rsid w:val="00466F10"/>
    <w:rsid w:val="00467307"/>
    <w:rsid w:val="00470254"/>
    <w:rsid w:val="004769CE"/>
    <w:rsid w:val="00476D8E"/>
    <w:rsid w:val="00476DE1"/>
    <w:rsid w:val="00477C1E"/>
    <w:rsid w:val="004804B5"/>
    <w:rsid w:val="0048058E"/>
    <w:rsid w:val="00481FE1"/>
    <w:rsid w:val="0048207B"/>
    <w:rsid w:val="00483CED"/>
    <w:rsid w:val="00490B8B"/>
    <w:rsid w:val="0049234A"/>
    <w:rsid w:val="00492F77"/>
    <w:rsid w:val="00497FCA"/>
    <w:rsid w:val="004A06DA"/>
    <w:rsid w:val="004A0A01"/>
    <w:rsid w:val="004A1441"/>
    <w:rsid w:val="004A18EC"/>
    <w:rsid w:val="004A2BD9"/>
    <w:rsid w:val="004A3973"/>
    <w:rsid w:val="004A3BF8"/>
    <w:rsid w:val="004A5ED1"/>
    <w:rsid w:val="004A7C6B"/>
    <w:rsid w:val="004B148D"/>
    <w:rsid w:val="004B1B54"/>
    <w:rsid w:val="004B3060"/>
    <w:rsid w:val="004B3F7E"/>
    <w:rsid w:val="004B5967"/>
    <w:rsid w:val="004B6FEA"/>
    <w:rsid w:val="004C0BB4"/>
    <w:rsid w:val="004C123F"/>
    <w:rsid w:val="004C3399"/>
    <w:rsid w:val="004C4678"/>
    <w:rsid w:val="004C5509"/>
    <w:rsid w:val="004C5786"/>
    <w:rsid w:val="004C6904"/>
    <w:rsid w:val="004C6937"/>
    <w:rsid w:val="004C7A5F"/>
    <w:rsid w:val="004D1B7A"/>
    <w:rsid w:val="004D386F"/>
    <w:rsid w:val="004D395F"/>
    <w:rsid w:val="004D3A2A"/>
    <w:rsid w:val="004D4052"/>
    <w:rsid w:val="004D4374"/>
    <w:rsid w:val="004D4B5B"/>
    <w:rsid w:val="004D4BED"/>
    <w:rsid w:val="004D6616"/>
    <w:rsid w:val="004E384E"/>
    <w:rsid w:val="004E3ED5"/>
    <w:rsid w:val="004E4C54"/>
    <w:rsid w:val="004E526E"/>
    <w:rsid w:val="004E6D6F"/>
    <w:rsid w:val="004F05C5"/>
    <w:rsid w:val="004F1973"/>
    <w:rsid w:val="004F2484"/>
    <w:rsid w:val="004F42EF"/>
    <w:rsid w:val="004F4F28"/>
    <w:rsid w:val="004F5485"/>
    <w:rsid w:val="0050097B"/>
    <w:rsid w:val="00503836"/>
    <w:rsid w:val="005045E9"/>
    <w:rsid w:val="00504853"/>
    <w:rsid w:val="005051CE"/>
    <w:rsid w:val="00507613"/>
    <w:rsid w:val="00515810"/>
    <w:rsid w:val="005213CD"/>
    <w:rsid w:val="00521DA0"/>
    <w:rsid w:val="00522397"/>
    <w:rsid w:val="005226C7"/>
    <w:rsid w:val="00524015"/>
    <w:rsid w:val="00526450"/>
    <w:rsid w:val="00530A00"/>
    <w:rsid w:val="0053158D"/>
    <w:rsid w:val="0053190C"/>
    <w:rsid w:val="00533A82"/>
    <w:rsid w:val="00533D6A"/>
    <w:rsid w:val="00535C58"/>
    <w:rsid w:val="005416D8"/>
    <w:rsid w:val="00541B08"/>
    <w:rsid w:val="00541BAB"/>
    <w:rsid w:val="00545AE4"/>
    <w:rsid w:val="005501C5"/>
    <w:rsid w:val="005517D0"/>
    <w:rsid w:val="00552963"/>
    <w:rsid w:val="00553F2F"/>
    <w:rsid w:val="00554C5D"/>
    <w:rsid w:val="005600F1"/>
    <w:rsid w:val="00561923"/>
    <w:rsid w:val="00563131"/>
    <w:rsid w:val="00563624"/>
    <w:rsid w:val="005645CF"/>
    <w:rsid w:val="00565634"/>
    <w:rsid w:val="005657D7"/>
    <w:rsid w:val="00567F91"/>
    <w:rsid w:val="005700F2"/>
    <w:rsid w:val="0057290F"/>
    <w:rsid w:val="005752E7"/>
    <w:rsid w:val="005774F7"/>
    <w:rsid w:val="0058087D"/>
    <w:rsid w:val="00582096"/>
    <w:rsid w:val="00582C6F"/>
    <w:rsid w:val="00583288"/>
    <w:rsid w:val="00584275"/>
    <w:rsid w:val="005857EA"/>
    <w:rsid w:val="00585A17"/>
    <w:rsid w:val="00587A77"/>
    <w:rsid w:val="00592EF4"/>
    <w:rsid w:val="0059399C"/>
    <w:rsid w:val="005957D2"/>
    <w:rsid w:val="00595E5A"/>
    <w:rsid w:val="005A0744"/>
    <w:rsid w:val="005A0E3A"/>
    <w:rsid w:val="005A11EE"/>
    <w:rsid w:val="005A1671"/>
    <w:rsid w:val="005A3EAD"/>
    <w:rsid w:val="005A50BF"/>
    <w:rsid w:val="005A5198"/>
    <w:rsid w:val="005A5A18"/>
    <w:rsid w:val="005A5BAF"/>
    <w:rsid w:val="005A7404"/>
    <w:rsid w:val="005B5C4E"/>
    <w:rsid w:val="005B62E9"/>
    <w:rsid w:val="005B6AA2"/>
    <w:rsid w:val="005C0AFE"/>
    <w:rsid w:val="005C1B8E"/>
    <w:rsid w:val="005C28CD"/>
    <w:rsid w:val="005C2958"/>
    <w:rsid w:val="005C352A"/>
    <w:rsid w:val="005C566D"/>
    <w:rsid w:val="005C6B17"/>
    <w:rsid w:val="005D1506"/>
    <w:rsid w:val="005D205D"/>
    <w:rsid w:val="005D2665"/>
    <w:rsid w:val="005D28F1"/>
    <w:rsid w:val="005D5407"/>
    <w:rsid w:val="005D65C7"/>
    <w:rsid w:val="005D7ED6"/>
    <w:rsid w:val="005E415B"/>
    <w:rsid w:val="005E618B"/>
    <w:rsid w:val="005E61C9"/>
    <w:rsid w:val="005E650F"/>
    <w:rsid w:val="005E7F2B"/>
    <w:rsid w:val="005F01EA"/>
    <w:rsid w:val="005F0D70"/>
    <w:rsid w:val="005F37FE"/>
    <w:rsid w:val="005F3D21"/>
    <w:rsid w:val="005F593B"/>
    <w:rsid w:val="005F59D8"/>
    <w:rsid w:val="005F5E7E"/>
    <w:rsid w:val="005F63A1"/>
    <w:rsid w:val="0060022D"/>
    <w:rsid w:val="00600BE4"/>
    <w:rsid w:val="0060148F"/>
    <w:rsid w:val="006021E9"/>
    <w:rsid w:val="00603C9B"/>
    <w:rsid w:val="0060425F"/>
    <w:rsid w:val="00604C4B"/>
    <w:rsid w:val="006053E1"/>
    <w:rsid w:val="006058EE"/>
    <w:rsid w:val="006074E6"/>
    <w:rsid w:val="006123B4"/>
    <w:rsid w:val="00612E72"/>
    <w:rsid w:val="0061333B"/>
    <w:rsid w:val="00613687"/>
    <w:rsid w:val="00615598"/>
    <w:rsid w:val="00617643"/>
    <w:rsid w:val="00621002"/>
    <w:rsid w:val="006220D4"/>
    <w:rsid w:val="006227FB"/>
    <w:rsid w:val="00622DE1"/>
    <w:rsid w:val="0062355A"/>
    <w:rsid w:val="006239D9"/>
    <w:rsid w:val="00624310"/>
    <w:rsid w:val="00624D49"/>
    <w:rsid w:val="006257F4"/>
    <w:rsid w:val="00625883"/>
    <w:rsid w:val="0062634F"/>
    <w:rsid w:val="00627460"/>
    <w:rsid w:val="006277E0"/>
    <w:rsid w:val="006278CF"/>
    <w:rsid w:val="00627D69"/>
    <w:rsid w:val="00630A03"/>
    <w:rsid w:val="0063211C"/>
    <w:rsid w:val="00632383"/>
    <w:rsid w:val="006324FB"/>
    <w:rsid w:val="00632D26"/>
    <w:rsid w:val="0063303A"/>
    <w:rsid w:val="00633726"/>
    <w:rsid w:val="0063508A"/>
    <w:rsid w:val="0063514B"/>
    <w:rsid w:val="00640271"/>
    <w:rsid w:val="00642DBD"/>
    <w:rsid w:val="006437B2"/>
    <w:rsid w:val="006438EB"/>
    <w:rsid w:val="0064577D"/>
    <w:rsid w:val="00646B8D"/>
    <w:rsid w:val="00647C0D"/>
    <w:rsid w:val="00647DD3"/>
    <w:rsid w:val="0065047B"/>
    <w:rsid w:val="00650E71"/>
    <w:rsid w:val="00651621"/>
    <w:rsid w:val="00652C92"/>
    <w:rsid w:val="00653B3C"/>
    <w:rsid w:val="00654866"/>
    <w:rsid w:val="006555DC"/>
    <w:rsid w:val="006558AD"/>
    <w:rsid w:val="0065610A"/>
    <w:rsid w:val="0065621F"/>
    <w:rsid w:val="00657D1D"/>
    <w:rsid w:val="00657D3E"/>
    <w:rsid w:val="00660F1A"/>
    <w:rsid w:val="006620EA"/>
    <w:rsid w:val="00662401"/>
    <w:rsid w:val="00662DA7"/>
    <w:rsid w:val="00662E84"/>
    <w:rsid w:val="0066472F"/>
    <w:rsid w:val="0066578C"/>
    <w:rsid w:val="00666EB5"/>
    <w:rsid w:val="006715B7"/>
    <w:rsid w:val="006726A0"/>
    <w:rsid w:val="006728AF"/>
    <w:rsid w:val="00673166"/>
    <w:rsid w:val="00674DE1"/>
    <w:rsid w:val="00674F28"/>
    <w:rsid w:val="00676B91"/>
    <w:rsid w:val="00681843"/>
    <w:rsid w:val="00681D9B"/>
    <w:rsid w:val="00682E01"/>
    <w:rsid w:val="006835F1"/>
    <w:rsid w:val="00685364"/>
    <w:rsid w:val="00685878"/>
    <w:rsid w:val="00686D9B"/>
    <w:rsid w:val="00691A6A"/>
    <w:rsid w:val="00695F0A"/>
    <w:rsid w:val="00697F97"/>
    <w:rsid w:val="006A197B"/>
    <w:rsid w:val="006A43BF"/>
    <w:rsid w:val="006A4894"/>
    <w:rsid w:val="006A64DC"/>
    <w:rsid w:val="006B0365"/>
    <w:rsid w:val="006B26F4"/>
    <w:rsid w:val="006B357E"/>
    <w:rsid w:val="006B67C2"/>
    <w:rsid w:val="006B7A67"/>
    <w:rsid w:val="006B7D4F"/>
    <w:rsid w:val="006C0657"/>
    <w:rsid w:val="006C1925"/>
    <w:rsid w:val="006C49C5"/>
    <w:rsid w:val="006C4F2E"/>
    <w:rsid w:val="006C503E"/>
    <w:rsid w:val="006C5401"/>
    <w:rsid w:val="006C785F"/>
    <w:rsid w:val="006D01F4"/>
    <w:rsid w:val="006D025F"/>
    <w:rsid w:val="006D0461"/>
    <w:rsid w:val="006D1723"/>
    <w:rsid w:val="006D42CE"/>
    <w:rsid w:val="006D4662"/>
    <w:rsid w:val="006D5107"/>
    <w:rsid w:val="006D66A9"/>
    <w:rsid w:val="006D6E08"/>
    <w:rsid w:val="006D6F1C"/>
    <w:rsid w:val="006E35D8"/>
    <w:rsid w:val="006E3F8A"/>
    <w:rsid w:val="006E440E"/>
    <w:rsid w:val="006E55DA"/>
    <w:rsid w:val="006E7106"/>
    <w:rsid w:val="006E74A0"/>
    <w:rsid w:val="006E7738"/>
    <w:rsid w:val="006E788F"/>
    <w:rsid w:val="006F0437"/>
    <w:rsid w:val="006F0E1A"/>
    <w:rsid w:val="006F10FB"/>
    <w:rsid w:val="006F5051"/>
    <w:rsid w:val="006F64C5"/>
    <w:rsid w:val="006F6679"/>
    <w:rsid w:val="006F722C"/>
    <w:rsid w:val="00700248"/>
    <w:rsid w:val="0070067A"/>
    <w:rsid w:val="007026CC"/>
    <w:rsid w:val="00703E38"/>
    <w:rsid w:val="007048F3"/>
    <w:rsid w:val="00704DC3"/>
    <w:rsid w:val="007065BA"/>
    <w:rsid w:val="00707A85"/>
    <w:rsid w:val="0071064A"/>
    <w:rsid w:val="007109D8"/>
    <w:rsid w:val="00713598"/>
    <w:rsid w:val="00713B21"/>
    <w:rsid w:val="00716C41"/>
    <w:rsid w:val="00717120"/>
    <w:rsid w:val="00722038"/>
    <w:rsid w:val="00722A89"/>
    <w:rsid w:val="0072381C"/>
    <w:rsid w:val="007253C3"/>
    <w:rsid w:val="00730404"/>
    <w:rsid w:val="007329E3"/>
    <w:rsid w:val="007332C8"/>
    <w:rsid w:val="00733B87"/>
    <w:rsid w:val="00734188"/>
    <w:rsid w:val="00734D1F"/>
    <w:rsid w:val="00735011"/>
    <w:rsid w:val="00737B22"/>
    <w:rsid w:val="00737CCF"/>
    <w:rsid w:val="00737E54"/>
    <w:rsid w:val="00740B9A"/>
    <w:rsid w:val="00740D2B"/>
    <w:rsid w:val="00743D50"/>
    <w:rsid w:val="00745B31"/>
    <w:rsid w:val="00746178"/>
    <w:rsid w:val="00746B92"/>
    <w:rsid w:val="0074750C"/>
    <w:rsid w:val="0074775C"/>
    <w:rsid w:val="00747FF2"/>
    <w:rsid w:val="00750612"/>
    <w:rsid w:val="00751C8B"/>
    <w:rsid w:val="00753B5C"/>
    <w:rsid w:val="00755149"/>
    <w:rsid w:val="007561FC"/>
    <w:rsid w:val="00757AEA"/>
    <w:rsid w:val="00761430"/>
    <w:rsid w:val="0076176C"/>
    <w:rsid w:val="00763B70"/>
    <w:rsid w:val="00763D7F"/>
    <w:rsid w:val="00764D14"/>
    <w:rsid w:val="00767099"/>
    <w:rsid w:val="00770F2F"/>
    <w:rsid w:val="00771637"/>
    <w:rsid w:val="0077232A"/>
    <w:rsid w:val="0077335C"/>
    <w:rsid w:val="00773927"/>
    <w:rsid w:val="00773F3B"/>
    <w:rsid w:val="00775DD8"/>
    <w:rsid w:val="00775FDC"/>
    <w:rsid w:val="007765B6"/>
    <w:rsid w:val="00777128"/>
    <w:rsid w:val="007826D9"/>
    <w:rsid w:val="0078548E"/>
    <w:rsid w:val="00786F12"/>
    <w:rsid w:val="007877FB"/>
    <w:rsid w:val="00791880"/>
    <w:rsid w:val="007919C3"/>
    <w:rsid w:val="00791C7C"/>
    <w:rsid w:val="00792314"/>
    <w:rsid w:val="00792F88"/>
    <w:rsid w:val="00794B2D"/>
    <w:rsid w:val="00794B63"/>
    <w:rsid w:val="00796A03"/>
    <w:rsid w:val="007A00C9"/>
    <w:rsid w:val="007A088B"/>
    <w:rsid w:val="007A0C22"/>
    <w:rsid w:val="007A0D3C"/>
    <w:rsid w:val="007A13BD"/>
    <w:rsid w:val="007A1673"/>
    <w:rsid w:val="007A18D2"/>
    <w:rsid w:val="007A53B3"/>
    <w:rsid w:val="007A6E22"/>
    <w:rsid w:val="007A70E1"/>
    <w:rsid w:val="007A79D9"/>
    <w:rsid w:val="007B145F"/>
    <w:rsid w:val="007B2C87"/>
    <w:rsid w:val="007B3379"/>
    <w:rsid w:val="007B365C"/>
    <w:rsid w:val="007B38F2"/>
    <w:rsid w:val="007B3DA7"/>
    <w:rsid w:val="007B5394"/>
    <w:rsid w:val="007C03FD"/>
    <w:rsid w:val="007C0B6C"/>
    <w:rsid w:val="007C2163"/>
    <w:rsid w:val="007C440D"/>
    <w:rsid w:val="007C5D99"/>
    <w:rsid w:val="007C6211"/>
    <w:rsid w:val="007C623A"/>
    <w:rsid w:val="007C751F"/>
    <w:rsid w:val="007C79C5"/>
    <w:rsid w:val="007C7C3D"/>
    <w:rsid w:val="007D0E3F"/>
    <w:rsid w:val="007D31BD"/>
    <w:rsid w:val="007D4F4A"/>
    <w:rsid w:val="007D5619"/>
    <w:rsid w:val="007D7936"/>
    <w:rsid w:val="007D7F79"/>
    <w:rsid w:val="007E2F9D"/>
    <w:rsid w:val="007E33CE"/>
    <w:rsid w:val="007E3E55"/>
    <w:rsid w:val="007E4349"/>
    <w:rsid w:val="007E5625"/>
    <w:rsid w:val="007F0EA8"/>
    <w:rsid w:val="007F30AE"/>
    <w:rsid w:val="007F3A3D"/>
    <w:rsid w:val="007F458C"/>
    <w:rsid w:val="007F4829"/>
    <w:rsid w:val="007F4F4D"/>
    <w:rsid w:val="007F55DD"/>
    <w:rsid w:val="007F696E"/>
    <w:rsid w:val="00800566"/>
    <w:rsid w:val="00800726"/>
    <w:rsid w:val="0080083A"/>
    <w:rsid w:val="00801A8D"/>
    <w:rsid w:val="00801DF7"/>
    <w:rsid w:val="00802826"/>
    <w:rsid w:val="0080470A"/>
    <w:rsid w:val="00804D6C"/>
    <w:rsid w:val="0080521C"/>
    <w:rsid w:val="00805F4B"/>
    <w:rsid w:val="0080783B"/>
    <w:rsid w:val="00807D4D"/>
    <w:rsid w:val="008108A8"/>
    <w:rsid w:val="00812102"/>
    <w:rsid w:val="0081236E"/>
    <w:rsid w:val="008129B8"/>
    <w:rsid w:val="00812E1F"/>
    <w:rsid w:val="00812E62"/>
    <w:rsid w:val="008138D5"/>
    <w:rsid w:val="008155B2"/>
    <w:rsid w:val="00816202"/>
    <w:rsid w:val="0082103A"/>
    <w:rsid w:val="00822050"/>
    <w:rsid w:val="0082551F"/>
    <w:rsid w:val="0082631E"/>
    <w:rsid w:val="00826AA9"/>
    <w:rsid w:val="00827978"/>
    <w:rsid w:val="008324DE"/>
    <w:rsid w:val="008324E7"/>
    <w:rsid w:val="0083253F"/>
    <w:rsid w:val="00832CD0"/>
    <w:rsid w:val="008334E0"/>
    <w:rsid w:val="00833837"/>
    <w:rsid w:val="00833A50"/>
    <w:rsid w:val="00833B68"/>
    <w:rsid w:val="00837BD5"/>
    <w:rsid w:val="00841990"/>
    <w:rsid w:val="008420E7"/>
    <w:rsid w:val="0084326E"/>
    <w:rsid w:val="00843D3F"/>
    <w:rsid w:val="00845A7C"/>
    <w:rsid w:val="00845DE2"/>
    <w:rsid w:val="008466F3"/>
    <w:rsid w:val="00846EA3"/>
    <w:rsid w:val="00852C75"/>
    <w:rsid w:val="008561AA"/>
    <w:rsid w:val="00857AC5"/>
    <w:rsid w:val="00860A0F"/>
    <w:rsid w:val="00860D56"/>
    <w:rsid w:val="008615A1"/>
    <w:rsid w:val="008618BE"/>
    <w:rsid w:val="00861B4F"/>
    <w:rsid w:val="00861FDA"/>
    <w:rsid w:val="008621B8"/>
    <w:rsid w:val="00863848"/>
    <w:rsid w:val="00863C03"/>
    <w:rsid w:val="0086608D"/>
    <w:rsid w:val="008663DF"/>
    <w:rsid w:val="00867B08"/>
    <w:rsid w:val="0087131D"/>
    <w:rsid w:val="00871675"/>
    <w:rsid w:val="0087247F"/>
    <w:rsid w:val="008741FE"/>
    <w:rsid w:val="0087541A"/>
    <w:rsid w:val="00875D49"/>
    <w:rsid w:val="008777B0"/>
    <w:rsid w:val="008802F6"/>
    <w:rsid w:val="00880F4A"/>
    <w:rsid w:val="00881CFE"/>
    <w:rsid w:val="00881F57"/>
    <w:rsid w:val="00882011"/>
    <w:rsid w:val="00884AEA"/>
    <w:rsid w:val="00886310"/>
    <w:rsid w:val="00890262"/>
    <w:rsid w:val="00890600"/>
    <w:rsid w:val="00890BC6"/>
    <w:rsid w:val="00890D6F"/>
    <w:rsid w:val="00895D1B"/>
    <w:rsid w:val="00895E7D"/>
    <w:rsid w:val="008968E7"/>
    <w:rsid w:val="00896999"/>
    <w:rsid w:val="00897070"/>
    <w:rsid w:val="008A2372"/>
    <w:rsid w:val="008A2B5B"/>
    <w:rsid w:val="008A5C57"/>
    <w:rsid w:val="008A75CB"/>
    <w:rsid w:val="008B1072"/>
    <w:rsid w:val="008B2163"/>
    <w:rsid w:val="008B271D"/>
    <w:rsid w:val="008B2948"/>
    <w:rsid w:val="008B4695"/>
    <w:rsid w:val="008B5B7A"/>
    <w:rsid w:val="008B5C2F"/>
    <w:rsid w:val="008B61CB"/>
    <w:rsid w:val="008B6791"/>
    <w:rsid w:val="008B6BCE"/>
    <w:rsid w:val="008B7090"/>
    <w:rsid w:val="008B70F8"/>
    <w:rsid w:val="008B7682"/>
    <w:rsid w:val="008B7E62"/>
    <w:rsid w:val="008C08AF"/>
    <w:rsid w:val="008C0B97"/>
    <w:rsid w:val="008C191C"/>
    <w:rsid w:val="008C2A5F"/>
    <w:rsid w:val="008C2D5A"/>
    <w:rsid w:val="008C4273"/>
    <w:rsid w:val="008C4292"/>
    <w:rsid w:val="008C496C"/>
    <w:rsid w:val="008C5610"/>
    <w:rsid w:val="008C72F9"/>
    <w:rsid w:val="008C7470"/>
    <w:rsid w:val="008C7E09"/>
    <w:rsid w:val="008D0F44"/>
    <w:rsid w:val="008D1202"/>
    <w:rsid w:val="008D1578"/>
    <w:rsid w:val="008D16EA"/>
    <w:rsid w:val="008D1C0A"/>
    <w:rsid w:val="008D3265"/>
    <w:rsid w:val="008D331B"/>
    <w:rsid w:val="008D5BC2"/>
    <w:rsid w:val="008D5D35"/>
    <w:rsid w:val="008D6D9C"/>
    <w:rsid w:val="008D7DF0"/>
    <w:rsid w:val="008E07BF"/>
    <w:rsid w:val="008E2C5C"/>
    <w:rsid w:val="008E34BD"/>
    <w:rsid w:val="008E515F"/>
    <w:rsid w:val="008E63D7"/>
    <w:rsid w:val="008E7C0E"/>
    <w:rsid w:val="008F1702"/>
    <w:rsid w:val="008F1926"/>
    <w:rsid w:val="008F1A26"/>
    <w:rsid w:val="008F3ED0"/>
    <w:rsid w:val="008F4A37"/>
    <w:rsid w:val="008F6A4D"/>
    <w:rsid w:val="008F76BC"/>
    <w:rsid w:val="008F76FB"/>
    <w:rsid w:val="008F78D0"/>
    <w:rsid w:val="0090096F"/>
    <w:rsid w:val="00902F07"/>
    <w:rsid w:val="00903F81"/>
    <w:rsid w:val="00904E2C"/>
    <w:rsid w:val="00905A6E"/>
    <w:rsid w:val="0091063D"/>
    <w:rsid w:val="00910D69"/>
    <w:rsid w:val="009110C6"/>
    <w:rsid w:val="0091215B"/>
    <w:rsid w:val="009156A1"/>
    <w:rsid w:val="009161B2"/>
    <w:rsid w:val="009167F1"/>
    <w:rsid w:val="009206E3"/>
    <w:rsid w:val="00920800"/>
    <w:rsid w:val="00920C07"/>
    <w:rsid w:val="00920E5F"/>
    <w:rsid w:val="00921426"/>
    <w:rsid w:val="00923B05"/>
    <w:rsid w:val="0092540B"/>
    <w:rsid w:val="009256DC"/>
    <w:rsid w:val="00925A39"/>
    <w:rsid w:val="00927E18"/>
    <w:rsid w:val="009305F4"/>
    <w:rsid w:val="009306A8"/>
    <w:rsid w:val="00930D50"/>
    <w:rsid w:val="00931240"/>
    <w:rsid w:val="00931B50"/>
    <w:rsid w:val="00933ED2"/>
    <w:rsid w:val="00935563"/>
    <w:rsid w:val="00935D98"/>
    <w:rsid w:val="00937A42"/>
    <w:rsid w:val="00940C24"/>
    <w:rsid w:val="00942129"/>
    <w:rsid w:val="00942E78"/>
    <w:rsid w:val="0094310C"/>
    <w:rsid w:val="009438CE"/>
    <w:rsid w:val="00943A62"/>
    <w:rsid w:val="00945976"/>
    <w:rsid w:val="00946DCE"/>
    <w:rsid w:val="00947AA5"/>
    <w:rsid w:val="009510FB"/>
    <w:rsid w:val="009511B5"/>
    <w:rsid w:val="00952CAA"/>
    <w:rsid w:val="00952FF4"/>
    <w:rsid w:val="009546B2"/>
    <w:rsid w:val="00956926"/>
    <w:rsid w:val="009571C1"/>
    <w:rsid w:val="00960029"/>
    <w:rsid w:val="0096041A"/>
    <w:rsid w:val="009619F2"/>
    <w:rsid w:val="0096349B"/>
    <w:rsid w:val="00963A58"/>
    <w:rsid w:val="0096408F"/>
    <w:rsid w:val="0096458D"/>
    <w:rsid w:val="00965E69"/>
    <w:rsid w:val="009662A1"/>
    <w:rsid w:val="00966534"/>
    <w:rsid w:val="009669C5"/>
    <w:rsid w:val="00970086"/>
    <w:rsid w:val="009709F0"/>
    <w:rsid w:val="009711A3"/>
    <w:rsid w:val="00971996"/>
    <w:rsid w:val="009741A4"/>
    <w:rsid w:val="009747DC"/>
    <w:rsid w:val="00974E82"/>
    <w:rsid w:val="0098641B"/>
    <w:rsid w:val="00987E8F"/>
    <w:rsid w:val="009924C7"/>
    <w:rsid w:val="00992C90"/>
    <w:rsid w:val="00992DB6"/>
    <w:rsid w:val="009A0444"/>
    <w:rsid w:val="009A0AAF"/>
    <w:rsid w:val="009A1B81"/>
    <w:rsid w:val="009A1F81"/>
    <w:rsid w:val="009A41E7"/>
    <w:rsid w:val="009A54E6"/>
    <w:rsid w:val="009A5679"/>
    <w:rsid w:val="009A5C18"/>
    <w:rsid w:val="009A5D45"/>
    <w:rsid w:val="009A6544"/>
    <w:rsid w:val="009B1744"/>
    <w:rsid w:val="009B1AD7"/>
    <w:rsid w:val="009B4185"/>
    <w:rsid w:val="009B64DB"/>
    <w:rsid w:val="009B7989"/>
    <w:rsid w:val="009C0421"/>
    <w:rsid w:val="009C075E"/>
    <w:rsid w:val="009C146F"/>
    <w:rsid w:val="009C25CE"/>
    <w:rsid w:val="009C3735"/>
    <w:rsid w:val="009C38C3"/>
    <w:rsid w:val="009C3AAE"/>
    <w:rsid w:val="009C4FCC"/>
    <w:rsid w:val="009C55F3"/>
    <w:rsid w:val="009C68FE"/>
    <w:rsid w:val="009C6F9F"/>
    <w:rsid w:val="009C72F2"/>
    <w:rsid w:val="009C78E9"/>
    <w:rsid w:val="009D0AB9"/>
    <w:rsid w:val="009D119B"/>
    <w:rsid w:val="009D237F"/>
    <w:rsid w:val="009D2783"/>
    <w:rsid w:val="009D2D8D"/>
    <w:rsid w:val="009D460C"/>
    <w:rsid w:val="009D5756"/>
    <w:rsid w:val="009D6410"/>
    <w:rsid w:val="009D7FA6"/>
    <w:rsid w:val="009E08FB"/>
    <w:rsid w:val="009E217C"/>
    <w:rsid w:val="009E2C39"/>
    <w:rsid w:val="009E4629"/>
    <w:rsid w:val="009E6712"/>
    <w:rsid w:val="009E6B94"/>
    <w:rsid w:val="009E71D0"/>
    <w:rsid w:val="009E7C57"/>
    <w:rsid w:val="009F006C"/>
    <w:rsid w:val="009F0266"/>
    <w:rsid w:val="009F0F2C"/>
    <w:rsid w:val="009F228F"/>
    <w:rsid w:val="009F26F2"/>
    <w:rsid w:val="009F41E7"/>
    <w:rsid w:val="009F4C08"/>
    <w:rsid w:val="009F6C50"/>
    <w:rsid w:val="00A000AF"/>
    <w:rsid w:val="00A00995"/>
    <w:rsid w:val="00A013E5"/>
    <w:rsid w:val="00A018AE"/>
    <w:rsid w:val="00A03552"/>
    <w:rsid w:val="00A0501D"/>
    <w:rsid w:val="00A0536A"/>
    <w:rsid w:val="00A06BED"/>
    <w:rsid w:val="00A06EAA"/>
    <w:rsid w:val="00A06F39"/>
    <w:rsid w:val="00A1057A"/>
    <w:rsid w:val="00A10EB7"/>
    <w:rsid w:val="00A11936"/>
    <w:rsid w:val="00A13053"/>
    <w:rsid w:val="00A14D50"/>
    <w:rsid w:val="00A17700"/>
    <w:rsid w:val="00A22AFB"/>
    <w:rsid w:val="00A234AB"/>
    <w:rsid w:val="00A23B16"/>
    <w:rsid w:val="00A23CB0"/>
    <w:rsid w:val="00A24BD1"/>
    <w:rsid w:val="00A25746"/>
    <w:rsid w:val="00A2600C"/>
    <w:rsid w:val="00A260AC"/>
    <w:rsid w:val="00A27BB5"/>
    <w:rsid w:val="00A30A29"/>
    <w:rsid w:val="00A31D82"/>
    <w:rsid w:val="00A32482"/>
    <w:rsid w:val="00A325CD"/>
    <w:rsid w:val="00A348B5"/>
    <w:rsid w:val="00A35343"/>
    <w:rsid w:val="00A37592"/>
    <w:rsid w:val="00A40CDC"/>
    <w:rsid w:val="00A44A0B"/>
    <w:rsid w:val="00A45FE6"/>
    <w:rsid w:val="00A471E9"/>
    <w:rsid w:val="00A506D9"/>
    <w:rsid w:val="00A5141E"/>
    <w:rsid w:val="00A55AE7"/>
    <w:rsid w:val="00A56459"/>
    <w:rsid w:val="00A605CE"/>
    <w:rsid w:val="00A61D9A"/>
    <w:rsid w:val="00A62D19"/>
    <w:rsid w:val="00A634A5"/>
    <w:rsid w:val="00A63AAE"/>
    <w:rsid w:val="00A64049"/>
    <w:rsid w:val="00A640B7"/>
    <w:rsid w:val="00A66D9A"/>
    <w:rsid w:val="00A671DA"/>
    <w:rsid w:val="00A67A1E"/>
    <w:rsid w:val="00A71734"/>
    <w:rsid w:val="00A71D1F"/>
    <w:rsid w:val="00A7407C"/>
    <w:rsid w:val="00A743B6"/>
    <w:rsid w:val="00A745AF"/>
    <w:rsid w:val="00A75D2B"/>
    <w:rsid w:val="00A83092"/>
    <w:rsid w:val="00A832D8"/>
    <w:rsid w:val="00A8361C"/>
    <w:rsid w:val="00A83790"/>
    <w:rsid w:val="00A843DE"/>
    <w:rsid w:val="00A84C6A"/>
    <w:rsid w:val="00A91855"/>
    <w:rsid w:val="00A92000"/>
    <w:rsid w:val="00A922DF"/>
    <w:rsid w:val="00A932D9"/>
    <w:rsid w:val="00A93DAA"/>
    <w:rsid w:val="00A94EC6"/>
    <w:rsid w:val="00A96176"/>
    <w:rsid w:val="00AA2E5F"/>
    <w:rsid w:val="00AA699B"/>
    <w:rsid w:val="00AA6A63"/>
    <w:rsid w:val="00AA7AAF"/>
    <w:rsid w:val="00AA7F62"/>
    <w:rsid w:val="00AB0F9A"/>
    <w:rsid w:val="00AB1B5B"/>
    <w:rsid w:val="00AB32F2"/>
    <w:rsid w:val="00AB4144"/>
    <w:rsid w:val="00AB6645"/>
    <w:rsid w:val="00AB73C6"/>
    <w:rsid w:val="00AB75C5"/>
    <w:rsid w:val="00AC2332"/>
    <w:rsid w:val="00AC2595"/>
    <w:rsid w:val="00AC2B20"/>
    <w:rsid w:val="00AC3874"/>
    <w:rsid w:val="00AC3C40"/>
    <w:rsid w:val="00AC40C6"/>
    <w:rsid w:val="00AC5310"/>
    <w:rsid w:val="00AC5723"/>
    <w:rsid w:val="00AC602B"/>
    <w:rsid w:val="00AC7C11"/>
    <w:rsid w:val="00AC7ED5"/>
    <w:rsid w:val="00AC7FEE"/>
    <w:rsid w:val="00AD0397"/>
    <w:rsid w:val="00AD0614"/>
    <w:rsid w:val="00AD0A9A"/>
    <w:rsid w:val="00AD1C11"/>
    <w:rsid w:val="00AD5B41"/>
    <w:rsid w:val="00AD5CB5"/>
    <w:rsid w:val="00AD6D2D"/>
    <w:rsid w:val="00AD7462"/>
    <w:rsid w:val="00AD7A89"/>
    <w:rsid w:val="00AE1A3D"/>
    <w:rsid w:val="00AE2287"/>
    <w:rsid w:val="00AE2873"/>
    <w:rsid w:val="00AE346B"/>
    <w:rsid w:val="00AE5082"/>
    <w:rsid w:val="00AE54C3"/>
    <w:rsid w:val="00AE762B"/>
    <w:rsid w:val="00AF00DB"/>
    <w:rsid w:val="00AF0BE6"/>
    <w:rsid w:val="00AF1228"/>
    <w:rsid w:val="00AF15C5"/>
    <w:rsid w:val="00AF23C5"/>
    <w:rsid w:val="00AF3C53"/>
    <w:rsid w:val="00AF3C6B"/>
    <w:rsid w:val="00AF4C64"/>
    <w:rsid w:val="00AF6A0B"/>
    <w:rsid w:val="00AF7EA0"/>
    <w:rsid w:val="00B01589"/>
    <w:rsid w:val="00B02BBF"/>
    <w:rsid w:val="00B0431A"/>
    <w:rsid w:val="00B04772"/>
    <w:rsid w:val="00B04E50"/>
    <w:rsid w:val="00B05D9B"/>
    <w:rsid w:val="00B06447"/>
    <w:rsid w:val="00B110E8"/>
    <w:rsid w:val="00B13E01"/>
    <w:rsid w:val="00B16557"/>
    <w:rsid w:val="00B21AF6"/>
    <w:rsid w:val="00B22FA9"/>
    <w:rsid w:val="00B23053"/>
    <w:rsid w:val="00B233F0"/>
    <w:rsid w:val="00B265A0"/>
    <w:rsid w:val="00B26C06"/>
    <w:rsid w:val="00B27927"/>
    <w:rsid w:val="00B3220C"/>
    <w:rsid w:val="00B32663"/>
    <w:rsid w:val="00B3376C"/>
    <w:rsid w:val="00B33E12"/>
    <w:rsid w:val="00B35012"/>
    <w:rsid w:val="00B36E07"/>
    <w:rsid w:val="00B42707"/>
    <w:rsid w:val="00B44194"/>
    <w:rsid w:val="00B4460A"/>
    <w:rsid w:val="00B44DA6"/>
    <w:rsid w:val="00B45202"/>
    <w:rsid w:val="00B45692"/>
    <w:rsid w:val="00B465AF"/>
    <w:rsid w:val="00B46953"/>
    <w:rsid w:val="00B47E6A"/>
    <w:rsid w:val="00B537AD"/>
    <w:rsid w:val="00B54BE1"/>
    <w:rsid w:val="00B56578"/>
    <w:rsid w:val="00B56FBF"/>
    <w:rsid w:val="00B610D0"/>
    <w:rsid w:val="00B612F4"/>
    <w:rsid w:val="00B61E12"/>
    <w:rsid w:val="00B62618"/>
    <w:rsid w:val="00B633F9"/>
    <w:rsid w:val="00B64C1C"/>
    <w:rsid w:val="00B64D2D"/>
    <w:rsid w:val="00B64FBB"/>
    <w:rsid w:val="00B651C1"/>
    <w:rsid w:val="00B65D78"/>
    <w:rsid w:val="00B67DF0"/>
    <w:rsid w:val="00B73D4B"/>
    <w:rsid w:val="00B77240"/>
    <w:rsid w:val="00B774F3"/>
    <w:rsid w:val="00B81BD2"/>
    <w:rsid w:val="00B83D36"/>
    <w:rsid w:val="00B87089"/>
    <w:rsid w:val="00B90508"/>
    <w:rsid w:val="00B906D3"/>
    <w:rsid w:val="00B912EC"/>
    <w:rsid w:val="00B914D3"/>
    <w:rsid w:val="00B9206E"/>
    <w:rsid w:val="00B92A84"/>
    <w:rsid w:val="00B9493A"/>
    <w:rsid w:val="00B94A82"/>
    <w:rsid w:val="00B94A9E"/>
    <w:rsid w:val="00B94F5B"/>
    <w:rsid w:val="00B94F9D"/>
    <w:rsid w:val="00B96D17"/>
    <w:rsid w:val="00B979BF"/>
    <w:rsid w:val="00BA380D"/>
    <w:rsid w:val="00BA5486"/>
    <w:rsid w:val="00BA54ED"/>
    <w:rsid w:val="00BA55B4"/>
    <w:rsid w:val="00BA7C6C"/>
    <w:rsid w:val="00BA7E76"/>
    <w:rsid w:val="00BB014B"/>
    <w:rsid w:val="00BB3EEC"/>
    <w:rsid w:val="00BB7664"/>
    <w:rsid w:val="00BB7D7D"/>
    <w:rsid w:val="00BC1907"/>
    <w:rsid w:val="00BC1BAD"/>
    <w:rsid w:val="00BC2154"/>
    <w:rsid w:val="00BC2D43"/>
    <w:rsid w:val="00BC46B6"/>
    <w:rsid w:val="00BC76D0"/>
    <w:rsid w:val="00BD1F70"/>
    <w:rsid w:val="00BD514A"/>
    <w:rsid w:val="00BD5AFC"/>
    <w:rsid w:val="00BD7B98"/>
    <w:rsid w:val="00BE0776"/>
    <w:rsid w:val="00BE1A83"/>
    <w:rsid w:val="00BE35A6"/>
    <w:rsid w:val="00BE3E29"/>
    <w:rsid w:val="00BE4941"/>
    <w:rsid w:val="00BE583E"/>
    <w:rsid w:val="00BE6A06"/>
    <w:rsid w:val="00BE6D45"/>
    <w:rsid w:val="00BE799F"/>
    <w:rsid w:val="00BF1ACF"/>
    <w:rsid w:val="00BF3F58"/>
    <w:rsid w:val="00BF4C9E"/>
    <w:rsid w:val="00BF5DEF"/>
    <w:rsid w:val="00BF5E6C"/>
    <w:rsid w:val="00BF619C"/>
    <w:rsid w:val="00BF71BE"/>
    <w:rsid w:val="00BF76D5"/>
    <w:rsid w:val="00BF7782"/>
    <w:rsid w:val="00BF7BC5"/>
    <w:rsid w:val="00C012DF"/>
    <w:rsid w:val="00C01783"/>
    <w:rsid w:val="00C04834"/>
    <w:rsid w:val="00C04859"/>
    <w:rsid w:val="00C065D8"/>
    <w:rsid w:val="00C0667B"/>
    <w:rsid w:val="00C069AA"/>
    <w:rsid w:val="00C10D26"/>
    <w:rsid w:val="00C118AC"/>
    <w:rsid w:val="00C129E8"/>
    <w:rsid w:val="00C13563"/>
    <w:rsid w:val="00C1552B"/>
    <w:rsid w:val="00C17FBC"/>
    <w:rsid w:val="00C20A1D"/>
    <w:rsid w:val="00C22C6C"/>
    <w:rsid w:val="00C2332D"/>
    <w:rsid w:val="00C25486"/>
    <w:rsid w:val="00C262C5"/>
    <w:rsid w:val="00C30825"/>
    <w:rsid w:val="00C32393"/>
    <w:rsid w:val="00C349E4"/>
    <w:rsid w:val="00C35948"/>
    <w:rsid w:val="00C3633B"/>
    <w:rsid w:val="00C36975"/>
    <w:rsid w:val="00C413C8"/>
    <w:rsid w:val="00C418DA"/>
    <w:rsid w:val="00C42A5A"/>
    <w:rsid w:val="00C43AA3"/>
    <w:rsid w:val="00C44D47"/>
    <w:rsid w:val="00C4656C"/>
    <w:rsid w:val="00C51F24"/>
    <w:rsid w:val="00C54181"/>
    <w:rsid w:val="00C541D1"/>
    <w:rsid w:val="00C54D4A"/>
    <w:rsid w:val="00C55416"/>
    <w:rsid w:val="00C5774E"/>
    <w:rsid w:val="00C60BF7"/>
    <w:rsid w:val="00C617E6"/>
    <w:rsid w:val="00C65B73"/>
    <w:rsid w:val="00C710B9"/>
    <w:rsid w:val="00C72243"/>
    <w:rsid w:val="00C72374"/>
    <w:rsid w:val="00C72B06"/>
    <w:rsid w:val="00C77A76"/>
    <w:rsid w:val="00C77E5F"/>
    <w:rsid w:val="00C77F60"/>
    <w:rsid w:val="00C80CA7"/>
    <w:rsid w:val="00C81413"/>
    <w:rsid w:val="00C8162D"/>
    <w:rsid w:val="00C82DD1"/>
    <w:rsid w:val="00C830BD"/>
    <w:rsid w:val="00C8396B"/>
    <w:rsid w:val="00C83AEA"/>
    <w:rsid w:val="00C85F53"/>
    <w:rsid w:val="00C94EEF"/>
    <w:rsid w:val="00C9516D"/>
    <w:rsid w:val="00C9519E"/>
    <w:rsid w:val="00C9531F"/>
    <w:rsid w:val="00C9574A"/>
    <w:rsid w:val="00C9617C"/>
    <w:rsid w:val="00C96525"/>
    <w:rsid w:val="00C96AD7"/>
    <w:rsid w:val="00C97473"/>
    <w:rsid w:val="00CA07BC"/>
    <w:rsid w:val="00CA0C9B"/>
    <w:rsid w:val="00CA0F1E"/>
    <w:rsid w:val="00CA2859"/>
    <w:rsid w:val="00CA2B56"/>
    <w:rsid w:val="00CA5EA6"/>
    <w:rsid w:val="00CA740C"/>
    <w:rsid w:val="00CA7BC1"/>
    <w:rsid w:val="00CA7DFE"/>
    <w:rsid w:val="00CB180A"/>
    <w:rsid w:val="00CB2478"/>
    <w:rsid w:val="00CB2B73"/>
    <w:rsid w:val="00CB6E9D"/>
    <w:rsid w:val="00CC12C5"/>
    <w:rsid w:val="00CC1379"/>
    <w:rsid w:val="00CC326F"/>
    <w:rsid w:val="00CC4D50"/>
    <w:rsid w:val="00CC567C"/>
    <w:rsid w:val="00CC6EB2"/>
    <w:rsid w:val="00CC78D1"/>
    <w:rsid w:val="00CD004E"/>
    <w:rsid w:val="00CD0064"/>
    <w:rsid w:val="00CD0A3A"/>
    <w:rsid w:val="00CD231D"/>
    <w:rsid w:val="00CD52A3"/>
    <w:rsid w:val="00CD5FA5"/>
    <w:rsid w:val="00CD6AF7"/>
    <w:rsid w:val="00CD6D5E"/>
    <w:rsid w:val="00CD6EEC"/>
    <w:rsid w:val="00CD7727"/>
    <w:rsid w:val="00CD780E"/>
    <w:rsid w:val="00CE0110"/>
    <w:rsid w:val="00CE0256"/>
    <w:rsid w:val="00CE6365"/>
    <w:rsid w:val="00CE713B"/>
    <w:rsid w:val="00CE7240"/>
    <w:rsid w:val="00CF08E1"/>
    <w:rsid w:val="00CF2D92"/>
    <w:rsid w:val="00CF3CDA"/>
    <w:rsid w:val="00CF4859"/>
    <w:rsid w:val="00D00622"/>
    <w:rsid w:val="00D0112E"/>
    <w:rsid w:val="00D0150B"/>
    <w:rsid w:val="00D02445"/>
    <w:rsid w:val="00D03A62"/>
    <w:rsid w:val="00D05E94"/>
    <w:rsid w:val="00D05EBC"/>
    <w:rsid w:val="00D065C6"/>
    <w:rsid w:val="00D10663"/>
    <w:rsid w:val="00D107D0"/>
    <w:rsid w:val="00D1197C"/>
    <w:rsid w:val="00D128AD"/>
    <w:rsid w:val="00D13D59"/>
    <w:rsid w:val="00D149F9"/>
    <w:rsid w:val="00D170CF"/>
    <w:rsid w:val="00D20DC1"/>
    <w:rsid w:val="00D21232"/>
    <w:rsid w:val="00D22109"/>
    <w:rsid w:val="00D2364D"/>
    <w:rsid w:val="00D2407B"/>
    <w:rsid w:val="00D255E2"/>
    <w:rsid w:val="00D25622"/>
    <w:rsid w:val="00D26911"/>
    <w:rsid w:val="00D26FE6"/>
    <w:rsid w:val="00D278AC"/>
    <w:rsid w:val="00D3068B"/>
    <w:rsid w:val="00D30ADA"/>
    <w:rsid w:val="00D30BAA"/>
    <w:rsid w:val="00D30CE8"/>
    <w:rsid w:val="00D31265"/>
    <w:rsid w:val="00D31397"/>
    <w:rsid w:val="00D318E0"/>
    <w:rsid w:val="00D32145"/>
    <w:rsid w:val="00D346C2"/>
    <w:rsid w:val="00D35288"/>
    <w:rsid w:val="00D358CD"/>
    <w:rsid w:val="00D35C5D"/>
    <w:rsid w:val="00D3690B"/>
    <w:rsid w:val="00D36AB9"/>
    <w:rsid w:val="00D372FC"/>
    <w:rsid w:val="00D37F9C"/>
    <w:rsid w:val="00D37FD3"/>
    <w:rsid w:val="00D41444"/>
    <w:rsid w:val="00D42C95"/>
    <w:rsid w:val="00D43255"/>
    <w:rsid w:val="00D433A8"/>
    <w:rsid w:val="00D437D3"/>
    <w:rsid w:val="00D47DA0"/>
    <w:rsid w:val="00D503BE"/>
    <w:rsid w:val="00D50B6D"/>
    <w:rsid w:val="00D50C2F"/>
    <w:rsid w:val="00D52141"/>
    <w:rsid w:val="00D52E75"/>
    <w:rsid w:val="00D52F98"/>
    <w:rsid w:val="00D54FF4"/>
    <w:rsid w:val="00D56658"/>
    <w:rsid w:val="00D57088"/>
    <w:rsid w:val="00D57E5D"/>
    <w:rsid w:val="00D61B65"/>
    <w:rsid w:val="00D61EE3"/>
    <w:rsid w:val="00D620F2"/>
    <w:rsid w:val="00D633A9"/>
    <w:rsid w:val="00D63CDA"/>
    <w:rsid w:val="00D64BE2"/>
    <w:rsid w:val="00D65CF7"/>
    <w:rsid w:val="00D6688F"/>
    <w:rsid w:val="00D66EDF"/>
    <w:rsid w:val="00D671B0"/>
    <w:rsid w:val="00D67250"/>
    <w:rsid w:val="00D67FB3"/>
    <w:rsid w:val="00D7175F"/>
    <w:rsid w:val="00D73140"/>
    <w:rsid w:val="00D733D2"/>
    <w:rsid w:val="00D73695"/>
    <w:rsid w:val="00D74181"/>
    <w:rsid w:val="00D74C51"/>
    <w:rsid w:val="00D756FD"/>
    <w:rsid w:val="00D763FC"/>
    <w:rsid w:val="00D80F10"/>
    <w:rsid w:val="00D812BB"/>
    <w:rsid w:val="00D8231A"/>
    <w:rsid w:val="00D829C3"/>
    <w:rsid w:val="00D83D86"/>
    <w:rsid w:val="00D83F80"/>
    <w:rsid w:val="00D87965"/>
    <w:rsid w:val="00D87FBB"/>
    <w:rsid w:val="00D918E1"/>
    <w:rsid w:val="00D922BE"/>
    <w:rsid w:val="00D92F26"/>
    <w:rsid w:val="00D93E4C"/>
    <w:rsid w:val="00D9515A"/>
    <w:rsid w:val="00D95728"/>
    <w:rsid w:val="00D95DFE"/>
    <w:rsid w:val="00D96BE6"/>
    <w:rsid w:val="00DA0630"/>
    <w:rsid w:val="00DA0AE6"/>
    <w:rsid w:val="00DA0EF7"/>
    <w:rsid w:val="00DA139F"/>
    <w:rsid w:val="00DA17F4"/>
    <w:rsid w:val="00DA2235"/>
    <w:rsid w:val="00DA4D84"/>
    <w:rsid w:val="00DA649D"/>
    <w:rsid w:val="00DA6FE5"/>
    <w:rsid w:val="00DA721E"/>
    <w:rsid w:val="00DB0FB4"/>
    <w:rsid w:val="00DB174C"/>
    <w:rsid w:val="00DB18AA"/>
    <w:rsid w:val="00DB1F5F"/>
    <w:rsid w:val="00DB3DF7"/>
    <w:rsid w:val="00DB539F"/>
    <w:rsid w:val="00DB5D7A"/>
    <w:rsid w:val="00DC1167"/>
    <w:rsid w:val="00DC310F"/>
    <w:rsid w:val="00DC46B6"/>
    <w:rsid w:val="00DC4ADA"/>
    <w:rsid w:val="00DC58D9"/>
    <w:rsid w:val="00DC636C"/>
    <w:rsid w:val="00DD035D"/>
    <w:rsid w:val="00DD1F62"/>
    <w:rsid w:val="00DD3287"/>
    <w:rsid w:val="00DD3FFB"/>
    <w:rsid w:val="00DD509F"/>
    <w:rsid w:val="00DD5EBA"/>
    <w:rsid w:val="00DE0C26"/>
    <w:rsid w:val="00DE176E"/>
    <w:rsid w:val="00DE1884"/>
    <w:rsid w:val="00DE189D"/>
    <w:rsid w:val="00DE1C2D"/>
    <w:rsid w:val="00DE3A1D"/>
    <w:rsid w:val="00DE5360"/>
    <w:rsid w:val="00DE6087"/>
    <w:rsid w:val="00DE63F2"/>
    <w:rsid w:val="00DE6B65"/>
    <w:rsid w:val="00DE6CF9"/>
    <w:rsid w:val="00DE7DCA"/>
    <w:rsid w:val="00DF00F4"/>
    <w:rsid w:val="00DF11DE"/>
    <w:rsid w:val="00DF1292"/>
    <w:rsid w:val="00DF1AEB"/>
    <w:rsid w:val="00DF2338"/>
    <w:rsid w:val="00DF2AC5"/>
    <w:rsid w:val="00DF597F"/>
    <w:rsid w:val="00DF6B4B"/>
    <w:rsid w:val="00DF6D9E"/>
    <w:rsid w:val="00DF7FE9"/>
    <w:rsid w:val="00E001FB"/>
    <w:rsid w:val="00E0027C"/>
    <w:rsid w:val="00E00C0C"/>
    <w:rsid w:val="00E00C97"/>
    <w:rsid w:val="00E013B8"/>
    <w:rsid w:val="00E01ECD"/>
    <w:rsid w:val="00E0779F"/>
    <w:rsid w:val="00E14E51"/>
    <w:rsid w:val="00E155FB"/>
    <w:rsid w:val="00E177F3"/>
    <w:rsid w:val="00E17CBD"/>
    <w:rsid w:val="00E21ACD"/>
    <w:rsid w:val="00E227AF"/>
    <w:rsid w:val="00E22C80"/>
    <w:rsid w:val="00E23330"/>
    <w:rsid w:val="00E30DD6"/>
    <w:rsid w:val="00E314DF"/>
    <w:rsid w:val="00E322D2"/>
    <w:rsid w:val="00E323CE"/>
    <w:rsid w:val="00E327EB"/>
    <w:rsid w:val="00E3292D"/>
    <w:rsid w:val="00E32C01"/>
    <w:rsid w:val="00E32C1B"/>
    <w:rsid w:val="00E33D59"/>
    <w:rsid w:val="00E351FD"/>
    <w:rsid w:val="00E37EBD"/>
    <w:rsid w:val="00E40436"/>
    <w:rsid w:val="00E4090F"/>
    <w:rsid w:val="00E417F8"/>
    <w:rsid w:val="00E4296D"/>
    <w:rsid w:val="00E43B35"/>
    <w:rsid w:val="00E4532A"/>
    <w:rsid w:val="00E45421"/>
    <w:rsid w:val="00E4648C"/>
    <w:rsid w:val="00E50A6F"/>
    <w:rsid w:val="00E516A3"/>
    <w:rsid w:val="00E523B9"/>
    <w:rsid w:val="00E56303"/>
    <w:rsid w:val="00E574C5"/>
    <w:rsid w:val="00E5770E"/>
    <w:rsid w:val="00E578CB"/>
    <w:rsid w:val="00E60AA4"/>
    <w:rsid w:val="00E60AB6"/>
    <w:rsid w:val="00E6447D"/>
    <w:rsid w:val="00E64E7E"/>
    <w:rsid w:val="00E65BE9"/>
    <w:rsid w:val="00E6770B"/>
    <w:rsid w:val="00E70058"/>
    <w:rsid w:val="00E70241"/>
    <w:rsid w:val="00E70F74"/>
    <w:rsid w:val="00E71501"/>
    <w:rsid w:val="00E738D8"/>
    <w:rsid w:val="00E75699"/>
    <w:rsid w:val="00E80A38"/>
    <w:rsid w:val="00E813CF"/>
    <w:rsid w:val="00E823BA"/>
    <w:rsid w:val="00E83028"/>
    <w:rsid w:val="00E83592"/>
    <w:rsid w:val="00E8518A"/>
    <w:rsid w:val="00E8571B"/>
    <w:rsid w:val="00E86D0D"/>
    <w:rsid w:val="00E86FE4"/>
    <w:rsid w:val="00E870D0"/>
    <w:rsid w:val="00E8788F"/>
    <w:rsid w:val="00E87C69"/>
    <w:rsid w:val="00E902F8"/>
    <w:rsid w:val="00E90A73"/>
    <w:rsid w:val="00E91232"/>
    <w:rsid w:val="00E9220B"/>
    <w:rsid w:val="00E92586"/>
    <w:rsid w:val="00E93341"/>
    <w:rsid w:val="00E943BC"/>
    <w:rsid w:val="00EA0663"/>
    <w:rsid w:val="00EA302F"/>
    <w:rsid w:val="00EA419C"/>
    <w:rsid w:val="00EA659C"/>
    <w:rsid w:val="00EA6B5F"/>
    <w:rsid w:val="00EA7BD4"/>
    <w:rsid w:val="00EB002F"/>
    <w:rsid w:val="00EB0E53"/>
    <w:rsid w:val="00EB14E2"/>
    <w:rsid w:val="00EB2A6B"/>
    <w:rsid w:val="00EB331A"/>
    <w:rsid w:val="00EB347F"/>
    <w:rsid w:val="00EB3923"/>
    <w:rsid w:val="00EB4627"/>
    <w:rsid w:val="00EB4F9A"/>
    <w:rsid w:val="00EC06EC"/>
    <w:rsid w:val="00EC219D"/>
    <w:rsid w:val="00EC3867"/>
    <w:rsid w:val="00EC3A75"/>
    <w:rsid w:val="00EC4C9B"/>
    <w:rsid w:val="00EC4F38"/>
    <w:rsid w:val="00EC6FD3"/>
    <w:rsid w:val="00ED0E21"/>
    <w:rsid w:val="00ED0EEC"/>
    <w:rsid w:val="00EE03B8"/>
    <w:rsid w:val="00EE09C7"/>
    <w:rsid w:val="00EE1219"/>
    <w:rsid w:val="00EE445D"/>
    <w:rsid w:val="00EE5F95"/>
    <w:rsid w:val="00EE5FE6"/>
    <w:rsid w:val="00EE74C3"/>
    <w:rsid w:val="00EE78C2"/>
    <w:rsid w:val="00EF1B3E"/>
    <w:rsid w:val="00EF2610"/>
    <w:rsid w:val="00EF4358"/>
    <w:rsid w:val="00EF4C18"/>
    <w:rsid w:val="00EF6909"/>
    <w:rsid w:val="00EF7205"/>
    <w:rsid w:val="00F00F28"/>
    <w:rsid w:val="00F02994"/>
    <w:rsid w:val="00F033FB"/>
    <w:rsid w:val="00F0381F"/>
    <w:rsid w:val="00F04904"/>
    <w:rsid w:val="00F07953"/>
    <w:rsid w:val="00F07B3C"/>
    <w:rsid w:val="00F12751"/>
    <w:rsid w:val="00F13050"/>
    <w:rsid w:val="00F146DE"/>
    <w:rsid w:val="00F14EBD"/>
    <w:rsid w:val="00F1506F"/>
    <w:rsid w:val="00F16AEE"/>
    <w:rsid w:val="00F17069"/>
    <w:rsid w:val="00F2068D"/>
    <w:rsid w:val="00F2254B"/>
    <w:rsid w:val="00F23854"/>
    <w:rsid w:val="00F2387C"/>
    <w:rsid w:val="00F2387E"/>
    <w:rsid w:val="00F3033A"/>
    <w:rsid w:val="00F311C7"/>
    <w:rsid w:val="00F3214B"/>
    <w:rsid w:val="00F3587C"/>
    <w:rsid w:val="00F363C2"/>
    <w:rsid w:val="00F376BF"/>
    <w:rsid w:val="00F401AC"/>
    <w:rsid w:val="00F4069C"/>
    <w:rsid w:val="00F428F4"/>
    <w:rsid w:val="00F435A1"/>
    <w:rsid w:val="00F46420"/>
    <w:rsid w:val="00F465D4"/>
    <w:rsid w:val="00F5116A"/>
    <w:rsid w:val="00F51AED"/>
    <w:rsid w:val="00F51AFA"/>
    <w:rsid w:val="00F52329"/>
    <w:rsid w:val="00F535F4"/>
    <w:rsid w:val="00F549DE"/>
    <w:rsid w:val="00F55427"/>
    <w:rsid w:val="00F55D60"/>
    <w:rsid w:val="00F6023A"/>
    <w:rsid w:val="00F60551"/>
    <w:rsid w:val="00F608E4"/>
    <w:rsid w:val="00F6201C"/>
    <w:rsid w:val="00F62A58"/>
    <w:rsid w:val="00F63A4F"/>
    <w:rsid w:val="00F65486"/>
    <w:rsid w:val="00F66383"/>
    <w:rsid w:val="00F6651B"/>
    <w:rsid w:val="00F67023"/>
    <w:rsid w:val="00F67EEC"/>
    <w:rsid w:val="00F71874"/>
    <w:rsid w:val="00F728B0"/>
    <w:rsid w:val="00F72CEF"/>
    <w:rsid w:val="00F73F00"/>
    <w:rsid w:val="00F7413A"/>
    <w:rsid w:val="00F74851"/>
    <w:rsid w:val="00F75113"/>
    <w:rsid w:val="00F7543C"/>
    <w:rsid w:val="00F76370"/>
    <w:rsid w:val="00F76B10"/>
    <w:rsid w:val="00F777AB"/>
    <w:rsid w:val="00F80635"/>
    <w:rsid w:val="00F811F9"/>
    <w:rsid w:val="00F82402"/>
    <w:rsid w:val="00F834B1"/>
    <w:rsid w:val="00F83D8D"/>
    <w:rsid w:val="00F912F4"/>
    <w:rsid w:val="00F919CF"/>
    <w:rsid w:val="00F92B09"/>
    <w:rsid w:val="00F93C84"/>
    <w:rsid w:val="00F947EF"/>
    <w:rsid w:val="00F96F38"/>
    <w:rsid w:val="00F97858"/>
    <w:rsid w:val="00FA5251"/>
    <w:rsid w:val="00FB3F00"/>
    <w:rsid w:val="00FB4000"/>
    <w:rsid w:val="00FB4566"/>
    <w:rsid w:val="00FB6C8C"/>
    <w:rsid w:val="00FC0233"/>
    <w:rsid w:val="00FC095D"/>
    <w:rsid w:val="00FC220F"/>
    <w:rsid w:val="00FC2AE1"/>
    <w:rsid w:val="00FC3FAD"/>
    <w:rsid w:val="00FC61E6"/>
    <w:rsid w:val="00FC6611"/>
    <w:rsid w:val="00FC73BA"/>
    <w:rsid w:val="00FD1FCB"/>
    <w:rsid w:val="00FD3B0C"/>
    <w:rsid w:val="00FD6D46"/>
    <w:rsid w:val="00FE056A"/>
    <w:rsid w:val="00FE2BA1"/>
    <w:rsid w:val="00FE41E9"/>
    <w:rsid w:val="00FE554A"/>
    <w:rsid w:val="00FE5DC2"/>
    <w:rsid w:val="00FE678A"/>
    <w:rsid w:val="00FF0648"/>
    <w:rsid w:val="00FF2A47"/>
    <w:rsid w:val="00FF2B9C"/>
    <w:rsid w:val="00FF33BB"/>
    <w:rsid w:val="00FF4E39"/>
    <w:rsid w:val="00FF5B59"/>
    <w:rsid w:val="1064BD44"/>
    <w:rsid w:val="12DAA960"/>
    <w:rsid w:val="1D501486"/>
    <w:rsid w:val="21A83AE3"/>
    <w:rsid w:val="264DFBB0"/>
    <w:rsid w:val="3A802003"/>
    <w:rsid w:val="4DC02658"/>
    <w:rsid w:val="4EECF0C4"/>
    <w:rsid w:val="52239BB5"/>
    <w:rsid w:val="58FA53EB"/>
    <w:rsid w:val="6311361A"/>
    <w:rsid w:val="6EB371DE"/>
    <w:rsid w:val="736EEE2E"/>
    <w:rsid w:val="7601D4BE"/>
    <w:rsid w:val="7C2EAF09"/>
    <w:rsid w:val="7FFDB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A699524"/>
  <w14:defaultImageDpi w14:val="96"/>
  <w15:docId w15:val="{54620618-70D7-4086-8AA1-E5369E810E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10" w:customStyle="1">
    <w:name w:val="Заголовок 1 Знак"/>
    <w:basedOn w:val="a0"/>
    <w:link w:val="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styleId="20" w:customStyle="1">
    <w:name w:val="Заголовок 2 Знак"/>
    <w:basedOn w:val="a0"/>
    <w:link w:val="2"/>
    <w:uiPriority w:val="9"/>
    <w:semiHidden/>
    <w:locked/>
    <w:rPr>
      <w:rFonts w:cs="Times New Roman" w:asciiTheme="majorHAnsi" w:hAnsiTheme="majorHAnsi" w:eastAsiaTheme="majorEastAsia"/>
      <w:b/>
      <w:bCs/>
      <w:i/>
      <w:iCs/>
      <w:sz w:val="28"/>
      <w:szCs w:val="28"/>
      <w:lang w:val="ru-RU" w:eastAsia="ru-RU"/>
    </w:rPr>
  </w:style>
  <w:style w:type="character" w:styleId="40" w:customStyle="1">
    <w:name w:val="Заголовок 4 Знак"/>
    <w:basedOn w:val="a0"/>
    <w:link w:val="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styleId="50" w:customStyle="1">
    <w:name w:val="Заголовок 5 Знак"/>
    <w:basedOn w:val="a0"/>
    <w:link w:val="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a3">
    <w:name w:val="Title"/>
    <w:basedOn w:val="a"/>
    <w:link w:val="a4"/>
    <w:uiPriority w:val="10"/>
    <w:qFormat/>
    <w:pPr>
      <w:jc w:val="center"/>
    </w:pPr>
    <w:rPr>
      <w:b/>
      <w:bCs/>
      <w:lang w:val="uk-UA"/>
    </w:rPr>
  </w:style>
  <w:style w:type="character" w:styleId="a4" w:customStyle="1">
    <w:name w:val="Назва Знак"/>
    <w:basedOn w:val="a0"/>
    <w:link w:val="a3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a5">
    <w:name w:val="Strong"/>
    <w:basedOn w:val="a0"/>
    <w:uiPriority w:val="22"/>
    <w:qFormat/>
    <w:rPr>
      <w:rFonts w:cs="Times New Roman"/>
      <w:b/>
    </w:rPr>
  </w:style>
  <w:style w:type="paragraph" w:styleId="a6">
    <w:name w:val="Normal (Web)"/>
    <w:basedOn w:val="a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a7">
    <w:name w:val="Hyperlink"/>
    <w:basedOn w:val="a0"/>
    <w:uiPriority w:val="99"/>
    <w:rPr>
      <w:rFonts w:cs="Times New Roman"/>
      <w:color w:val="0000FF"/>
      <w:u w:val="single"/>
    </w:rPr>
  </w:style>
  <w:style w:type="paragraph" w:styleId="a8">
    <w:name w:val="Body Text"/>
    <w:basedOn w:val="a"/>
    <w:link w:val="a9"/>
    <w:uiPriority w:val="99"/>
    <w:semiHidden/>
    <w:rPr>
      <w:b/>
      <w:bCs/>
      <w:lang w:val="uk-UA"/>
    </w:rPr>
  </w:style>
  <w:style w:type="character" w:styleId="a9" w:customStyle="1">
    <w:name w:val="Основний текст Знак"/>
    <w:basedOn w:val="a0"/>
    <w:link w:val="a8"/>
    <w:semiHidden/>
    <w:locked/>
    <w:rPr>
      <w:rFonts w:cs="Times New Roman"/>
      <w:sz w:val="24"/>
      <w:szCs w:val="24"/>
      <w:lang w:val="ru-RU" w:eastAsia="ru-RU"/>
    </w:rPr>
  </w:style>
  <w:style w:type="paragraph" w:styleId="11" w:customStyle="1">
    <w:name w:val="çàãîëîâîê 1"/>
    <w:basedOn w:val="a"/>
    <w:next w:val="a"/>
    <w:pPr>
      <w:keepNext/>
      <w:ind w:firstLine="360"/>
      <w:jc w:val="both"/>
    </w:pPr>
    <w:rPr>
      <w:b/>
      <w:lang w:val="uk-UA"/>
    </w:rPr>
  </w:style>
  <w:style w:type="paragraph" w:styleId="21">
    <w:name w:val="Body Text 2"/>
    <w:basedOn w:val="a"/>
    <w:link w:val="22"/>
    <w:uiPriority w:val="99"/>
    <w:semiHidden/>
    <w:rPr>
      <w:b/>
      <w:bCs/>
      <w:sz w:val="28"/>
      <w:lang w:val="uk-UA"/>
    </w:rPr>
  </w:style>
  <w:style w:type="character" w:styleId="22" w:customStyle="1">
    <w:name w:val="Основний текст 2 Знак"/>
    <w:basedOn w:val="a0"/>
    <w:link w:val="21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31">
    <w:name w:val="Body Text 3"/>
    <w:basedOn w:val="a"/>
    <w:link w:val="32"/>
    <w:uiPriority w:val="99"/>
    <w:semiHidden/>
    <w:pPr>
      <w:spacing w:before="240"/>
      <w:jc w:val="both"/>
    </w:pPr>
    <w:rPr>
      <w:lang w:val="uk-UA"/>
    </w:rPr>
  </w:style>
  <w:style w:type="character" w:styleId="32" w:customStyle="1">
    <w:name w:val="Основний текст 3 Знак"/>
    <w:basedOn w:val="a0"/>
    <w:link w:val="31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aa">
    <w:name w:val="annotation text"/>
    <w:basedOn w:val="a"/>
    <w:link w:val="12"/>
    <w:uiPriority w:val="99"/>
    <w:semiHidden/>
    <w:rPr>
      <w:sz w:val="20"/>
      <w:szCs w:val="20"/>
    </w:rPr>
  </w:style>
  <w:style w:type="character" w:styleId="12" w:customStyle="1">
    <w:name w:val="Текст примітки Знак1"/>
    <w:basedOn w:val="a0"/>
    <w:link w:val="aa"/>
    <w:uiPriority w:val="99"/>
    <w:semiHidden/>
    <w:locked/>
    <w:rPr>
      <w:rFonts w:cs="Times New Roman"/>
      <w:lang w:val="ru-RU" w:eastAsia="ru-RU"/>
    </w:rPr>
  </w:style>
  <w:style w:type="character" w:styleId="ab">
    <w:name w:val="annotation reference"/>
    <w:basedOn w:val="a0"/>
    <w:uiPriority w:val="99"/>
    <w:semiHidden/>
    <w:rPr>
      <w:rFonts w:cs="Times New Roman"/>
      <w:sz w:val="16"/>
    </w:rPr>
  </w:style>
  <w:style w:type="character" w:styleId="13" w:customStyle="1">
    <w:name w:val="Текст у виносці Знак1"/>
    <w:basedOn w:val="a0"/>
    <w:link w:val="ac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ad">
    <w:name w:val="annotation subject"/>
    <w:basedOn w:val="aa"/>
    <w:next w:val="aa"/>
    <w:link w:val="14"/>
    <w:uiPriority w:val="99"/>
    <w:semiHidden/>
    <w:unhideWhenUsed/>
    <w:rPr>
      <w:b/>
      <w:bCs/>
    </w:rPr>
  </w:style>
  <w:style w:type="character" w:styleId="14" w:customStyle="1">
    <w:name w:val="Тема примітки Знак1"/>
    <w:basedOn w:val="12"/>
    <w:link w:val="ad"/>
    <w:uiPriority w:val="99"/>
    <w:semiHidden/>
    <w:locked/>
    <w:rPr>
      <w:rFonts w:cs="Times New Roman"/>
      <w:b/>
      <w:bCs/>
      <w:lang w:val="ru-RU" w:eastAsia="ru-RU"/>
    </w:rPr>
  </w:style>
  <w:style w:type="paragraph" w:styleId="ac">
    <w:name w:val="Balloon Text"/>
    <w:basedOn w:val="a"/>
    <w:link w:val="13"/>
    <w:uiPriority w:val="99"/>
    <w:semiHidden/>
    <w:unhideWhenUsed/>
    <w:rPr>
      <w:rFonts w:ascii="Tahoma" w:hAnsi="Tahoma" w:cs="Tahoma"/>
      <w:sz w:val="16"/>
      <w:szCs w:val="16"/>
    </w:rPr>
  </w:style>
  <w:style w:type="character" w:styleId="ae" w:customStyle="1">
    <w:name w:val="Текст выноски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4" w:customStyle="1">
    <w:name w:val="Текст выноски Знак3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3" w:customStyle="1">
    <w:name w:val="Текст выноски Знак3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20" w:customStyle="1">
    <w:name w:val="Текст выноски Знак3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10" w:customStyle="1">
    <w:name w:val="Текст выноски Знак3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00" w:customStyle="1">
    <w:name w:val="Текст выноски Знак30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9" w:customStyle="1">
    <w:name w:val="Текст выноски Знак29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8" w:customStyle="1">
    <w:name w:val="Текст выноски Знак28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7" w:customStyle="1">
    <w:name w:val="Текст выноски Знак27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6" w:customStyle="1">
    <w:name w:val="Текст выноски Знак2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5" w:customStyle="1">
    <w:name w:val="Текст выноски Знак2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4" w:customStyle="1">
    <w:name w:val="Текст выноски Знак2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" w:customStyle="1">
    <w:name w:val="Текст у виносці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5" w:customStyle="1">
    <w:name w:val="Текст выноски Знак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20" w:customStyle="1">
    <w:name w:val="Текст выноски Знак2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10" w:customStyle="1">
    <w:name w:val="Текст выноски Знак2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00" w:customStyle="1">
    <w:name w:val="Текст выноски Знак20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9" w:customStyle="1">
    <w:name w:val="Текст выноски Знак19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8" w:customStyle="1">
    <w:name w:val="Текст выноски Знак18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7" w:customStyle="1">
    <w:name w:val="Текст выноски Знак17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6" w:customStyle="1">
    <w:name w:val="Текст выноски Знак1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50" w:customStyle="1">
    <w:name w:val="Текст выноски Знак1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40" w:customStyle="1">
    <w:name w:val="Текст выноски Знак1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30" w:customStyle="1">
    <w:name w:val="Текст выноски Знак1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20" w:customStyle="1">
    <w:name w:val="Текст выноски Знак1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10" w:customStyle="1">
    <w:name w:val="Текст выноски Знак1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00" w:customStyle="1">
    <w:name w:val="Текст выноски Знак10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9" w:customStyle="1">
    <w:name w:val="Текст выноски Знак9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8" w:customStyle="1">
    <w:name w:val="Текст выноски Знак8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7" w:customStyle="1">
    <w:name w:val="Текст выноски Знак7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6" w:customStyle="1">
    <w:name w:val="Текст выноски Знак6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51" w:customStyle="1">
    <w:name w:val="Текст выноски Знак5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41" w:customStyle="1">
    <w:name w:val="Текст выноски Знак4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35" w:customStyle="1">
    <w:name w:val="Текст выноски Знак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3" w:customStyle="1">
    <w:name w:val="Текст выноски Знак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0">
    <w:name w:val="FollowedHyperlink"/>
    <w:basedOn w:val="a0"/>
    <w:uiPriority w:val="99"/>
    <w:semiHidden/>
    <w:rPr>
      <w:rFonts w:cs="Times New Roman"/>
      <w:color w:val="800080"/>
      <w:u w:val="single"/>
    </w:rPr>
  </w:style>
  <w:style w:type="paragraph" w:styleId="af1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a"/>
    <w:link w:val="af2"/>
    <w:uiPriority w:val="34"/>
    <w:qFormat/>
    <w:pPr>
      <w:ind w:left="708"/>
    </w:pPr>
    <w:rPr>
      <w:sz w:val="20"/>
      <w:szCs w:val="20"/>
      <w:lang w:val="en-US" w:eastAsia="en-US"/>
    </w:rPr>
  </w:style>
  <w:style w:type="character" w:styleId="af3" w:customStyle="1">
    <w:name w:val="Тема примітки Знак"/>
    <w:semiHidden/>
    <w:rPr>
      <w:b/>
      <w:lang w:val="ru-RU" w:eastAsia="ru-RU"/>
    </w:rPr>
  </w:style>
  <w:style w:type="character" w:styleId="af4" w:customStyle="1">
    <w:name w:val="Текст примітки Знак"/>
    <w:semiHidden/>
    <w:rPr>
      <w:lang w:val="ru-RU" w:eastAsia="ru-RU"/>
    </w:rPr>
  </w:style>
  <w:style w:type="paragraph" w:styleId="af5" w:customStyle="1">
    <w:name w:val="???????"/>
    <w:pPr>
      <w:widowControl w:val="0"/>
      <w:spacing w:before="240"/>
    </w:pPr>
    <w:rPr>
      <w:sz w:val="24"/>
      <w:lang w:val="ru-RU" w:eastAsia="ru-RU"/>
    </w:rPr>
  </w:style>
  <w:style w:type="paragraph" w:styleId="af6">
    <w:name w:val="header"/>
    <w:basedOn w:val="a"/>
    <w:link w:val="af7"/>
    <w:unhideWhenUsed/>
    <w:pPr>
      <w:tabs>
        <w:tab w:val="center" w:pos="4819"/>
        <w:tab w:val="right" w:pos="9639"/>
      </w:tabs>
    </w:pPr>
  </w:style>
  <w:style w:type="character" w:styleId="af7" w:customStyle="1">
    <w:name w:val="Верхній колонтитул Знак"/>
    <w:basedOn w:val="a0"/>
    <w:link w:val="af6"/>
    <w:locked/>
    <w:rPr>
      <w:rFonts w:cs="Times New Roman"/>
      <w:sz w:val="24"/>
      <w:szCs w:val="24"/>
      <w:lang w:val="ru-RU" w:eastAsia="ru-RU"/>
    </w:rPr>
  </w:style>
  <w:style w:type="paragraph" w:styleId="af8">
    <w:name w:val="footer"/>
    <w:basedOn w:val="a"/>
    <w:link w:val="af9"/>
    <w:uiPriority w:val="99"/>
    <w:unhideWhenUsed/>
    <w:pPr>
      <w:tabs>
        <w:tab w:val="center" w:pos="4819"/>
        <w:tab w:val="right" w:pos="9639"/>
      </w:tabs>
    </w:pPr>
  </w:style>
  <w:style w:type="character" w:styleId="af9" w:customStyle="1">
    <w:name w:val="Нижній колонтитул Знак"/>
    <w:basedOn w:val="a0"/>
    <w:link w:val="af8"/>
    <w:uiPriority w:val="99"/>
    <w:locked/>
    <w:rPr>
      <w:rFonts w:cs="Times New Roman"/>
      <w:sz w:val="24"/>
      <w:szCs w:val="24"/>
      <w:lang w:val="ru-RU" w:eastAsia="ru-RU"/>
    </w:rPr>
  </w:style>
  <w:style w:type="character" w:styleId="apple-converted-space" w:customStyle="1">
    <w:name w:val="apple-converted-space"/>
    <w:basedOn w:val="a0"/>
    <w:rPr>
      <w:rFonts w:cs="Times New Roman"/>
    </w:rPr>
  </w:style>
  <w:style w:type="paragraph" w:styleId="afa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styleId="hps" w:customStyle="1">
    <w:name w:val="hps"/>
    <w:rsid w:val="00791C7C"/>
  </w:style>
  <w:style w:type="paragraph" w:styleId="afb">
    <w:name w:val="footnote text"/>
    <w:basedOn w:val="a"/>
    <w:link w:val="afc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styleId="afc" w:customStyle="1">
    <w:name w:val="Текст виноски Знак"/>
    <w:basedOn w:val="a0"/>
    <w:link w:val="afb"/>
    <w:uiPriority w:val="99"/>
    <w:locked/>
    <w:rsid w:val="00EB14E2"/>
    <w:rPr>
      <w:rFonts w:ascii="Calibri" w:hAnsi="Calibri" w:cs="Times New Roman"/>
      <w:lang w:val="x-none" w:eastAsia="en-US"/>
    </w:rPr>
  </w:style>
  <w:style w:type="paragraph" w:styleId="ListParagraph1" w:customStyle="1">
    <w:name w:val="List Paragraph1"/>
    <w:basedOn w:val="a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afd">
    <w:name w:val="footnote reference"/>
    <w:basedOn w:val="a0"/>
    <w:uiPriority w:val="99"/>
    <w:unhideWhenUsed/>
    <w:rsid w:val="00EB14E2"/>
    <w:rPr>
      <w:rFonts w:cs="Times New Roman"/>
      <w:vertAlign w:val="superscript"/>
    </w:rPr>
  </w:style>
  <w:style w:type="character" w:styleId="Style1" w:customStyle="1">
    <w:name w:val="Style1"/>
    <w:rsid w:val="00120331"/>
    <w:rPr>
      <w:rFonts w:ascii="Myriad Pro" w:hAnsi="Myriad Pro"/>
    </w:rPr>
  </w:style>
  <w:style w:type="paragraph" w:styleId="NoSpacing1" w:customStyle="1">
    <w:name w:val="No Spacing1"/>
    <w:qFormat/>
    <w:rsid w:val="00120331"/>
    <w:rPr>
      <w:rFonts w:ascii="Calibri" w:hAnsi="Calibri"/>
      <w:lang w:val="en-US" w:eastAsia="en-US"/>
    </w:rPr>
  </w:style>
  <w:style w:type="paragraph" w:styleId="afe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aff">
    <w:name w:val="Emphasis"/>
    <w:basedOn w:val="a0"/>
    <w:uiPriority w:val="20"/>
    <w:qFormat/>
    <w:rsid w:val="00881CFE"/>
    <w:rPr>
      <w:rFonts w:cs="Times New Roman"/>
      <w:i/>
      <w:iCs/>
    </w:rPr>
  </w:style>
  <w:style w:type="table" w:styleId="aff0">
    <w:name w:val="Table Grid"/>
    <w:basedOn w:val="a1"/>
    <w:uiPriority w:val="59"/>
    <w:rsid w:val="0016229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xmsonormal" w:customStyle="1">
    <w:name w:val="x_msonormal"/>
    <w:basedOn w:val="a"/>
    <w:rsid w:val="004A18EC"/>
    <w:pPr>
      <w:spacing w:before="100" w:beforeAutospacing="1" w:after="100" w:afterAutospacing="1"/>
    </w:pPr>
    <w:rPr>
      <w:lang w:val="uk-UA" w:eastAsia="uk-UA"/>
    </w:rPr>
  </w:style>
  <w:style w:type="character" w:styleId="af2" w:customStyle="1">
    <w:name w:val="Абзац списку Знак"/>
    <w:aliases w:val="Project Profile name Знак,Paragraphe de liste1 Знак,Numbered paragraph Знак,Paragraphe de liste Знак,Medium Grid 1 - Accent 21 Знак,List Paragraph (numbered (a)) Знак,Numbered List Paragraph Знак,References Знак,ReferencesCxSpLast Знак"/>
    <w:link w:val="af1"/>
    <w:uiPriority w:val="34"/>
    <w:qFormat/>
    <w:locked/>
    <w:rsid w:val="00B56578"/>
    <w:rPr>
      <w:lang w:val="en-US" w:eastAsia="en-US"/>
    </w:rPr>
  </w:style>
  <w:style w:type="character" w:styleId="30" w:customStyle="1">
    <w:name w:val="Заголовок 3 Знак"/>
    <w:basedOn w:val="a0"/>
    <w:link w:val="3"/>
    <w:uiPriority w:val="9"/>
    <w:semiHidden/>
    <w:rsid w:val="002A0AD0"/>
    <w:rPr>
      <w:rFonts w:asciiTheme="majorHAnsi" w:hAnsiTheme="majorHAnsi" w:eastAsiaTheme="majorEastAsia" w:cstheme="majorBidi"/>
      <w:b/>
      <w:bCs/>
      <w:color w:val="4F81BD" w:themeColor="accent1"/>
      <w:sz w:val="24"/>
      <w:szCs w:val="24"/>
      <w:lang w:val="ru-RU" w:eastAsia="ru-RU"/>
    </w:rPr>
  </w:style>
  <w:style w:type="character" w:styleId="Style2" w:customStyle="1">
    <w:name w:val="Style2"/>
    <w:uiPriority w:val="1"/>
    <w:rsid w:val="009206E3"/>
    <w:rPr>
      <w:rFonts w:hint="default" w:ascii="Myriad Pro" w:hAnsi="Myriad Pro"/>
      <w:sz w:val="22"/>
    </w:rPr>
  </w:style>
  <w:style w:type="character" w:styleId="xapple-converted-space" w:customStyle="1">
    <w:name w:val="xapple-converted-space"/>
    <w:basedOn w:val="a0"/>
    <w:rsid w:val="004C6937"/>
  </w:style>
  <w:style w:type="paragraph" w:styleId="Default" w:customStyle="1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styleId="Pa0" w:customStyle="1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styleId="A10" w:customStyle="1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styleId="xmsolistparagraph" w:customStyle="1">
    <w:name w:val="x_msolistparagraph"/>
    <w:basedOn w:val="a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238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8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58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9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395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80186776336b471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9f133-cba0-4aa4-b914-890a0ff86dda}"/>
      </w:docPartPr>
      <w:docPartBody>
        <w:p w14:paraId="1A05010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A9255F4793F746968E9DEA72FE88F9" ma:contentTypeVersion="15" ma:contentTypeDescription="Create a new document." ma:contentTypeScope="" ma:versionID="320e145ede713762501be6ac0c2a2e63">
  <xsd:schema xmlns:xsd="http://www.w3.org/2001/XMLSchema" xmlns:xs="http://www.w3.org/2001/XMLSchema" xmlns:p="http://schemas.microsoft.com/office/2006/metadata/properties" xmlns:ns2="f3e2d151-7ad1-499b-a017-5c6bc7f396a0" xmlns:ns3="33f72b4e-7925-4f04-9f8b-c09684040608" targetNamespace="http://schemas.microsoft.com/office/2006/metadata/properties" ma:root="true" ma:fieldsID="83363b2c945fbb154c38afc8872e3481" ns2:_="" ns3:_="">
    <xsd:import namespace="f3e2d151-7ad1-499b-a017-5c6bc7f396a0"/>
    <xsd:import namespace="33f72b4e-7925-4f04-9f8b-c096840406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2d151-7ad1-499b-a017-5c6bc7f396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9dd7bd-ea50-4e51-81f4-901f8944a83c}" ma:internalName="TaxCatchAll" ma:showField="CatchAllData" ma:web="f3e2d151-7ad1-499b-a017-5c6bc7f396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72b4e-7925-4f04-9f8b-c096840406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d06f0b5-5743-41f2-90d3-b12c8ffc7f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f72b4e-7925-4f04-9f8b-c09684040608">
      <Terms xmlns="http://schemas.microsoft.com/office/infopath/2007/PartnerControls"/>
    </lcf76f155ced4ddcb4097134ff3c332f>
    <TaxCatchAll xmlns="f3e2d151-7ad1-499b-a017-5c6bc7f396a0" xsi:nil="true"/>
    <SharedWithUsers xmlns="f3e2d151-7ad1-499b-a017-5c6bc7f396a0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165D9-6761-4699-BF79-F032F250E913}"/>
</file>

<file path=customXml/itemProps2.xml><?xml version="1.0" encoding="utf-8"?>
<ds:datastoreItem xmlns:ds="http://schemas.openxmlformats.org/officeDocument/2006/customXml" ds:itemID="{3FEA75F7-350E-41B5-AF55-A68A207E63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D02C63-5B81-4806-8331-48CBD4F6E53C}">
  <ds:schemaRefs>
    <ds:schemaRef ds:uri="http://schemas.microsoft.com/office/2006/metadata/properties"/>
    <ds:schemaRef ds:uri="http://schemas.microsoft.com/office/infopath/2007/PartnerControls"/>
    <ds:schemaRef ds:uri="33f72b4e-7925-4f04-9f8b-c09684040608"/>
    <ds:schemaRef ds:uri="f3e2d151-7ad1-499b-a017-5c6bc7f396a0"/>
  </ds:schemaRefs>
</ds:datastoreItem>
</file>

<file path=customXml/itemProps4.xml><?xml version="1.0" encoding="utf-8"?>
<ds:datastoreItem xmlns:ds="http://schemas.openxmlformats.org/officeDocument/2006/customXml" ds:itemID="{6CE04394-061F-4F35-9925-C2968D8612E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RF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утрішній конкурс для партнерів Ініціативи “Посилення правових можливостей бідних верств населення”</dc:title>
  <dc:subject/>
  <dc:creator>User</dc:creator>
  <cp:keywords/>
  <dc:description/>
  <cp:lastModifiedBy>Viktoriia HOLIKOVA</cp:lastModifiedBy>
  <cp:revision>19</cp:revision>
  <cp:lastPrinted>2023-04-27T08:05:00Z</cp:lastPrinted>
  <dcterms:created xsi:type="dcterms:W3CDTF">2023-04-27T07:40:00Z</dcterms:created>
  <dcterms:modified xsi:type="dcterms:W3CDTF">2023-04-27T1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A9255F4793F746968E9DEA72FE88F9</vt:lpwstr>
  </property>
  <property fmtid="{D5CDD505-2E9C-101B-9397-08002B2CF9AE}" pid="3" name="MediaServiceImageTags">
    <vt:lpwstr/>
  </property>
  <property fmtid="{D5CDD505-2E9C-101B-9397-08002B2CF9AE}" pid="4" name="GrammarlyDocumentId">
    <vt:lpwstr>d032eea1db3a9b907d0e85475961836af5de6359604c581c2fc3bc42fba02b55</vt:lpwstr>
  </property>
  <property fmtid="{D5CDD505-2E9C-101B-9397-08002B2CF9AE}" pid="5" name="Order">
    <vt:r8>7108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